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เตรียมการจัดระบบล่ามภาษามือ</w:t>
      </w:r>
      <w:r>
        <w:t xml:space="preserve"> </w:t>
      </w:r>
      <w:r>
        <w:t xml:space="preserve">(SL)</w:t>
      </w:r>
      <w:r>
        <w:t xml:space="preserve"> </w:t>
      </w:r>
      <w:r>
        <w:t xml:space="preserve">ระบบคำบรรยายแทนเสียง</w:t>
      </w:r>
      <w:r>
        <w:t xml:space="preserve"> </w:t>
      </w:r>
      <w:r>
        <w:t xml:space="preserve">(CC)</w:t>
      </w:r>
      <w:r>
        <w:t xml:space="preserve"> </w:t>
      </w:r>
      <w:r>
        <w:t xml:space="preserve">และระบบเสียงบรรยายภาพ</w:t>
      </w:r>
      <w:r>
        <w:t xml:space="preserve"> </w:t>
      </w:r>
      <w:r>
        <w:t xml:space="preserve">(AD)</w:t>
      </w:r>
      <w:r>
        <w:t xml:space="preserve"> </w:t>
      </w:r>
      <w:r>
        <w:t xml:space="preserve">เพื่อใช้ในการจัดสัมมนาวุฒิสภาครบรอบ</w:t>
      </w:r>
      <w:r>
        <w:t xml:space="preserve"> </w:t>
      </w:r>
      <w:r>
        <w:t xml:space="preserve">3</w:t>
      </w:r>
      <w:r>
        <w:t xml:space="preserve"> </w:t>
      </w:r>
      <w:r>
        <w:t xml:space="preserve">ปี</w:t>
      </w:r>
    </w:p>
    <w:p>
      <w:pPr>
        <w:pStyle w:val="Date"/>
      </w:pPr>
      <w:r>
        <w:t xml:space="preserve">วันศุกร์ที่</w:t>
      </w:r>
      <w:r>
        <w:t xml:space="preserve"> </w:t>
      </w:r>
      <w:r>
        <w:t xml:space="preserve">20</w:t>
      </w:r>
      <w:r>
        <w:t xml:space="preserve"> </w:t>
      </w:r>
      <w:r>
        <w:t xml:space="preserve">พฤษภ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แแแ// สวัสดีครับ ทุกคนจากบริการคนพิการนะครับ คุณไผ่รบกวนนิดหนึ่งเข้ามาครบหรือยัง ในส่วนของทีมสภาคนพิการเข้ามาเรียบร้อย</w:t>
      </w:r>
    </w:p>
    <w:p>
      <w:pPr>
        <w:pStyle w:val="BodyText"/>
      </w:pPr>
      <w:r>
        <w:t xml:space="preserve">(ผู้เข้าร่วมประชุมหญิง) สวัสดีค่ะ ได้ยินไหมคะ</w:t>
      </w:r>
    </w:p>
    <w:p>
      <w:pPr>
        <w:pStyle w:val="BodyText"/>
      </w:pPr>
      <w:r>
        <w:t xml:space="preserve">(ผู้เข้าร่วมประชุมชาย) สวัสดีครประสานไว้นะ ก็จะมีโจทย์เหมือนของฝ่ายเลขาที่จัด… จะเป็นน้องเมนะคะ แล้วก็มีทีมนะ แล้วน้องรัตน์ในส่วนของอนุคนพิการ จะมี… นายกสมาคมคนหูหนวกค่ะ เป็นล่ามค่ะ น่าจะกำลังตามมาใช่ไหมคะ // แล้วก็ สวทช. …หลายท่าน ไม่แน่ใจว่า ดร.มอส เขาจะเข้ามาหรือยังเอ่ย</w:t>
      </w:r>
    </w:p>
    <w:p>
      <w:pPr>
        <w:pStyle w:val="BodyText"/>
      </w:pPr>
      <w:r>
        <w:t xml:space="preserve">(ผู้เข้าร่วมประชุมชาย) เข้ามาแล้วครับ กำลังเข้ามาสักครู่นะครับ</w:t>
      </w:r>
    </w:p>
    <w:p>
      <w:pPr>
        <w:pStyle w:val="BodyText"/>
      </w:pPr>
      <w:r>
        <w:t xml:space="preserve">(ผู้เข้าร่วมประชุมหญิง) ค่ะ ก็พี่กิตจากสมาคมคนตาบอด เดี๋ยวจะประสานอีกนะคะ เจ้าหน้าที่ของเรา มีคุณตั้มน่าจะเข้ามาหรือยังคะ เจ้าหน้าที่สำหรับเทคโนโลยี พี่เอกเข้าอยู่ อยู่นะครับ อยู่แล้ว เข้ามาหลายท่านแล้วนะคะ แจ้งว่ามา8 ท่านแล้วก็มีทีม Facebook Live ของสมาคม ของสภาคนพิการนะ ใชไหมคะ 40 ท่านนะ</w:t>
      </w:r>
    </w:p>
    <w:p>
      <w:pPr>
        <w:pStyle w:val="BodyText"/>
      </w:pPr>
      <w:r>
        <w:t xml:space="preserve">(ผู้เข้าร่วมประชุมชาย) ครับ ใช่ครับ สวัสดีครับ ไม่ได้ยินใช่ไหมครับผม</w:t>
      </w:r>
    </w:p>
    <w:p>
      <w:pPr>
        <w:pStyle w:val="BodyText"/>
      </w:pPr>
      <w:r>
        <w:t xml:space="preserve">(ผู้เข้าร่วมประชุมหญิง) // ได้ยินเสียงค่ะคุณจักรวาล // ครับผม</w:t>
      </w:r>
    </w:p>
    <w:p>
      <w:pPr>
        <w:pStyle w:val="BodyText"/>
      </w:pPr>
      <w:r>
        <w:t xml:space="preserve">(ผู้เข้าร่วมประชุมชาย) สวัสดีครับ ผมเจ้าหน้าที่สภาคนพิการ แ</w:t>
      </w:r>
    </w:p>
    <w:p>
      <w:pPr>
        <w:pStyle w:val="BodyText"/>
      </w:pPr>
      <w:r>
        <w:t xml:space="preserve">(ผู้เข้าร่วมประชุมชาย) คุณกิติพงศ์ จากสมาคมคนตาบอดยังไม่ได้เข้ามาใช่ไหมครับ // เดี๋ยวเพ็ญตามให้ แป๊บหนึ่ง เดี๋ยวถ้าทุกคนเข้ามาครบแล้วจะขอให้ทุกท่านแนะนำตัวนะครับ เพราะว่าเราต้องทำงานร่วมกันหลาย ๆ อย่างเหมือนกันนะครับ</w:t>
      </w:r>
    </w:p>
    <w:p>
      <w:pPr>
        <w:pStyle w:val="BodyText"/>
      </w:pPr>
      <w:r>
        <w:t xml:space="preserve">(ผู้เข้าร่วมประชุมหญิง) อาจารย์เจสวัสดีค่ะ อาจารย์เจนเข้ามาใน ZOOM แล้วนะคะ พี่กิตติพงศ์ จากสภาคนตาบอดกำลังเข้านะคะ เดี๋ยวรอสักครู่นะคะ // สวัสดีครับ ดร.โป้งครับ</w:t>
      </w:r>
    </w:p>
    <w:p>
      <w:pPr>
        <w:pStyle w:val="BodyText"/>
      </w:pPr>
      <w:r>
        <w:t xml:space="preserve">(ผู้เข้าร่วมประชุมชาย) ครับ สวัสดีครับ สวัสดีคุณแม๊ก สวัสดีจากทาง สวทช.</w:t>
      </w:r>
    </w:p>
    <w:p>
      <w:pPr>
        <w:pStyle w:val="BodyText"/>
      </w:pPr>
      <w:r>
        <w:t xml:space="preserve">(ดร.ณัฐนันท์) สวัสดีครับ สวัสดีครับพี่กิตติพงศ์ครับ มาจาก… ครับ</w:t>
      </w:r>
    </w:p>
    <w:p>
      <w:pPr>
        <w:pStyle w:val="BodyText"/>
      </w:pPr>
      <w:r>
        <w:t xml:space="preserve">(ผู้เข้าร่วมประชุมหญิง) สวัสดีค่ะ</w:t>
      </w:r>
    </w:p>
    <w:p>
      <w:pPr>
        <w:pStyle w:val="BodyText"/>
      </w:pPr>
      <w:r>
        <w:t xml:space="preserve">(ผู้เข้าร่วมประชุมชาย) ได้ยินเสียงผมไหมครับ // ได้ยินชัดเจนค่ะ // โอเคครับผม สวัสดีครับ</w:t>
      </w:r>
    </w:p>
    <w:p>
      <w:pPr>
        <w:pStyle w:val="BodyText"/>
      </w:pPr>
      <w:r>
        <w:t xml:space="preserve">(ผู้เข้าร่วมประชุมหญิง) พี่ตั้มเข้ามาหรือยังคะ … ค่ะ</w:t>
      </w:r>
    </w:p>
    <w:p>
      <w:pPr>
        <w:pStyle w:val="BodyText"/>
      </w:pPr>
      <w:r>
        <w:t xml:space="preserve">(ผู้เข้าร่วมประชุมชาย) สวัสดีครับ เจ้าหน้าที่ครับ</w:t>
      </w:r>
    </w:p>
    <w:p>
      <w:pPr>
        <w:pStyle w:val="BodyText"/>
      </w:pPr>
      <w:r>
        <w:t xml:space="preserve">(ผู้เข้าร่วมประชุมหญิง) น่าจะครบแล้วค่ะ เดี๋ยวคุณรัตน์เดี๋ยวอย่างไรฝากคุณรัตน์นำหารือแล้วกันนะ ที่มาที่ไปแล้วก็แนะนำค่ะ</w:t>
      </w:r>
    </w:p>
    <w:p>
      <w:pPr>
        <w:pStyle w:val="BodyText"/>
      </w:pPr>
      <w:r>
        <w:t xml:space="preserve">(ผู้เข้าร่วมประชุมชาย) ขอบคุณครับ สวัสดีนะครับทุกคน ผมรัตนะครับ ต้องขอขอบคุณทุกคนมากนะครับ ที่จะมาช่วยงานกันวันนี้ ทุกท่านคงทราบแล้ว ว่าวัตถุประสงค์หลัก ก็คือจัดทำต้นแบบการประชุมที่ทุกคนเข้าถึงได้ ก่อนอื่นเลยต้องขอโทษด้วยเพราะว่าครั้งที่แล้วนี่เรารู้จักกันในงานคนพิการนะครับ ตอนเดือนมีนาคม แต่ว่ามีการเปลี่ยนแปลงด้วยสาเหตุหลายอย่าง ก็เลยจะมีการเลื่อนวันเวลา และเปลี่ยนรู้แบบใหม่ แต่ว่าน่าจะดีขึ้นกว่าเดิม เพราะว่าทีมงานเดิม น่าจะดีขึ้นกว่าเดิม เพราะว่าต้นแบบนี่ ในห้องประชุมใหญ่ของวุฒิสภานะครับ ห้องประชุมจันทานะครับ ก็ก่อนอื่นนี่ก็ขออนุญาตให้ทุกคนช่วยแนะนำนิดหนึ่งได้ไหมครับ เพราะเราต้องทำงานร่วมกัน เปิดกล้องนิดหนึ่งครับ จะได้คุ้นหน้าคุ้นตากันครับ รายชื่อ ตามลิสต์รายชื่อครับ</w:t>
      </w:r>
    </w:p>
    <w:p>
      <w:pPr>
        <w:pStyle w:val="BodyText"/>
      </w:pPr>
      <w:r>
        <w:t xml:space="preserve">(ผู้เข้าร่วมประชุมหญิง) ขออนุญาตเรียนเป็นส่วน ๆ นะ มีน้องจากกรรมธิการกิจการวุฒิสภา มีน้องเมย์ แล้วก็มีใครอีกคะ แนะนำตัวนะ</w:t>
      </w:r>
    </w:p>
    <w:p>
      <w:pPr>
        <w:pStyle w:val="BodyText"/>
      </w:pPr>
      <w:r>
        <w:t xml:space="preserve">(ผู้เข้าร่วมประชุมหญิง) สวัสดีค่ะ เมย์นะคะ จากกลุ่มกิจการในครั้งนี้นะคะ ได้ยินใช่ไหมคะ // ได้ยินค่ะ มีท่านอื่นเข้าด้วยไหมคะน้องเมย์</w:t>
      </w:r>
    </w:p>
    <w:p>
      <w:pPr>
        <w:pStyle w:val="BodyText"/>
      </w:pPr>
      <w:r>
        <w:t xml:space="preserve">(ผู้เข้าร่วมประชุมหญิง) มีค่ะ อ้อ ค่ะ</w:t>
      </w:r>
    </w:p>
    <w:p>
      <w:pPr>
        <w:pStyle w:val="BodyText"/>
      </w:pPr>
      <w:r>
        <w:t xml:space="preserve">(ผู้เข้าร่วมประชุมหญิง) ขอบคุณค่ะ ก็จะมี 2 ท่านนะคะ ทีนี้ในส่วนของอนุคนพิการ เดี๋ยวเรียนเชิญอาจารย์วันทนีย์ก็ได้ค่ะ วันนี้เข้ามาสังเกตการณ์</w:t>
      </w:r>
    </w:p>
    <w:p>
      <w:pPr>
        <w:pStyle w:val="BodyText"/>
      </w:pPr>
      <w:r>
        <w:t xml:space="preserve">(ผู้เข้าร่วมประชุมชาย) เห็นอาจารย์วันทนีย์หลุด เข้ามาหรือยังครับ</w:t>
      </w:r>
    </w:p>
    <w:p>
      <w:pPr>
        <w:pStyle w:val="BodyText"/>
      </w:pPr>
      <w:r>
        <w:t xml:space="preserve">(ผู้เข้าร่วมประชุมหญิง) สวัสดีค่ะ วันทนีย์ พันธชาติ นะคะ อนุกรรมาธิการด้านคนพิการค่ะ</w:t>
      </w:r>
    </w:p>
    <w:p>
      <w:pPr>
        <w:pStyle w:val="BodyText"/>
      </w:pPr>
      <w:r>
        <w:t xml:space="preserve">(ผู้เข้าร่วมประชุมหญิง) เชิญอาจารย์เจค่ะ</w:t>
      </w:r>
    </w:p>
    <w:p>
      <w:pPr>
        <w:pStyle w:val="BodyText"/>
      </w:pPr>
      <w:r>
        <w:t xml:space="preserve">(ล่าม) สวัสดีครับ ผม วิทยุทธ์ บุญนาค นะครับ เป็นนายมสมาคมคนหูหนวกแห่งประเทศไทยนะครับ</w:t>
      </w:r>
    </w:p>
    <w:p>
      <w:pPr>
        <w:pStyle w:val="BodyText"/>
      </w:pPr>
      <w:r>
        <w:t xml:space="preserve">(ผู้เข้าร่วมประชุมหญิง) ก็จะมีอนุกรรมการคนพิการนะคะ แล้วก็คุณรัตน์ค่ะ</w:t>
      </w:r>
    </w:p>
    <w:p>
      <w:pPr>
        <w:pStyle w:val="BodyText"/>
      </w:pPr>
      <w:r>
        <w:t xml:space="preserve">(ผู้เข้าร่วมประชุมชาย) สวัสดีครับ ผมรัตน์นะครับ เป็นอนุกรรมาธิการนะครับ // ฝ่ายเลขาอนุคนพิการนะคะ มีน้องอีกท่านหนึ่ง ขอเชิญค่ะ // ไม่ได้ยินเสียงนะครับ // ได้ยินหรือยังคะ</w:t>
      </w:r>
    </w:p>
    <w:p>
      <w:pPr>
        <w:pStyle w:val="BodyText"/>
      </w:pPr>
      <w:r>
        <w:t xml:space="preserve">(ผู้เข้าร่วมประชุมชาย) ได้ยินแล้วครับ</w:t>
      </w:r>
    </w:p>
    <w:p>
      <w:pPr>
        <w:pStyle w:val="BodyText"/>
      </w:pPr>
      <w:r>
        <w:t xml:space="preserve">(ผู้เข้าร่วมประชุมหญิง) ค่ะ สวัสดีค่ะ</w:t>
      </w:r>
    </w:p>
    <w:p>
      <w:pPr>
        <w:pStyle w:val="BodyText"/>
      </w:pPr>
      <w:r>
        <w:t xml:space="preserve">(ผู้เข้าร่วมประชุมหญิง) ขออนุญาตไปที่ สวทช. นะคะ ทาง สวทช. แนะนำตัวด้วยค่ะ // สวทช. ที่เป็นทีม Caption เชิญครับ</w:t>
      </w:r>
    </w:p>
    <w:p>
      <w:pPr>
        <w:pStyle w:val="BodyText"/>
      </w:pPr>
      <w:r>
        <w:t xml:space="preserve">(ดร.ณัฐนันท์) ดร.ณัฐนันท์ ทัดพิทักษ์กุล นะครับ จากนักวิจัยของ สวทช. ครับ // ดร.มอส เชิญครับ ไม่ได้เปิดไมค์นะครับ // สวัสดีครับ ผมธีรพัฒน์ ศรีเลิศครับ จาก A-MED สวทช. แล้วก็ ดร. อนันต์ลดา ไม่ทราบว่าได้ยินไหมครับ // ได้ยินแล้วครับ ไม่ทราบว่ามีทีมงานที่จะช่วยดูเรื่อง Caption ไหมครับ</w:t>
      </w:r>
    </w:p>
    <w:p>
      <w:pPr>
        <w:pStyle w:val="BodyText"/>
      </w:pPr>
      <w:r>
        <w:t xml:space="preserve">(ผู้เข้าร่วมประชุมชาย) มีน้องเทคนิคอีกคนหนึ่งครับ นั่งอยู่บริเวณใกล้ ๆ กันนี่ครับ</w:t>
      </w:r>
    </w:p>
    <w:p>
      <w:pPr>
        <w:pStyle w:val="BodyText"/>
      </w:pPr>
      <w:r>
        <w:t xml:space="preserve">(ผู้เข้าร่วมประชุมหญิง) คุณกิตติพงศ์ค่ะ สมาคมคนตาบอดแห่งประเทศไทยที่จะมาแนะนำรบบ AD นี้นะคะ เชิญพี่กิตติพงศ์ค่ะ</w:t>
      </w:r>
    </w:p>
    <w:p>
      <w:pPr>
        <w:pStyle w:val="BodyText"/>
      </w:pPr>
      <w:r>
        <w:t xml:space="preserve">(คุณกิตติพงศ์) ครับ สวัสดีครับ ผมจากสภาคนตาบอด ก็จะมีทีมของที่ดูแล AD อีก 1 ท่านแต่ก็ไม่แน่ใจเข้ามาหรือยัง พอดีท่านติดธุระกระทันกันนะครับ ตอนนี้ยังไม่เห็นชื่อ เดี๋ยวถ้าเห็นชื่อก็จะเรียกให้แนะนำตัวได้เลย</w:t>
      </w:r>
    </w:p>
    <w:p>
      <w:pPr>
        <w:pStyle w:val="BodyText"/>
      </w:pPr>
      <w:r>
        <w:t xml:space="preserve">(ผู้เข้าร่วมประชุมหญิง) ได้ค่ะ ขอบคุณมากค่ะ จากกลุ่มงานโสตค่ะ อันนี้เจ้าหน้าที่ของวุฒิสภาค่ะ</w:t>
      </w:r>
    </w:p>
    <w:p>
      <w:pPr>
        <w:pStyle w:val="BodyText"/>
      </w:pPr>
      <w:r>
        <w:t xml:space="preserve">(ผู้เข้าร่วมประชุมชาย) คุณตั้มมาหรือยังครับ คุณไผ่คือคนที่เราไปเจอที่ห้องประชุมใหญ่หรือเปล่าครับ</w:t>
      </w:r>
    </w:p>
    <w:p>
      <w:pPr>
        <w:pStyle w:val="BodyText"/>
      </w:pPr>
      <w:r>
        <w:t xml:space="preserve">(ผู้เข้าร่วมประชุมหญิง) ใช่ค่ะ คุณตั้มอยู่ในห้องประชุมไหมคะ ไม่แน่ใจ น้องเม ๆ ใครเข้ากลุ่มงานโสต</w:t>
      </w:r>
    </w:p>
    <w:p>
      <w:pPr>
        <w:pStyle w:val="BodyText"/>
      </w:pPr>
      <w:r>
        <w:t xml:space="preserve">(ผู้เข้าร่วมประชุมหญิง) คุณตั้มค่ะ ไปเจอที่ห้องประชุมใหญ่เมื่อวันก่อนค่ะ เดี๋ยวโทร. ตามพี่เขาอีกที</w:t>
      </w:r>
    </w:p>
    <w:p>
      <w:pPr>
        <w:pStyle w:val="BodyText"/>
      </w:pPr>
      <w:r>
        <w:t xml:space="preserve">(ผู้เข้าร่วมประชุมชาย) เพราะพี่ตั้มเขาสำคัญ เพราะว่าจะเป็นคนคุมระบบในห้องประชุมใหญ่ทั้งหมด</w:t>
      </w:r>
    </w:p>
    <w:p>
      <w:pPr>
        <w:pStyle w:val="BodyText"/>
      </w:pPr>
      <w:r>
        <w:t xml:space="preserve">(ผู้เข้าร่วมประชุมหญิง) ก็มาจากสำนักเทคโนฯ ค่ะ // ครับ ผมเอกครับ จากเทคโนครับ</w:t>
      </w:r>
    </w:p>
    <w:p>
      <w:pPr>
        <w:pStyle w:val="BodyText"/>
      </w:pPr>
      <w:r>
        <w:t xml:space="preserve">(ผู้เข้าร่วมประชุมหญิง) มีท่านอื่นด้วยนะคะ มีคุณภูวิทย์ก็ได้ครับ พี่ภูวิชตอนนี้ยังช่วยอยู่นะครับ ไม่ได้ยินเสียงครับ พี่วุฒิครับ ยังไม่ได้ยินเสียงอยู่นะครับ มีท่านใดได้ยินเสียงไหมครับ นะครับ ได้ยินแล้วครับ ภูวิชจากเทคโนครับ มาช่วยเหมือนเดิมครับ จากเทคโนครับ</w:t>
      </w:r>
    </w:p>
    <w:p>
      <w:pPr>
        <w:pStyle w:val="BodyText"/>
      </w:pPr>
      <w:r>
        <w:t xml:space="preserve">(ผู้เข้าร่วมประชุมหญิง) ขอบคุณค่ะ แล้วก็ทีมจากสำนักเชาวเลขค่ะ เพราะว่าน่าจะมากันหลายท่าน</w:t>
      </w:r>
    </w:p>
    <w:p>
      <w:pPr>
        <w:pStyle w:val="BodyText"/>
      </w:pPr>
      <w:r>
        <w:t xml:space="preserve">(ผู้เข้าร่วมประชุมชาย) ทีมเชาวเลขนะครับ เห็นว่าเป็นทีมในการช่วยเราทำ Caption เหมือนกันนะครับ</w:t>
      </w:r>
    </w:p>
    <w:p>
      <w:pPr>
        <w:pStyle w:val="BodyText"/>
      </w:pPr>
      <w:r>
        <w:t xml:space="preserve">(ผู้เข้าร่วมประชุมหญิง) เดี๋ยวแจ้งรายชื่อแทนแล้วกันนะ เพราะว่าส่งรายชื่อมา 8 ท่านนะคะ มีพี่วรนุช, พี่วินัย, คุณสุชารัตน์, อัญชลีญา พัชร พิริภารินี อันนี้น่าจะเป็นทีมที่เตรียมไว้นะคะ แล้วก็เข้าร่วมประชุมวันนี้ด้วยค่ะ แล้วก็ทีมของสมาคมคนพิการค่ะ ที่จะมาร่วมช่วย Facebook Live ในห้องประชุมย่อยคนพิการด้วย แล้วก็จะได้เข้ารับฟังระบบวันนี้ด้วยค่ะ 4 ท่านค่ะ มีใครเข้ามาบ้างแล้วคะ</w:t>
      </w:r>
    </w:p>
    <w:p>
      <w:pPr>
        <w:pStyle w:val="BodyText"/>
      </w:pPr>
      <w:r>
        <w:t xml:space="preserve">(ผู้เข้าร่วมประชุมชาย) สวัสดีครับ วุฒิเจ้าหน้าที่สมาคมครับ</w:t>
      </w:r>
    </w:p>
    <w:p>
      <w:pPr>
        <w:pStyle w:val="BodyText"/>
      </w:pPr>
      <w:r>
        <w:t xml:space="preserve">(ผู้เข้าร่วมประชุมชาย) สวัสดีครับ ผมจักรวาลนะครับ เจ้าหน้าที่อาสาครับผม</w:t>
      </w:r>
    </w:p>
    <w:p>
      <w:pPr>
        <w:pStyle w:val="BodyText"/>
      </w:pPr>
      <w:r>
        <w:t xml:space="preserve">(ผู้เข้าร่วมประชุมชาย) ครับเชิญครับ</w:t>
      </w:r>
    </w:p>
    <w:p>
      <w:pPr>
        <w:pStyle w:val="BodyText"/>
      </w:pPr>
      <w:r>
        <w:t xml:space="preserve">(ผู้เข้าร่วมประชุมชาย) ได้ยินใช่ไหมครับ // ได้ยินครับ ๆ ยังอยู่ไหมครับ พัท</w:t>
      </w:r>
    </w:p>
    <w:p>
      <w:pPr>
        <w:pStyle w:val="BodyText"/>
      </w:pPr>
      <w:r>
        <w:t xml:space="preserve">(ผู้เข้าร่วมประชุมชาย) สวัสดีครับ ผมพัทจากสภาคมพิการครับ ครบทุกคนนะครับ ต้องขอบคุณมากครับ อย่างที่คุณไผ่ว่าที่เราคุยกันเป็นของช่วงหลัก ช่วงแรกนี่ เข้าใจว่าเป็นการคุยเกี่ยวกับเรื่องการคุยที่ทุกคนเข้าถึงได้ สำหรับการประชุมห้องใหญ่จันทรานี่ ในจริง ๆ จะเป็นช่วงบ่ายนะครับ แต่จะมีการประชุมนี่ที่เป็นกลุ่มย่อยด้วย จากที่ประชุมจริงนี่จะเป็น 50 คนนะครับ อันนั้นจะเป็นช่วงเช้า เดี๋ยวเราคุยกันเรื่องช่วงบ่ายก่อน เพราะช่วงบ่ายนี่เราจะจัดเต็ม เข้าใจว่าทุกระบบเลยนะครับ แล้วก็ขออนุญาตเบื้องต้น เราจะมีวันซ้อมใหญ่นี่เป็นวันพฤหัสบดีที่ 2 พฤศจิกายน ใช่ไ</w:t>
      </w:r>
    </w:p>
    <w:p>
      <w:pPr>
        <w:pStyle w:val="BodyText"/>
      </w:pPr>
      <w:r>
        <w:t xml:space="preserve">(ผู้เข้าร่วมประชุมหญิง) ค่ะ ตรวจลงรับไว้แล้วค่ะ ว่าซ้อมใหญ่วันที่ 2 นะคะ</w:t>
      </w:r>
    </w:p>
    <w:p>
      <w:pPr>
        <w:pStyle w:val="BodyText"/>
      </w:pPr>
      <w:r>
        <w:t xml:space="preserve">(ผู้เข้าร่วมประชุมชาย) ได้ครับ ขอบคุณครับ ได้ครับ ก็รบกวนคุณเมย์อธิบายภาพรวมของงานได้ไหมครับ ที่เป็นจุดประสงค์แล้วก็อาจจะมีการนำเสนอภาพในห้องประชุม ให้ทุกท่านได้เห็นภาพร่วมกันว่าภาพในห้องประชุมเป็นอย่างไร จะจัดวางตรงไหนดี จริง ๆ ผมก็… เหมือนกันนะครับ</w:t>
      </w:r>
    </w:p>
    <w:p>
      <w:pPr>
        <w:pStyle w:val="BodyText"/>
      </w:pPr>
      <w:r>
        <w:t xml:space="preserve">(ผู้เข้าร่วมประชุมหญิง) ขออนุญาตแชร์กำหนดการก่อนนะคะ</w:t>
      </w:r>
    </w:p>
    <w:p>
      <w:pPr>
        <w:pStyle w:val="BodyText"/>
      </w:pPr>
      <w:r>
        <w:t xml:space="preserve">(ผู้เข้าร่วมประชุมชาย) ครับ ขอบคุณครับ เห็นไหมคะ</w:t>
      </w:r>
    </w:p>
    <w:p>
      <w:pPr>
        <w:pStyle w:val="BodyText"/>
      </w:pPr>
      <w:r>
        <w:t xml:space="preserve">(ผู้เข้าร่วมประชุมชาย) เห็นครับ</w:t>
      </w:r>
    </w:p>
    <w:p>
      <w:pPr>
        <w:pStyle w:val="BodyText"/>
      </w:pPr>
      <w:r>
        <w:t xml:space="preserve">(ผู้เข้าร่วมประชุมหญิง) กำหนดการนะคะ จะให้เริ่มตั้งแต่ช่วงตอนเช้าเลยไหมครับ หรือไปช่วงบ่ายเลย</w:t>
      </w:r>
    </w:p>
    <w:p>
      <w:pPr>
        <w:pStyle w:val="BodyText"/>
      </w:pPr>
      <w:r>
        <w:t xml:space="preserve">(ผู้เข้าร่วมประชุมชาย) ดีครับ เริ่มตั้งแต่ช่วงบ่าย ห้อเป็นอย่างไร และไม่เกี่ยวกับเรา เราไม่ได้จัดใช่ไหมครับ</w:t>
      </w:r>
    </w:p>
    <w:p>
      <w:pPr>
        <w:pStyle w:val="BodyText"/>
      </w:pPr>
      <w:r>
        <w:t xml:space="preserve">(ผู้เข้าร่วมประชุมหญิง) ตอนเช้าไม่เกี่ยกค่ะ</w:t>
      </w:r>
    </w:p>
    <w:p>
      <w:pPr>
        <w:pStyle w:val="BodyText"/>
      </w:pPr>
      <w:r>
        <w:t xml:space="preserve">(ผู้เข้าร่วมประชุมชาย) ไม่มี… ใหญ่ด้วยใช่ไหมครับ เชิญครับ</w:t>
      </w:r>
    </w:p>
    <w:p>
      <w:pPr>
        <w:pStyle w:val="BodyText"/>
      </w:pPr>
      <w:r>
        <w:t xml:space="preserve">(ผู้เข้าร่วมประชุมหญิง) ตอนเช้าเริ่มจะเป็นลงทะเบียนตอน 7.30 น. กลุ่มเป้าหมายที่มาจะลงทะเบียน 07.00 น. อยู่ตรงทางเข้าอาคารชั้น 1 นะคะ ช่วง 8.30 น. 8.00 น. จะเป็นการลงทะเบียนสมาชิกวุฒิสภาค่ะ แล้วเริ่มพิธีเปิดตอนช่วง 9.00 น. จัดที่บริเวณห้อง 2 ห้องประชุมชั้น 2 ค่ะ แล้วก็จะมีการกล่าวเปิดเล็กน้อยอยู่ตรงด้านหน้า เสร็จแล้วนี่จะมีการเยี่ยมชมนิทัศน์การที่ชั้น 2 ค่ะ แล้วก็ที่เปิดช่วงแรกนี่มันจะอยู่ชั้น 2 หมดเลยค่ะ พอจบการเดินชมนิทรรศการ เดินชมนิทรรศการช่วง 9.45 น. ค่ะ ก็จะเข้ากลุ่มย่อย เข้าศูนย์ย่อยที่ได้จัดเตรียมไว้ตามห้องที่ได้จัดไว้ก็จะแยกเป็นกลุ่มย่อยเลยค่ะ การดำเนินการแต่ละกลุ่มย่อยไป ซึ่งในห้องกลุ่มย่อยนี่ก็จะมีการดำเนินการ 2 ประเด็น คือ ช่วงแรกจะเป็นเรื่องที่…หลังน่ะค่ะ ก็จะเป็นของกลุ่มงานนั้น ๆ ช่วงแรก ช่วงหลังจะเป็นการเตรียม Focus Group กันว่าต่อไปจะให้วุฒิสภานี่ทำอะไรในอีก 2 ปีข้างหน้า เพื่อเตรียมนำมานำเสนอในห้องประชุมใหญ่ตอนบ่ายนะคะ ก็จะมี 14 ห้องย่อย ช่วงเที่ยง 12.00 น. ก็รับประทานอาหารกลางวันค่ะ จากนั้นก็จะเป็นการทำกิจกรรมในห้องประชุมใหญ่แล้ว เริ่มตอน 13.30 น. เป็นพิธีเปิดก่อนค่ะ ตอนหลัง พอพิธีเปิดจะเป็นการแสดงดนตรี โดยท่านนวรัตน์ จะมีการเป่าขลุ่ย โดยในห้องประชุมใหญ่นี่จะมีชมการแสดงดนตรีกวีศิลป์เสร็จแล้วนี่ จะเป็นการวีดิทัศน์ ประเมินผลของวุฒิสภาน่ะค่ะ จากนั้น 13.45 น. จะเป็นการเริ่มงานของปาฐกถาพิเศษจากวุฒิสภาค่ะ เสร็จเรียบร้อยแล้วจะเป็นการสัมมนาเหลียวหลังหลักสภา โดยมีท่าน วีรศักดิ์ พรีเซนต์ผลงานที่ผ่านมาของวุฒิสภา 3 ปี แล้วก็วีรศักดิ์นำเสนอผลงานเรียบร้อยค่ะ ก็จะเป็นการสัมมนา เรื่อง แลหน้าวุฒิสภาพ ซึ่งการประชุมนี่ จะเป็นตัวแทนของกลุ่มย่อย กลุ่มห้องละ 1 คน มานำเสนอว่าห้องย่อยของตัวเองมีประเด็นที่จะให้วุฒิสภาทำอะไรต่อไปในอีก 2 ปีข้างหน้าค่ะ หลังจาก 14 กลุ่มย่อยสัมมนาแลกเปลี่ยนเสร็จแล้ว ก็จะมีเปิดห้องประชุม ให้คนในห้องประชุมมีการแลกเปลี่ยนความคิดเห็นกันน่ะค่ะ เบื้องต้นนะคะ เบื้องต้นจะมีการจัดห้องประชุมออนไลน์อีก 5 คน ช่วง 16.00 น. จากนั้นก็จะปิดการสัมมนาค่ะ เบื้อต้นเป็นประมาณนี้นะคะ</w:t>
      </w:r>
    </w:p>
    <w:p>
      <w:pPr>
        <w:pStyle w:val="BodyText"/>
      </w:pPr>
      <w:r>
        <w:t xml:space="preserve">(ผู้เข้าร่วมประชุมชาย) ขอบคุณครับ เข้าใจว่าช่วงบ่ายที่เราจะจัดให้บริการ 3 อย่างนี่ คือ อย่างแรกจะเป็นตัวอะไรครับ Caption หรือ Close Caption หรือตัวคำบรรยาย แล้วตัวที่ 2 นี่ก็คือตัวล่ามภาษามือ Sitre Lagurge แล้วก็อย่างที่ 3 ใช่ครับ ช่วงบ่ายเริ่มตั้งแต่ตอนช่วง 13.30 น. ใช่ไหมครับ ที่ห้องประชุมวุฒิสภา</w:t>
      </w:r>
    </w:p>
    <w:p>
      <w:pPr>
        <w:pStyle w:val="BodyText"/>
      </w:pPr>
      <w:r>
        <w:t xml:space="preserve">(ผู้เข้าร่วมประชุมหญิง) ใช่ค่ะ</w:t>
      </w:r>
    </w:p>
    <w:p>
      <w:pPr>
        <w:pStyle w:val="BodyText"/>
      </w:pPr>
      <w:r>
        <w:t xml:space="preserve">(ผู้เข้าร่วมประชุมชาย) แต่ตอนเช้าไม่มีนะ</w:t>
      </w:r>
    </w:p>
    <w:p>
      <w:pPr>
        <w:pStyle w:val="BodyText"/>
      </w:pPr>
      <w:r>
        <w:t xml:space="preserve">(ผู้เข้าร่วมประชุมหญิง) ไม่มีค่ะ</w:t>
      </w:r>
    </w:p>
    <w:p>
      <w:pPr>
        <w:pStyle w:val="BodyText"/>
      </w:pPr>
      <w:r>
        <w:t xml:space="preserve">(ผู้เข้าร่วมประชุมชาย) ถ้าอย่างไรก็ขอให้คุณตั้มจากทางโสตมาหรือยังครับ เดี๋ยวผมขออนุญาตแชร์… ครับผม ได้ครับ รบกวนอธิบายระบบห้องใหญ่ว่าจะเป็นลักษณะอย่างไร อย่างของผมมีรูปแชร์จะได้ช่วยแชร์ให้อาจจะมีหลายท่านในห้องจัดผังอย่างไร หรือว่าจัดจอตรงไหนอย่างไรครับ</w:t>
      </w:r>
    </w:p>
    <w:p>
      <w:pPr>
        <w:pStyle w:val="BodyText"/>
      </w:pPr>
      <w:r>
        <w:t xml:space="preserve">(ผู้เข้าร่วมประชุมชาย) พูดก่อน ๆ</w:t>
      </w:r>
    </w:p>
    <w:p>
      <w:pPr>
        <w:pStyle w:val="BodyText"/>
      </w:pPr>
      <w:r>
        <w:t xml:space="preserve">(ผู้เข้าร่วมประชุมหญิง) ขออนุญาตค่ะ ตอนนี้ห้องที่จัดที่นั่งไว้ให้ดูนะคะ ว่ากลุ่มไหนนั่งอยู่ช่วงไหนในห้องประชุมค่ะ เป็นประมาณนี้ เป็นประมาณนี้ค่ะ ด้านหน้าจะเป็น ด่านล่างน่ะค่ะ จะเป็นบันลังประธานน่ะค่ะ เป็นหลังห้องประชุม ค่ะ เชิญพี่ตั้งได้เลยค่ะ</w:t>
      </w:r>
    </w:p>
    <w:p>
      <w:pPr>
        <w:pStyle w:val="BodyText"/>
      </w:pPr>
      <w:r>
        <w:t xml:space="preserve">(ผู้เข้าร่วมประชุมชาย) ถ้าดูจากผังแล้วว่าตรงล่ามน่ะมันมีห้องให้ล่ามนะครับ ที่ผมใช้ประจำไม่ใช่นั่งอยู่ตรงนั้น ต้องไปอยู่ชั้น 3</w:t>
      </w:r>
    </w:p>
    <w:p>
      <w:pPr>
        <w:pStyle w:val="BodyText"/>
      </w:pPr>
      <w:r>
        <w:t xml:space="preserve">(ผู้เข้าร่วมประชุมหญิง) ขออนนุญาตค่ะ เบื้องต้นได้คุยกันว่าล่ามอาจจะมองภาพบนจอไม่ชัด อาจจะมานั่งตรงนี้ แต่อย่างไรถ้าไม่ใช้ล่ามตรงนี้ก็อาจจะให้นั่งด้านบน อันนี้ตอนนี้จะต้องคุยกันว่าจะต้องมีล่ามนั่งข้างหน้าอยู่หรือเปล่าน่ะค่ะ</w:t>
      </w:r>
    </w:p>
    <w:p>
      <w:pPr>
        <w:pStyle w:val="BodyText"/>
      </w:pPr>
      <w:r>
        <w:t xml:space="preserve">(ผู้เข้าร่วมประชุมชาย) คือ ล่ามมันขึ้นจออยู่แล้วทำไมต้องมานั่งข้างล่าง</w:t>
      </w:r>
    </w:p>
    <w:p>
      <w:pPr>
        <w:pStyle w:val="BodyText"/>
      </w:pPr>
      <w:r>
        <w:t xml:space="preserve">(ผู้เข้าร่วมประชุมหญิง) เมื่อวานที่คุยกันวันนั้นทางที่คุยกันน่ะค่ะ ว่าล่ามอาจจะดูไม่สะดวกค่ะ อาจจะมีมานั่งข้างหน้า คือ ก็เลยจัดให้มานั่งข้างหน้า แต่ถ้าจะไม่มีตรงนี้จะใช้บนจอทีเดียว ก็อาจจะบนจอเลย อาจจะไม่มีค่ะ</w:t>
      </w:r>
    </w:p>
    <w:p>
      <w:pPr>
        <w:pStyle w:val="BodyText"/>
      </w:pPr>
      <w:r>
        <w:t xml:space="preserve">(ผู้เข้าร่วมประชุมชาย) ขออนุญาตนิดหนึ่งนะครับ ขอถามอาจารย์เจด้วยครับ คือเดี๋ยวจะขอคุยไปทีละบริการนะครับ ขอเป็นบริการล่ามภาษามือก่อนนะครับ ก็คือผมเข้าใจว่าภาพรวมในงานใช่ไหมครับ ก็คือผมขอแชร์ภาพรวมในการนิดหนึ่งจะได้เห็นภาพนะครับ นะครับ เวลาภาพในงาน ห้องประชุมจะเป็นลักษณะนี้ ถ้าผมผิดตรงไหนรบกวนคุณตั้มช่วยอธิบายนะครับ เพราะเราจะมีจอใหญ่ 2 จอนะครับ จะเป็นจอซ้ายกับจอขวา ก็คือจะมีจอซ้ายกับจอขวาแล้วเราเข้าใจว่าการประชุมของเราในวันนั้นจะมีทั้งระบบ ZOOM ก็คือว่าจะมีคน ZOOM เข้ามาด้วยอย่างที่คุณเมย์บอก จะ Zoom เข้ามาด้วย แต่ไม่ได้เอาจอ Zoom ขึ้นใช่ไหมครับ จะเอาแค่คน ๆ นั้นมาพูดเข้ามาพูดผ่าน ZOOM มานำเสนอผ่าน ZOOM ซึ่งจะอยู่ในจอ 2 จอนี่ล่ะ อย่างแรกจะมี Zoom แล้วจะมีถ่ายทอดสด ตอนนี้เรามีการถ่ายทอดสดไปยังทีวีรัฐสภาไหมครับ มีถ่ายทอดสดผ่าน Facebook Live</w:t>
      </w:r>
    </w:p>
    <w:p>
      <w:pPr>
        <w:pStyle w:val="BodyText"/>
      </w:pPr>
      <w:r>
        <w:t xml:space="preserve">(ผู้เข้าร่วมประชุมหญิง) ใช่ค่ะ ไม่มีถ่ายทอดทางทีวีค่ะ</w:t>
      </w:r>
    </w:p>
    <w:p>
      <w:pPr>
        <w:pStyle w:val="BodyText"/>
      </w:pPr>
      <w:r>
        <w:t xml:space="preserve">(ผู้เข้าร่วมประชุมชาย) ครับ เพราะฉะนั้นนี่ ก็จะมีการถ่ายทอดทาง Facebook นะครับ ก็จะมี Zoom มี Facebook ที่ถ่ายทอดออกไป ตอนนี่บริการของเราต่าง ๆ ก็จะมีออกไปทั้งช่องที่อยู่ในห้องประชุมดูด้วย อันนี้ต้องรบกวนอาจารย์เจนนะครับ ในห้องประชุมนี่จะมีคนหูหนวกด้วย เพราะฉะนั้น ผมก็สงสัยเหมือนกันว่าคนหูหนวกนี่เวลาเขาดูล่ามเขาจะดูบนจอใหญ่ที่ผมขึ้นตอนนี้ได้ไหมครับ เห็นไหมครับ ด้านขวามีจอใหญ่ หรือว่าคนหูหนวกที่อยู่ในห้องประชุมนี่ เขาจะดูล่ามตัวเป็น ๆ ที่อยู่ในงานที่คุณเมย์จะช่วยจัดไว้ให้ตรงอะไรล่ะ ตรงหน้าบันลัง ด้านซ้าย มันก็จะเป็นภาพหลัก ๆ ก็จะมี 2 จอ ที่ผมโชว์อยู่นี่ จะเป็นห้องโสต ภาพรวมนิดหนึ่ง เพราะจะต้องมีการไปตั้งอุปกรณ์ เพราะต้องมีทีม Audio Discription จะไปตั้งตรงไหนอย่างไร ด้านซ้ายมือก็จะเป็นห้องโสต จะเป็นบัลลังก์ เข้าใจว่าประธานจะเป็น… ใช่ไหมคุณเมย์ เป็นทีมงานประธานกลุ่มย่อยใช่ไหมครับ เป็นท่าน สว. จะอยู่ตรงหน้าบันลังด้วย ด้านบนนะครับ</w:t>
      </w:r>
    </w:p>
    <w:p>
      <w:pPr>
        <w:pStyle w:val="BodyText"/>
      </w:pPr>
      <w:r>
        <w:t xml:space="preserve">(ผู้เข้าร่วมประชุมหญิง) ใช่ค่ะ</w:t>
      </w:r>
    </w:p>
    <w:p>
      <w:pPr>
        <w:pStyle w:val="BodyText"/>
      </w:pPr>
      <w:r>
        <w:t xml:space="preserve">(ผู้เข้าร่วมประชุมชาย) แล้วก็จะมี</w:t>
      </w:r>
    </w:p>
    <w:p>
      <w:pPr>
        <w:pStyle w:val="BodyText"/>
      </w:pPr>
      <w:r>
        <w:t xml:space="preserve">(ผู้เข้าร่วมประชุมหญิง) ด้านล่างจะเป็นกลุ่มเป้าหมายหมดเลยค่ะ</w:t>
      </w:r>
    </w:p>
    <w:p>
      <w:pPr>
        <w:pStyle w:val="BodyText"/>
      </w:pPr>
      <w:r>
        <w:t xml:space="preserve">(ผู้เข้าร่วมประชุมชาย) ประมาณกี่คนครับ</w:t>
      </w:r>
    </w:p>
    <w:p>
      <w:pPr>
        <w:pStyle w:val="BodyText"/>
      </w:pPr>
      <w:r>
        <w:t xml:space="preserve">(ผู้เข้าร่วมประชุมหญิง) กลุ่มเป้าหมายจะเข้าได้ห้องละ… ด้านหน้านี่ 26 ค่ะ 24 คนค่ะ ด่านล่างกลุ่มละ 24 คน ที่เหลือ 6 คนขึ้นชั้น 2</w:t>
      </w:r>
    </w:p>
    <w:p>
      <w:pPr>
        <w:pStyle w:val="BodyText"/>
      </w:pPr>
      <w:r>
        <w:t xml:space="preserve">(ผู้เข้าร่วมประชุมชาย) แล้วก็จะมี สว. ประมาณ 50 ข้างบน ก็ลักษณะนี้เดี๋ยวผมให้ดูภาพนิดหนึ่ง อันนี้เวลาเราเข้าใจว่าเราจะต้องถ่ายทอดออกไปยังทาง Facebookจะต้องมีการเห็นอันนี้คือเป็น Template ที่เป็นมาตรฐานของทางนี้อยู่แล้วนะครับ เดี๋ยวให้อาจารย์เจคอมเมนต์นะครับ ว่าใช้ได้ไหม พอไหม จะต้องมีล่ามตัวเป็น ๆ ไหมครับ แล้วก็จะถามคุณตั้มอีกทีเดี๋ยวคงจะต้องมีถามคุณตั๊มอีกทีว่าแล้วก็จะจัดเทมเพลตอย่างไรดีล่ะครับ อันนี้สำหรับคนที่อยู่ในห้องประชุมด้วย แล้วก็คนที่อยู่ทางบ้านที่ดูผ่านทาง Facebook Live ด้วยครับ</w:t>
      </w:r>
    </w:p>
    <w:p>
      <w:pPr>
        <w:pStyle w:val="BodyText"/>
      </w:pPr>
      <w:r>
        <w:t xml:space="preserve">(ผู้เข้าร่วมประชุมหญิง) เรียนอาจารย์เจค่ะ ตามที่ได้เรียนหารือเรียนอาจารย์เจไปเมื่อวานว่าอาจจะขออนุเคราะห์ล่ามจากสมาคมคนหูหนวกของอาจารย์เจด้วย แล้วก็เพื่อมาให้บริการในห้องประชุมใหญ่ที่เราคุยกันวันนี้น่ะค่ะ รวมถึงให้บริการที่เป็นห้องย่อยของอนุคนพิการด้วย เรียนถามอาจารย์เจว่าโดยปกติแล้ว ในห้องประชุมใหญ่เมื่อสักครู่นี่มันจะมีห้องล่ามแล้วก็ฝ่ายโสตจะขึ้นจออย่างเดียว ทีนี้คนหูหนวกน่ะ สามารถมองจากจอนั่นได้เลยใช่ไหมคะ ถ้าได้เลย ก็ไม่ต้องไปใช้ล่ามไปยืนด้านล่างอีกอย่างนี้ค่ะ อันนี้เรียนถามอาจารย์เจไว้เบื้องต้นเผื่อจะได้เอามาจัดในงานได้ถูกค่ะ</w:t>
      </w:r>
    </w:p>
    <w:p>
      <w:pPr>
        <w:pStyle w:val="BodyText"/>
      </w:pPr>
      <w:r>
        <w:t xml:space="preserve">(ผู้เข้าร่วมประชุมชาย) โอเคครับ ผมคิดว่าได้นะครับ ผมคิดว่าอย่างคนที่มีการได้ยินนะครับ สามารถมองจอเวลามีการพูดหรือว่าอภิปรายอย่างนี้ครับ ก็คือก็เหมือนกันกับคนหูดี ก็จะสามารถดูจอได้ครับ ดูจอในห้องประชุมได้ครับ แต่ว่า… สักครู่นะคะ แต่ผมก็ยังไม่แน่ใจว่าถ้ามีล่ามอยู่ในห้องประชุม แล้วคนหูหนวกนั่งประชุมอยู่ด้วย แต่ผมก็ชอบที่เหมือนแสดงความคิดเห็นอะไรก็ให้ล่ามช่วยแปลได้ในตอนนั้นเลยน่ะครับ ถ้าคนหูหนวกไม่ได้ต้องการแสดงความคิดเห็นว่า… ถ้าอาจารย์เจคิดว่าไม่ต้องแสดงความคิดเห็น เขาบอกว่ามันไม่จำเป็นต้องมีล่ามมานั่งก็ได้ค่ะ</w:t>
      </w:r>
    </w:p>
    <w:p>
      <w:pPr>
        <w:pStyle w:val="BodyText"/>
      </w:pPr>
      <w:r>
        <w:t xml:space="preserve">(ผู้เข้าร่วมประชุมหญิง) เรียนในข้อมูลเพิ่มเติมค่ะในช่วงบ่าย เดี๋ยวน้องเมย์น่าจะเป็นลำดับของคนที่ต้องพูด กำหนดไว้ชัดเจนแล้ว ว่าใครจะแสดงความคิดเห็นอย่างนี้ค่ะ แต่จะไม่ได้เปิดให้แสดงความคิดเห็นยกมืออะไรอย่างนี้ค่ะ แต่มีรายชื่อเรียงลำดับกำหนดเวลาไว้เรียบร้อยแล้วค่ะ อาจารย์เจน ถ้าอย่างนั้นไม่ต้องใช้ล่ามในห้องนะคะ</w:t>
      </w:r>
    </w:p>
    <w:p>
      <w:pPr>
        <w:pStyle w:val="BodyText"/>
      </w:pPr>
      <w:r>
        <w:t xml:space="preserve">(ผู้เข้าร่วมประชุมชาย) ขอเพิ่มเติมครับ ขอเพิ่มเติมครับ</w:t>
      </w:r>
    </w:p>
    <w:p>
      <w:pPr>
        <w:pStyle w:val="BodyText"/>
      </w:pPr>
      <w:r>
        <w:t xml:space="preserve">(ผู้เข้าร่วมประชุมชาย) เชิญครับ</w:t>
      </w:r>
    </w:p>
    <w:p>
      <w:pPr>
        <w:pStyle w:val="BodyText"/>
      </w:pPr>
      <w:r>
        <w:t xml:space="preserve">(ผู้เข้าร่วมประชุมชาย) คือตอบคำถามของทาง ผอ. แล้ว ก็ทางทีมก็จ้างล่ามขึ้นมาข้างบนอยู่แล้ว ถ้าคุณจะอยู่ข้างล่างก็ไม่เป็นไร</w:t>
      </w:r>
    </w:p>
    <w:p>
      <w:pPr>
        <w:pStyle w:val="BodyText"/>
      </w:pPr>
      <w:r>
        <w:t xml:space="preserve">(ผู้เข้าร่วมประชุมหญิง) หมายถึงว่าในงานมีล่ามแล้วใช่ไหมคะ พี่ตั้มประสานล่ามไว้แล้ว</w:t>
      </w:r>
    </w:p>
    <w:p>
      <w:pPr>
        <w:pStyle w:val="BodyText"/>
      </w:pPr>
      <w:r>
        <w:t xml:space="preserve">(ผู้เข้าร่วมประชุมชาย) ทางกลุ่มโสตไว้แล้ว ล่ามที่จะขึ้นจอน่ะประสานไปแล้ว ถ้าจะข้างล่างมีหรือไม่มีก็ได้ครับ</w:t>
      </w:r>
    </w:p>
    <w:p>
      <w:pPr>
        <w:pStyle w:val="BodyText"/>
      </w:pPr>
      <w:r>
        <w:t xml:space="preserve">(ผู้เข้าร่วมประชุมหญิง) ขออนุญาตค่ะ เมย์นะคะ คือเข้าใจว่าที่จะเตรียมล่ามไว้ข้างล่างนี่ เพื่อที่ว่าถ้าหากคนที่หูหนวกน่ะ เขาต้องการพูดหรือจะมีตัวแทนที่เป็นคนหูหนวกต้องพูด ก็จะมีล่ามข้างล่างแปลได้ทันทีประมาณนี้ค่ะ แต่ถ้าจะไม่มี แต่ถ้าตกลงกันแล้วว่าดูจอด้านบนแล้ว อาจจะไม่ต้องขอความช่วยเหลือจากล่าม</w:t>
      </w:r>
    </w:p>
    <w:p>
      <w:pPr>
        <w:pStyle w:val="BodyText"/>
      </w:pPr>
      <w:r>
        <w:t xml:space="preserve">(ผู้เข้าร่วมประชุมหญิง) อันนี้ขึ้นจอแล้วใช่ไหม</w:t>
      </w:r>
    </w:p>
    <w:p>
      <w:pPr>
        <w:pStyle w:val="BodyText"/>
      </w:pPr>
      <w:r>
        <w:t xml:space="preserve">(ผู้เข้าร่วมประชุมหญิง) มีแล้ว</w:t>
      </w:r>
    </w:p>
    <w:p>
      <w:pPr>
        <w:pStyle w:val="BodyText"/>
      </w:pPr>
      <w:r>
        <w:t xml:space="preserve">(ผู้เข้าร่วมประชุมหญิง) มี</w:t>
      </w:r>
    </w:p>
    <w:p>
      <w:pPr>
        <w:pStyle w:val="BodyText"/>
      </w:pPr>
      <w:r>
        <w:t xml:space="preserve">(ผู้เข้าร่วมประชุมหญิง) โอเค เพราะว่าที่ถาม ที่เมย์บอกว่าเขาใช้เฉพาะที่ถ่ายทอดสด ทางประสานเรียบร้อยแล้วนะ</w:t>
      </w:r>
    </w:p>
    <w:p>
      <w:pPr>
        <w:pStyle w:val="BodyText"/>
      </w:pPr>
      <w:r>
        <w:t xml:space="preserve">(ผู้เข้าร่วมประชุมหญิง) ค่ะ ก็ตามที่พี่ตั้มแจ้งค่ะ</w:t>
      </w:r>
    </w:p>
    <w:p>
      <w:pPr>
        <w:pStyle w:val="BodyText"/>
      </w:pPr>
      <w:r>
        <w:t xml:space="preserve">(ล่าม) เขาอยากจะเอาใหม่นะครับ พอดีจออาจารย์เจเล็กมาก สักครู่นะคะ</w:t>
      </w:r>
    </w:p>
    <w:p>
      <w:pPr>
        <w:pStyle w:val="BodyText"/>
      </w:pPr>
      <w:r>
        <w:t xml:space="preserve">(ผู้เข้าร่วมประชุมหญิง) อาจารย์เจพิมพ์มานะคะ คือว่า… ให้มีล่ามขึ้นจอดีแล้ว ผมอยากจะให้ล่ามยืนคู่กับคนพูดบนเวที เป็นไปได้ไหม</w:t>
      </w:r>
    </w:p>
    <w:p>
      <w:pPr>
        <w:pStyle w:val="BodyText"/>
      </w:pPr>
      <w:r>
        <w:t xml:space="preserve">(ผู้เข้าร่วมประชุมชาย) คุณเมย์ครับ จะมีการยืนพูดบนเวทีหรืออะไรไหมครับผม</w:t>
      </w:r>
    </w:p>
    <w:p>
      <w:pPr>
        <w:pStyle w:val="BodyText"/>
      </w:pPr>
      <w:r>
        <w:t xml:space="preserve">(ผู้เข้าร่วมประชุมหญิง) เบื้องต้นไม่ได้มีให้ตัวแทนพูดบนเวทีนะคะ ให้อยู่ด้านล่างน่ะค่ะ</w:t>
      </w:r>
    </w:p>
    <w:p>
      <w:pPr>
        <w:pStyle w:val="BodyText"/>
      </w:pPr>
      <w:r>
        <w:t xml:space="preserve">(ผู้เข้าร่วมประชุมหญิง) เหมือนอะไรนะคะ เหมือน UN หรือว่าที่ไปเห็น… รูปแบบ</w:t>
      </w:r>
    </w:p>
    <w:p>
      <w:pPr>
        <w:pStyle w:val="BodyText"/>
      </w:pPr>
      <w:r>
        <w:t xml:space="preserve">(ผู้เข้าร่วมประชุมชาย) เข้าใจครับ ใช่ครับอาจารย์เจครับ ก็คือคืออย่างนี้ครับ เวลาปกติที่ UN นี่ มีล่ามนี่ยืนอยู่ข้าง ๆ เวทีด้วย เขาจะไม่มีห้องล่ามเป็นการเฉพาะนะครับ เขาจะมีล่ามนี่เขาจะให้ล่ามมายืนอยู่ข้างเวที แล้วเขาก็จะให้กล้องจับทั้งภาพล่ามที่อยู่ข้าง ๆ เวที อันนี้ที่สหรัฐอเมริกาจะแสดงให้เห็นบ่อย ๆ นะครับ จะมีการจัดล่ามไปขึ้นจออีกทีอะไรแบบนี้ครับ</w:t>
      </w:r>
    </w:p>
    <w:p>
      <w:pPr>
        <w:pStyle w:val="BodyText"/>
      </w:pPr>
      <w:r>
        <w:t xml:space="preserve">(ผู้เข้าร่วมประชุมหญิง) ค่ะ อาจารย์เจบอกว่า</w:t>
      </w:r>
    </w:p>
    <w:p>
      <w:pPr>
        <w:pStyle w:val="BodyText"/>
      </w:pPr>
      <w:r>
        <w:t xml:space="preserve">(ผู้เข้าร่วมประชุมหญิง) ใช่ครับ ๆ</w:t>
      </w:r>
    </w:p>
    <w:p>
      <w:pPr>
        <w:pStyle w:val="BodyText"/>
      </w:pPr>
      <w:r>
        <w:t xml:space="preserve">(ผู้เข้าร่วมประชุมหญิง) ถ้าไม่ได้ก็ไม่เป็นไรค่ะอาจารย์ คนทั่วไปดูขึ้นจออยู่แล้ว แต่ผมจะไม่ดูจอทีวี</w:t>
      </w:r>
    </w:p>
    <w:p>
      <w:pPr>
        <w:pStyle w:val="BodyText"/>
      </w:pPr>
      <w:r>
        <w:t xml:space="preserve">(ผู้เข้าร่วมประชุมชาย) อาจารย์เจครับ มีประจำตัวของอาจารย์อยู่ด้วยนะครับ ก็อาจจะต้องรบกวนจัดที่นิดหนึ่งนะครับ สำหรับล่าม อาจารย์เจโอเคไหมครับ</w:t>
      </w:r>
    </w:p>
    <w:p>
      <w:pPr>
        <w:pStyle w:val="BodyText"/>
      </w:pPr>
      <w:r>
        <w:t xml:space="preserve">(ผู้เข้าร่วมประชุมหญิง) อาจารย์เจกำลังพิมพ์ ครับ ได้ครับ</w:t>
      </w:r>
    </w:p>
    <w:p>
      <w:pPr>
        <w:pStyle w:val="BodyText"/>
      </w:pPr>
      <w:r>
        <w:t xml:space="preserve">(ผู้เข้าร่วมประชุมหญิง) ล่ามประจำตัวอาจารย์เจกี่ท่านคะ 2 หรือ 1</w:t>
      </w:r>
    </w:p>
    <w:p>
      <w:pPr>
        <w:pStyle w:val="BodyText"/>
      </w:pPr>
      <w:r>
        <w:t xml:space="preserve">(ผู้เข้าร่วมประชุมหญิง) ล่ามประจำตัวอาจารย์เจกี่ท่านคะ 2 หรือ 1 คะ</w:t>
      </w:r>
    </w:p>
    <w:p>
      <w:pPr>
        <w:pStyle w:val="BodyText"/>
      </w:pPr>
      <w:r>
        <w:t xml:space="preserve">(ล่าม) จะมีล่ามสลับกันนะครับ อาจารย์เจแจ้งมาว่า 2 คนบนเวทีแล้วก็ 2 คนอาจจะอยู่ด้านล่างของห้องประชุมค่ะ ค่ะ ก็คือ 4 คน</w:t>
      </w:r>
    </w:p>
    <w:p>
      <w:pPr>
        <w:pStyle w:val="BodyText"/>
      </w:pPr>
      <w:r>
        <w:t xml:space="preserve">(ผู้เข้าร่วมประชุมหญิง) โอเคค่ะ น่าจะเข้าตรงกัน ก็คือทางทีมหาล่ามในที่ไปขึ้นจอแล้ว แล้วก็น่าจะประสานทางไหนไม่รู้นะ อาจจะเป็นสมาคมอาจารย์เหมือนเดิม แล้วก็จะขอมาอยู่ในห้อง แปลให้อาจารย์ 2 ท่านค่ะ โอเคค่ะ เข้าใจตรงกันค่ะ</w:t>
      </w:r>
    </w:p>
    <w:p>
      <w:pPr>
        <w:pStyle w:val="BodyText"/>
      </w:pPr>
      <w:r>
        <w:t xml:space="preserve">(ผู้เข้าร่วมประชุมชาย) ครับผมขอบคุณมาก อันนี้เข้าใจว่าทางล่าม ทางด้านล่ามคุยเป็นทีเดียวให้เสร็จเลยนะครับ คือ ทางทีมโสตหรือทีมเทคโน คุณตั้มหรือคุณ… มีอุปกรณ์อะไรอยู่แล้วใช่ไหมครับ ก็ทำเป็นประจำอยู่แล้ว</w:t>
      </w:r>
    </w:p>
    <w:p>
      <w:pPr>
        <w:pStyle w:val="BodyText"/>
      </w:pPr>
      <w:r>
        <w:t xml:space="preserve">(ผู้เข้าร่วมประชุมชาย) ครับ มันเป็นรูปแบบแพลตฟอร์มของห้องประชุมอยู่แล้วครับ ที่พรีเซนต์เมื่อกี้เลยครับ</w:t>
      </w:r>
    </w:p>
    <w:p>
      <w:pPr>
        <w:pStyle w:val="BodyText"/>
      </w:pPr>
      <w:r>
        <w:t xml:space="preserve">(ผู้เข้าร่วมประชุมชาย) ครับผม ก็ทั้งที่จะอะไรในห้องประชุม เราจะมีใน Facebook Live ตอนนี้เรามีอยู่ 2 ช่องทางจะไม่มี ZOOM นะครับ</w:t>
      </w:r>
    </w:p>
    <w:p>
      <w:pPr>
        <w:pStyle w:val="BodyText"/>
      </w:pPr>
      <w:r>
        <w:t xml:space="preserve">(ผู้เข้าร่วมประชุมชาย) คือ ทาง Facebook Live ก็ภาพเดียวจากในห้องเลยครับ ในภาพจากผมไป</w:t>
      </w:r>
    </w:p>
    <w:p>
      <w:pPr>
        <w:pStyle w:val="BodyText"/>
      </w:pPr>
      <w:r>
        <w:t xml:space="preserve">(ผู้เข้าร่วมประชุมชาย) ครับผม ขอบคุณครับ คุณภูวิทครับ มีอะไรจะเสริมเพิ่มเติมไหมครับ ทางฝ่ายเทคโนฯ ครับ</w:t>
      </w:r>
    </w:p>
    <w:p>
      <w:pPr>
        <w:pStyle w:val="BodyText"/>
      </w:pPr>
      <w:r>
        <w:t xml:space="preserve">(ผู้เข้าร่วมประชุมชาย) ครับ ก็ตามที่พี่ตั้มบอกเลยครับ ภาพและเสียงก็ได้จากทางกลุ่มโสตมาเลย ถ้าเกิดพวก Text ขึ้นทางนั้นก็ Stream แบบนั้นเลยครับ</w:t>
      </w:r>
    </w:p>
    <w:p>
      <w:pPr>
        <w:pStyle w:val="BodyText"/>
      </w:pPr>
      <w:r>
        <w:t xml:space="preserve">(ผู้เข้าร่วมประชุมชาย) ได้ครับ ขอบคุณมากครับ ในเรื่องการจัดล่ามภาษามือมีใครมีข้อสังเกตไหมครับ อาจารย์เจมีอะไรแนะนำไหมครับ หรือทาง สวทช. มีคำแนะนำอะไรไหมคะ</w:t>
      </w:r>
    </w:p>
    <w:p>
      <w:pPr>
        <w:pStyle w:val="BodyText"/>
      </w:pPr>
      <w:r>
        <w:t xml:space="preserve">(ผู้เข้าร่วมประชุมหญิง) อาจารย์วันทณีนะคะ อยากให้อาจารย?เจจออีกทีหนึ่งน่ะ ว่าเราจะดูว่ามันลายตาไปไหม แล้วก็ขอเลยไปอีกนิดหนึ่ง ไหน ๆ ก็ดูตัวหน้าจออยู่แล้ว การวางตัว Caption น่ะค่ะ จะสะดวกวางบนหรือวางล่างคะ ถามอาจารย์เจน่ะค่ะ</w:t>
      </w:r>
    </w:p>
    <w:p>
      <w:pPr>
        <w:pStyle w:val="BodyText"/>
      </w:pPr>
      <w:r>
        <w:t xml:space="preserve">(ผู้เข้าร่วมประชุมชาย) ครับผม แล้วขออนุญาตถามทางคุณตั้มอันนี้จะเป็นเทมเพลตจะใช้วันงานไหมครับ หรือคุณเมย์ จะเป็นลักษณะ ภาพทีเดียวว่าจะเอา Caption มาวางไว้ตรงไหนครับ แล้วก็ทั้ง 2 จอซ้ายขวาจะเป็นลักษณะนี้หรือเปล่า ขอบคุณครับ</w:t>
      </w:r>
    </w:p>
    <w:p>
      <w:pPr>
        <w:pStyle w:val="BodyText"/>
      </w:pPr>
      <w:r>
        <w:t xml:space="preserve">(ผู้เข้าร่วมประชุมหญิง) เชิญพี่ตั้มให้ข้อมูลหน่อยนะคะ</w:t>
      </w:r>
    </w:p>
    <w:p>
      <w:pPr>
        <w:pStyle w:val="BodyText"/>
      </w:pPr>
      <w:r>
        <w:t xml:space="preserve">(ผู้เข้าร่วมประชุมชาย) คือ อันนี้ก็เป็นรูปแบบหลัก ๆ ที่เราใช้กันอยู่เวลาใช้สาย PowerPoint น่ะครับ ก็มี 2 แบบ ก็คือคนพูดอีกรูปหนึ่ง ที่มีคนพูด อย่างนี้ก็คือเวลามี Power Point ก็คือว่าจะมี PowerPoint ใหญ่แล้วก็ PowerPoint เล็ก มันก็ขึ้นอยู่ในงานจะให้ผมขึ้นจอซ้ายเป็นอะไร จอขวาเป็นอะไร หรือว่า 2 จอเหมือนกัน แล้วแต่เลยครับ</w:t>
      </w:r>
    </w:p>
    <w:p>
      <w:pPr>
        <w:pStyle w:val="BodyText"/>
      </w:pPr>
      <w:r>
        <w:t xml:space="preserve">(ผู้เข้าร่วมประชุมชาย) ครับผม อาจารย์เจครับ</w:t>
      </w:r>
    </w:p>
    <w:p>
      <w:pPr>
        <w:pStyle w:val="BodyText"/>
      </w:pPr>
      <w:r>
        <w:t xml:space="preserve">(ผู้เข้าร่วมประชุมหญิง) คือว่าหน้าจอนะคะ เดี๋ยวขอสักครู่นะคะ สักครู่นะคะ เดี๋ยวรอสักครู่นะคะ กำลังเปิดนะคะ รูปหน้าจอนะคะ แล้วเป็นรูปล่าม เท่าไร</w:t>
      </w:r>
    </w:p>
    <w:p>
      <w:pPr>
        <w:pStyle w:val="BodyText"/>
      </w:pPr>
      <w:r>
        <w:t xml:space="preserve">(ผู้เข้าร่วมประชุมหญิง) ที่เป็นสีขาวน่ะครับ ที่เป็นรูปสีขาว ทั้งหมดน่ะ</w:t>
      </w:r>
    </w:p>
    <w:p>
      <w:pPr>
        <w:pStyle w:val="BodyText"/>
      </w:pPr>
      <w:r>
        <w:t xml:space="preserve">(ผู้เข้าร่วมประชุมชาย) ขอโทษครับ อาจารย์เจแชร์อีกทีได้ไหมครับ ตรงส่วนองค์ประชุมข้างล่างใช่ไหมครับ ตรงขวาล่าง</w:t>
      </w:r>
    </w:p>
    <w:p>
      <w:pPr>
        <w:pStyle w:val="BodyText"/>
      </w:pPr>
      <w:r>
        <w:t xml:space="preserve">(ผู้เข้าร่วมประชุมหญิง) ใช่ครับ ๆ</w:t>
      </w:r>
    </w:p>
    <w:p>
      <w:pPr>
        <w:pStyle w:val="BodyText"/>
      </w:pPr>
      <w:r>
        <w:t xml:space="preserve">(ผู้เข้าร่วมประชุมชาย) ของประชุมครับ วันจริงคงไม่ได้ใช้ครับ</w:t>
      </w:r>
    </w:p>
    <w:p>
      <w:pPr>
        <w:pStyle w:val="BodyText"/>
      </w:pPr>
      <w:r>
        <w:t xml:space="preserve">(ผู้เข้าร่วมประชุมหญิง) แจ้งว่าไม่ต้องใช้ครับ ตรงนั้นครับ</w:t>
      </w:r>
    </w:p>
    <w:p>
      <w:pPr>
        <w:pStyle w:val="BodyText"/>
      </w:pPr>
      <w:r>
        <w:t xml:space="preserve">(ผู้เข้าร่วมประชุมชาย) ครับ วันจริงก็คงไม่ใช้ครับ เพราะมันเป็นของการประชุม</w:t>
      </w:r>
    </w:p>
    <w:p>
      <w:pPr>
        <w:pStyle w:val="BodyText"/>
      </w:pPr>
      <w:r>
        <w:t xml:space="preserve">(ล่าม) ครับ ของวางตรงนั้นเป็น Capti</w:t>
      </w:r>
    </w:p>
    <w:p>
      <w:pPr>
        <w:pStyle w:val="BodyText"/>
      </w:pPr>
      <w:r>
        <w:t xml:space="preserve">(ผู้เข้าร่วมประชุมชาย) ก็แล้วแต่ทีม แล้วแต่ทีมเลยครับ แต่ว่าทางผมน่ะ เท่าที่บอกไปครั้งที่แล้วของผมน่ะ ตัว CG หรือว่าอะไรไปใส่เพิ่มเติมที่มันจะต้องจัดเป็นตัวหนังสือลอย คือ ไม่ได้แล้ว เพราะระบบตัวทำมันหมดแล้ว มันเต็มแล้วครับ</w:t>
      </w:r>
    </w:p>
    <w:p>
      <w:pPr>
        <w:pStyle w:val="BodyText"/>
      </w:pPr>
      <w:r>
        <w:t xml:space="preserve">(ผู้เข้าร่วมประชุมชาย) ตั้ม ๆ ตั้มครับ</w:t>
      </w:r>
    </w:p>
    <w:p>
      <w:pPr>
        <w:pStyle w:val="BodyText"/>
      </w:pPr>
      <w:r>
        <w:t xml:space="preserve">(ผู้เข้าร่วมประชุมชาย) ครับพี่</w:t>
      </w:r>
    </w:p>
    <w:p>
      <w:pPr>
        <w:pStyle w:val="BodyText"/>
      </w:pPr>
      <w:r>
        <w:t xml:space="preserve">(ผู้เข้าร่วมประชุมชาย) เดี๋ยวเราเอาฟังก์ชันนาฬิกา</w:t>
      </w:r>
    </w:p>
    <w:p>
      <w:pPr>
        <w:pStyle w:val="BodyText"/>
      </w:pPr>
      <w:r>
        <w:t xml:space="preserve">(ผู้เข้าร่วมประชุมชาย) ไม่ได้พี่ เปลี่ยนไม่ได้</w:t>
      </w:r>
    </w:p>
    <w:p>
      <w:pPr>
        <w:pStyle w:val="BodyText"/>
      </w:pPr>
      <w:r>
        <w:t xml:space="preserve">(ผู้เข้าร่วมประชุมชาย) ไม่ใช่สิ</w:t>
      </w:r>
    </w:p>
    <w:p>
      <w:pPr>
        <w:pStyle w:val="BodyText"/>
      </w:pPr>
      <w:r>
        <w:t xml:space="preserve">(ผู้เข้าร่วมประชุมชาย) คือเราตั้งซอสอันนี้แล้วน่ะ มันก็เป็นอันนี้ มันเปลี่ยนไม่ได้พี่</w:t>
      </w:r>
    </w:p>
    <w:p>
      <w:pPr>
        <w:pStyle w:val="BodyText"/>
      </w:pPr>
      <w:r>
        <w:t xml:space="preserve">(ผู้เข้าร่วมประชุมชาย) ไม่ ๆ พี่รู้แล้ว ไอ้ตรงเจาะตรงนี้ใช่ไหม เดี๋ยววันนั้นเราใช้นาฬิกาเรามาเจาะให้มันยาวได้ไหม</w:t>
      </w:r>
    </w:p>
    <w:p>
      <w:pPr>
        <w:pStyle w:val="BodyText"/>
      </w:pPr>
      <w:r>
        <w:t xml:space="preserve">(ผู้เข้าร่วมประชุมชาย) ไม่ได้พี</w:t>
      </w:r>
    </w:p>
    <w:p>
      <w:pPr>
        <w:pStyle w:val="BodyText"/>
      </w:pPr>
      <w:r>
        <w:t xml:space="preserve">(ผู้เข้าร่วมประชุมชาย) ก็นั่นไงพี่ มันเจาะนาฬิกาไปแล้ว</w:t>
      </w:r>
    </w:p>
    <w:p>
      <w:pPr>
        <w:pStyle w:val="BodyText"/>
      </w:pPr>
      <w:r>
        <w:t xml:space="preserve">(ผู้เข้าร่วมประชุมชาย) ก็ใช่ไง เราจะปรับฟังก์ชันนาฬิกามันปรับไม่ได้ มันตั้งเป็นช่องรูปแบบนั้นไปแล้ว มันเป็นแบบนั้นไง ถ้าพี่เปลี่ยนผมก็ต้องตั้งค่าใหม่เริ่มต้นกันใหม่ไง</w:t>
      </w:r>
    </w:p>
    <w:p>
      <w:pPr>
        <w:pStyle w:val="BodyText"/>
      </w:pPr>
      <w:r>
        <w:t xml:space="preserve">(ผู้เข้าร่วมประชุมชาย) เอาเฉพาะฟังก์ชันนาฬิกา</w:t>
      </w:r>
    </w:p>
    <w:p>
      <w:pPr>
        <w:pStyle w:val="BodyText"/>
      </w:pPr>
      <w:r>
        <w:t xml:space="preserve">(ผู้เข้าร่วมประชุมชาย) ใช่ ๆ มันต้องทำ มันไม่ใช่ง่าย ๆ นะคะ พี่ต้องเข้าใจผมด้วยนะ พูดมันก็ง่ายแต่ทำมันยากพี่ ขนาดพี่เปลี่ยนนาฬิการูปแบบใหม่ผมยังต้องทำใหม่เลยใช่หรือเปล่าล่ะ</w:t>
      </w:r>
    </w:p>
    <w:p>
      <w:pPr>
        <w:pStyle w:val="BodyText"/>
      </w:pPr>
      <w:r>
        <w:t xml:space="preserve">(ผู้เข้าร่วมประชุมชาย) ก็ใช่ไง</w:t>
      </w:r>
    </w:p>
    <w:p>
      <w:pPr>
        <w:pStyle w:val="BodyText"/>
      </w:pPr>
      <w:r>
        <w:t xml:space="preserve">(ผู้เข้าร่วมประชุมชาย) ไม่ ๆ ๆ หาวิธีอื่นดีกว่า ผมไม่อยากไปยุ่งตรงนั้น มันยาก</w:t>
      </w:r>
    </w:p>
    <w:p>
      <w:pPr>
        <w:pStyle w:val="BodyText"/>
      </w:pPr>
      <w:r>
        <w:t xml:space="preserve">(ผู้เข้าร่วมประชุมชาย) เดี๋ยวถ้าอย่างไรจะย่อยให้ทางทีม สวทช. ทาง ดร.มอสช่วยอธิบายได้ไหมครับ ว่าทีม Caption จะมีกระบวนการอย่างไรบ้าง ภาพและเสียงจะต้องส่งไปให้ใครน่ะครับ ว่าการให้บริการ Caption นี่ต้องมีกระบวนการอย่างไร และเอาขึ้นจอแบบไหน อย่างไรดีครับ รบกวนทางทีม ดร.มอสครับ</w:t>
      </w:r>
    </w:p>
    <w:p>
      <w:pPr>
        <w:pStyle w:val="BodyText"/>
      </w:pPr>
      <w:r>
        <w:t xml:space="preserve">(ดร.อนันต์ลดา) สวัสดีค่ะ สอบถามทางทีมโสตนิดหนึ่งค่ะ คือที่ว่าเต็มนี่คือ … ที่เป็นภาพนี้คือเต็ม Channel เต็มแล้ว</w:t>
      </w:r>
    </w:p>
    <w:p>
      <w:pPr>
        <w:pStyle w:val="BodyText"/>
      </w:pPr>
      <w:r>
        <w:t xml:space="preserve">(ผู้เข้าร่วมประชุมชาย) คือ Source ไม่เต็มหรอกครับ ที่รับมาไม่เต็มหรอก แต่ไอ้ที่ใส่มาเป็นตัวหนังสือให้ผมปรับไปเป็นตัวหนังสือลอยแบบนี้หรือว่าขอบแล้ว Crop ให้มันเล็กมันเต็มแล้วครับ แต่ถ้าคุณเอาภาพเต็ม ๆ มาให้ผมเลย อย่างที่คุยกันไว้ คุณรับภาพจากผมไป แล้วคุณจะใส่ตัวหนังสือมาจัดวางตรงไหนแล้วก็ย้อนกลับมาให้ผมแบบนั้นครับ</w:t>
      </w:r>
    </w:p>
    <w:p>
      <w:pPr>
        <w:pStyle w:val="BodyText"/>
      </w:pPr>
      <w:r>
        <w:t xml:space="preserve">(ดร.อนันต์ลดา) คือถ้าสมมติว่าทางโสตส่งภาพที่รวมสไลด์แล้วก็แปลงเป็น Text มาแล้ว ตาม Templat ไปแล้ว แล้วส่งตัว Caption ไปให้ท่าง…ได้ใช่ไหมคะ</w:t>
      </w:r>
    </w:p>
    <w:p>
      <w:pPr>
        <w:pStyle w:val="BodyText"/>
      </w:pPr>
      <w:r>
        <w:t xml:space="preserve">(ผู้เข้าร่วมประชุมชาย) ได้ครับ</w:t>
      </w:r>
    </w:p>
    <w:p>
      <w:pPr>
        <w:pStyle w:val="BodyText"/>
      </w:pPr>
      <w:r>
        <w:t xml:space="preserve">(ดร.อนันต์ลดา) อ๋อ โอเคค่ะ</w:t>
      </w:r>
    </w:p>
    <w:p>
      <w:pPr>
        <w:pStyle w:val="BodyText"/>
      </w:pPr>
      <w:r>
        <w:t xml:space="preserve">(ผู้เข้าร่วมประชุมชาย) ส่งมาเป็น HDMI ก็กลับมาก็เป็น HDMI ครับ</w:t>
      </w:r>
    </w:p>
    <w:p>
      <w:pPr>
        <w:pStyle w:val="BodyText"/>
      </w:pPr>
      <w:r>
        <w:t xml:space="preserve">(ดร.อนันต์ลดา) ค่ะ สอบถามเพิ่มเติมนิดหนึ่งค่ะ จอของห้องจันทราเป็นจขอใหญ่ 2 จอ อันนี้เป็น Mirror หรือแยกกันได้</w:t>
      </w:r>
    </w:p>
    <w:p>
      <w:pPr>
        <w:pStyle w:val="BodyText"/>
      </w:pPr>
      <w:r>
        <w:t xml:space="preserve">(ผู้เข้าร่วมประชุมชาย) แยกกันได้ครับ ที่เมื่อกี้ผมก็บอกไปแล้วว่าแยกซ้ายขวา ซ้ายจะเป็นอะไร ขวาจะเป็นอะไรก็ได้</w:t>
      </w:r>
    </w:p>
    <w:p>
      <w:pPr>
        <w:pStyle w:val="BodyText"/>
      </w:pPr>
      <w:r>
        <w:t xml:space="preserve">(ผู้เข้าร่วมประชุมชาย) ครับ แต่ถ้าส่งมาให้ผมแล้วให้ขึ้นในห้องผมก็ขึ้นได้แค่จอเดียวนะ หรือว่าจะขึ้น 2 จอก็ได้นะ แต่พอภาพที่มันจะออกไปให้ทางทีมงาน Live สดน่ะ มันจะไม่ใช่ภาพที่ให้ขึ้นน่ะ จะพูดอย่างไรดี</w:t>
      </w:r>
    </w:p>
    <w:p>
      <w:pPr>
        <w:pStyle w:val="BodyText"/>
      </w:pPr>
      <w:r>
        <w:t xml:space="preserve">(ดร.อนันต์ลดา) ค่ะ</w:t>
      </w:r>
    </w:p>
    <w:p>
      <w:pPr>
        <w:pStyle w:val="BodyText"/>
      </w:pPr>
      <w:r>
        <w:t xml:space="preserve">(ผู้เข้าร่วมประชุมชาย) ครับ คือ มันต้องมาลองทำให้ดู ผมอธิบายยากเหมือนกันน่ะ เพราะว่าผมส่งภาพที่พวกคุณผสมมาแล้ว แล้วผมย้อนกลับไปอีกทีตัวหนังสือมันจะทับกันหรือเปล่า</w:t>
      </w:r>
    </w:p>
    <w:p>
      <w:pPr>
        <w:pStyle w:val="BodyText"/>
      </w:pPr>
      <w:r>
        <w:t xml:space="preserve">(ล่าม) คือ จะมี Powerpoint ขึ้นด้วย สอบถาม</w:t>
      </w:r>
    </w:p>
    <w:p>
      <w:pPr>
        <w:pStyle w:val="BodyText"/>
      </w:pPr>
      <w:r>
        <w:t xml:space="preserve">(ผู้เข้าร่วมประชุมหญิง) คือหรือว่าจะมีเหมือนเป็น…. เรื่องหรือว่าเป็นพวกอธิบายอย่างเดียวครับ</w:t>
      </w:r>
    </w:p>
    <w:p>
      <w:pPr>
        <w:pStyle w:val="BodyText"/>
      </w:pPr>
      <w:r>
        <w:t xml:space="preserve">(ผู้เข้าร่วมประชุมหญิง) เมย์นะคะ ขออนุญาตค่ะ ตอนนี้เบื้องต้นจะเป็นการอธิบายอย่างเดียว เพราะช่วงหน้าเราจะให้กลุ่มละ 7 นาที ไม่มีการพูดคุยกันว่าจะมีการฉาย PowerPoint หรือเปล่า แต่เบื้องต้นก็คือถือว่ายังไม่มีนะคะตอนนี้</w:t>
      </w:r>
    </w:p>
    <w:p>
      <w:pPr>
        <w:pStyle w:val="BodyText"/>
      </w:pPr>
      <w:r>
        <w:t xml:space="preserve">(ผู้เข้าร่วมประชุมหญิง) ตอนท่านวีระศักดิ์พูดหรือคะน้องเมย์</w:t>
      </w:r>
    </w:p>
    <w:p>
      <w:pPr>
        <w:pStyle w:val="BodyText"/>
      </w:pPr>
      <w:r>
        <w:t xml:space="preserve">(ผู้เข้าร่วมประชุมหญิง) ตอนนี้เพิ่งให้ข้อมูลท่านไปค่ะ</w:t>
      </w:r>
    </w:p>
    <w:p>
      <w:pPr>
        <w:pStyle w:val="BodyText"/>
      </w:pPr>
      <w:r>
        <w:t xml:space="preserve">(ผู้เข้าร่วมประชุมหญิง) ถ้าเป็นตัวอย่างที่ให้ ขอโทษนะคะ ที่จะให้ผมดูมี PowerPoint หรือเปล่าครับ แล้วก็จะมีพูดอภิปราย</w:t>
      </w:r>
    </w:p>
    <w:p>
      <w:pPr>
        <w:pStyle w:val="BodyText"/>
      </w:pPr>
      <w:r>
        <w:t xml:space="preserve">(ผู้เข้าร่วมประชุมหญิง) เรียนอาจารย์เจค่ะ อันนี้เป็นตัวอย่างของภาพการประชุมปกติ เอามาเป็นเบื้องต้นน่ะค่ะ แต่อันนี้มันไม่ใช่ ที่ประชุมเขาใช้อยู่ปกติทั่วไป จะได้เห็นภาพที่ผ่านมาเฉย ๆ ค่ะ</w:t>
      </w:r>
    </w:p>
    <w:p>
      <w:pPr>
        <w:pStyle w:val="BodyText"/>
      </w:pPr>
      <w:r>
        <w:t xml:space="preserve">(ผู้เข้าร่วมประชุมชาย) คุณเมคุณตั้มคิดว่าน่าจะมี Template มาเฉพาะหรือจะมีแตกต่างจากมาตรฐานนี้มากไหมครับ รบกวนอธิบายนิดหนึ่ง</w:t>
      </w:r>
    </w:p>
    <w:p>
      <w:pPr>
        <w:pStyle w:val="BodyText"/>
      </w:pPr>
      <w:r>
        <w:t xml:space="preserve">(ผู้เข้าร่วมประชุมหญิง) อาจารย์เจสอบถามว่า คือถ้าอย่างนั้นไม่ต้องมีล่ามอยู่ในห้องประชุมน่ะครับ เหมือนติดล่ามประจำตัว จะมีแค่ในจอล่าม</w:t>
      </w:r>
    </w:p>
    <w:p>
      <w:pPr>
        <w:pStyle w:val="BodyText"/>
      </w:pPr>
      <w:r>
        <w:t xml:space="preserve">(ผู้เข้าร่วมประชุมชาย) อนนุญาตครับอาจารย์เจ มีเผื่อไว้ดีกว่า จะนำเสนอ PowerPoint ด้วยครับ เผื่อไว้ด้วยครับ</w:t>
      </w:r>
    </w:p>
    <w:p>
      <w:pPr>
        <w:pStyle w:val="BodyText"/>
      </w:pPr>
      <w:r>
        <w:t xml:space="preserve">(ผู้เข้าร่วมประชุมหญิง) ใช่ค่ะ คือตอนนี้ไม่มีกลุ่มไหนแจ้งมาว่าจะใช้ PowePoint คืออันนี้ไม่ทราบว่าจะมีหรือเปล่า ต้องขอประสานอีกทีค่ะ แต่เบื้องต้นที่คุยกัน ก็คือจะให้ทุกคนน่ะพรีเซนต์ พรีเซนต์กับแบบพูดน่ะค่ะ ยังไม่มีว่าจะให้ใช้ PowerPoint หรือเปล่า แต่ที่จะนำเสนอผลงานน่ะ ก็ยังไม่แน่ใจว่าจะมีการนำเสนอPowerPoint มาเปิดหรือเปล่า แน่นอนบนหน้าจอน่ะค่ะมี แต่ PowerPoint ขอสอบถามก่อนว่าจะมีหรือเปล่า</w:t>
      </w:r>
    </w:p>
    <w:p>
      <w:pPr>
        <w:pStyle w:val="BodyText"/>
      </w:pPr>
      <w:r>
        <w:t xml:space="preserve">(ล่าม) อาจารย์เจเพิ่มเติมน่ะค่ะ แจ้งมาว่าให้เป็นล่ามที่ประจำ หรือว่าคนหูหนวกเลยค่ะ แต่ไม่ต้องมีล่ามภาษามือในจอ ไม่ต้องซ้ำซ้อนกันหลายทางน่ะค่ะ จะได้ไหมครับ ถ้าได้ตอนนี้</w:t>
      </w:r>
    </w:p>
    <w:p>
      <w:pPr>
        <w:pStyle w:val="BodyText"/>
      </w:pPr>
      <w:r>
        <w:t xml:space="preserve">(ผู้เข้าร่วมประชุมชาย) อาจารย์เจครับ ล่ามในหน้าจอก็คงต้องมี แล้วกคิดว่าอย่างไรต้องมีคนนำเสนอด้วย PowerPoint ด้วยนะครับ จำเป็นีที่จะต้องมีล่ามในจออยู่แล้ว เพราะจะต้องถ่ายทอดออกไปทาง Fadceให้ทุกคนเห็นด้วยครับ ส่วนล่ามที่จะอยู่ในห้องประชุมที่อยู่กับอาจารย์เจ ผมคิดว่าน่าจะต้องเผื่อไว้ก่อน อาจจะต้องมีการสื่อสารกันอาจจะมีอะไรไม่ชัดน่ะครับ จะต้องมีการสื่อสารกัน แล้ว จะมีคนหูหนวกอีกหลายคนที่เข้ามาอยู่ในห้องประชุมด้วยครับ ก็จะเป็นล่าม 4 คน ที่อาจารย์เจเสนอแต่แรกครับ</w:t>
      </w:r>
    </w:p>
    <w:p>
      <w:pPr>
        <w:pStyle w:val="BodyText"/>
      </w:pPr>
      <w:r>
        <w:t xml:space="preserve">(ผู้เข้าร่วมประชุมหญิง) เดี๋ยวขออนุญาตจากทางโสตน่ะค่ะ Laout mี่ดูเมื่อสักครู่นี่สามารถทำให้มีพื้นที่ด้านล่างตัวที่เป็นตัว CG ค่ะ สักประมาณ 15-20 เปอร์เซ็นต์ ของความสูงของจอได้ไหมคะ นี่ค่ะ พื้นที่นี้ค่ะ ใต้ชื่อค่ะ</w:t>
      </w:r>
    </w:p>
    <w:p>
      <w:pPr>
        <w:pStyle w:val="BodyText"/>
      </w:pPr>
      <w:r>
        <w:t xml:space="preserve">(ผู้เข้าร่วมประชุมชาย) อย่างไร ก็คือใต้ตัวชื่อคนอภิปรายใช่ไหมครับ</w:t>
      </w:r>
    </w:p>
    <w:p>
      <w:pPr>
        <w:pStyle w:val="BodyText"/>
      </w:pPr>
      <w:r>
        <w:t xml:space="preserve">(ดร.อนันต์ลดา) ใช่ค่ะ</w:t>
      </w:r>
    </w:p>
    <w:p>
      <w:pPr>
        <w:pStyle w:val="BodyText"/>
      </w:pPr>
      <w:r>
        <w:t xml:space="preserve">(ผู้เข้าร่วมประชุมชาย) เป็นแบบนี้เลยครับ ไม่มีการปรับครับ</w:t>
      </w:r>
    </w:p>
    <w:p>
      <w:pPr>
        <w:pStyle w:val="BodyText"/>
      </w:pPr>
      <w:r>
        <w:t xml:space="preserve">(ผู้เข้าร่วมประชุมหญิง) ปรับขนาดไม่ได้ใช่ไหมคะ</w:t>
      </w:r>
    </w:p>
    <w:p>
      <w:pPr>
        <w:pStyle w:val="BodyText"/>
      </w:pPr>
      <w:r>
        <w:t xml:space="preserve">(ผู้เข้าร่วมประชุมชาย) ไม่ได้ครับ</w:t>
      </w:r>
    </w:p>
    <w:p>
      <w:pPr>
        <w:pStyle w:val="BodyText"/>
      </w:pPr>
      <w:r>
        <w:t xml:space="preserve">(ผู้เข้าร่วมประชุมหญิง) ปัจจุบันมันอยู่ที่ประมาณกี่เปอร์เซ็นต์ของภาพคะ</w:t>
      </w:r>
    </w:p>
    <w:p>
      <w:pPr>
        <w:pStyle w:val="BodyText"/>
      </w:pPr>
      <w:r>
        <w:t xml:space="preserve">(ผู้เข้าร่วมประชุมชาย) เท่าที่เห็นเลยครับ ผมก็บอกเปอร์เซ็นต์ไม่ได้ เท่าที่เห็นเลยครับ ถ้าบรรทัดแล้วแต่ ตัวหนังสือใหญ่</w:t>
      </w:r>
    </w:p>
    <w:p>
      <w:pPr>
        <w:pStyle w:val="BodyText"/>
      </w:pPr>
      <w:r>
        <w:t xml:space="preserve">(ดร.อนันต์ลดา) ทีนี้จะสอบถาม ภาพที่จะปรับบนจอก็จะมีภาพล่างแล้วก็ภาพผู้อภิปรายแล้วก็ภาพที่เป็น PowerPoint ใช่ไหมคะ ซึ่งอันนี้เดี๋ยวทางโสตจะจัดมาให้อย่างที่เห็น วันจริงก็จะไม่มีเรื่องของจำนวนผู้เข้าร่วมประชุม แล้วเดี๋ยวด่านล่างทาง สวทช. จะมีเอาจัว Meard ที่ตัว Caption เข้าไปให้แล้วกลับให้ ZOOM ให้ทางโสตค่ะ ทีนี้ไม่ทราบว่าทางทีม Facebook Live อยู่ร่วมประชุมด้วยไหมคะ ไม่ทราบว่า Facebook Live จะอยากจะได้ภาพที่รวมแล้วหรือตัวหนังสือที่เป็นกริดที่จะไปออก Facebook Live น่ะค่ะ</w:t>
      </w:r>
    </w:p>
    <w:p>
      <w:pPr>
        <w:pStyle w:val="BodyText"/>
      </w:pPr>
      <w:r>
        <w:t xml:space="preserve">(ผู้เข้าร่วมประชุมชาย) ก็อยากที่รวมหมดแล้วครับ จะได้ไม่ต้องมาปรับแก้อะไรเพิ่ม</w:t>
      </w:r>
    </w:p>
    <w:p>
      <w:pPr>
        <w:pStyle w:val="BodyText"/>
      </w:pPr>
      <w:r>
        <w:t xml:space="preserve">(ผู้เข้าร่วมประชุมชาย) ขอโทษนะครับ โอมเอาไปจากตรงไหน เอาจากที่เดิม IP เหมือนเดิมใช่ไหม</w:t>
      </w:r>
    </w:p>
    <w:p>
      <w:pPr>
        <w:pStyle w:val="BodyText"/>
      </w:pPr>
      <w:r>
        <w:t xml:space="preserve">(ผู้เข้าร่วมประชุมชาย) แล้วแต่พี่ ต้องผ่าน IPTV ได้ไหม</w:t>
      </w:r>
    </w:p>
    <w:p>
      <w:pPr>
        <w:pStyle w:val="BodyText"/>
      </w:pPr>
      <w:r>
        <w:t xml:space="preserve">(ผู้เข้าร่วมประชุมชาย) เราก็ปล่อย IP ทีวีด้วยนั่นล่ะ</w:t>
      </w:r>
    </w:p>
    <w:p>
      <w:pPr>
        <w:pStyle w:val="BodyText"/>
      </w:pPr>
      <w:r>
        <w:t xml:space="preserve">(ผู้เข้าร่วมประชุมชาย) ถ้าเอา IP TV</w:t>
      </w:r>
    </w:p>
    <w:p>
      <w:pPr>
        <w:pStyle w:val="BodyText"/>
      </w:pPr>
      <w:r>
        <w:t xml:space="preserve">(ผู้เข้าร่วมประชุมชาย) แต่ถ้าเอาตัวนั้นน่ะ ก็คือจะไม่ได้มีตัวหนังสือ Text นะ</w:t>
      </w:r>
    </w:p>
    <w:p>
      <w:pPr>
        <w:pStyle w:val="BodyText"/>
      </w:pPr>
      <w:r>
        <w:t xml:space="preserve">(ผู้เข้าร่วมประชุมชาย) IPTV ใช่ไหม</w:t>
      </w:r>
    </w:p>
    <w:p>
      <w:pPr>
        <w:pStyle w:val="BodyText"/>
      </w:pPr>
      <w:r>
        <w:t xml:space="preserve">(ผู้เข้าร่วมประชุมชาย) เพราะว่าภาพนั้นต้องส่งให้ทางเขาไปทำ ถ้าสมมติเอารวมแล้วแล้วส่งมาหาเขาอีกทีน่ะ มันจะเป็นตัวหนังสือซ้อนกัน</w:t>
      </w:r>
    </w:p>
    <w:p>
      <w:pPr>
        <w:pStyle w:val="BodyText"/>
      </w:pPr>
      <w:r>
        <w:t xml:space="preserve">(ผู้เข้าร่วมประชุมหญิง) ครับ</w:t>
      </w:r>
    </w:p>
    <w:p>
      <w:pPr>
        <w:pStyle w:val="BodyText"/>
      </w:pPr>
      <w:r>
        <w:t xml:space="preserve">(ผู้เข้าร่วมประชุมชาย) ทีนี้</w:t>
      </w:r>
    </w:p>
    <w:p>
      <w:pPr>
        <w:pStyle w:val="BodyText"/>
      </w:pPr>
      <w:r>
        <w:t xml:space="preserve">(ผู้เข้าร่วมประชุมชาย) แล้วเอาช่องไหนได้</w:t>
      </w:r>
    </w:p>
    <w:p>
      <w:pPr>
        <w:pStyle w:val="BodyText"/>
      </w:pPr>
      <w:r>
        <w:t xml:space="preserve">(ผู้เข้าร่วมประชุมชาย) ก็คือถ้าโอมจะเอา IPTV มันก็จะไม่มีตัวหนังสือไง ก็ถ้าโอมอยากได้ เอาของเขาหรือเอา Text จากเขาก็แล้วแต่ ปล่อย IPTV นี่</w:t>
      </w:r>
    </w:p>
    <w:p>
      <w:pPr>
        <w:pStyle w:val="BodyText"/>
      </w:pPr>
      <w:r>
        <w:t xml:space="preserve">(ผู้เข้าร่วมประชุมชาย) ไม่ได้แล้ว ผมต้องเอาจากทาง สวทช. ใช่ไหม หรืออย่างไร</w:t>
      </w:r>
    </w:p>
    <w:p>
      <w:pPr>
        <w:pStyle w:val="BodyText"/>
      </w:pPr>
      <w:r>
        <w:t xml:space="preserve">(ผู้เข้าร่วมประชุมชาย) ใช่ ๆ เอาที่เขารวมมา คือ ไม่ได้เอามาจากโสตปล่อยสัญญาณไปน่ะ</w:t>
      </w:r>
    </w:p>
    <w:p>
      <w:pPr>
        <w:pStyle w:val="BodyText"/>
      </w:pPr>
      <w:r>
        <w:t xml:space="preserve">(ผู้เข้าร่วมประชุมชาย) ครับ</w:t>
      </w:r>
    </w:p>
    <w:p>
      <w:pPr>
        <w:pStyle w:val="BodyText"/>
      </w:pPr>
      <w:r>
        <w:t xml:space="preserve">(ดร.อนันต์ลดา) ค่ะ ถ้าอย่างนั้นที่มีภาพในห้องประชุม มีล่ามในห้องประชุมขึ้นแล้วก็ สวทช. รวมให้ แล้วส่งให้ทางโสตของท่างห้องประชุมขึ้นจอซ้ายขวาได้เหมือนกัน แล้วก็อีกจอหนึ่งก็จะส่งให้ทาง Facebook Live ที่ Facebook Live ก็จะเห็นเหมือนหน้าจอที่อยู่ในห้องประชุม จะเป็นอย่างนี้ใช่ไหมคะ</w:t>
      </w:r>
    </w:p>
    <w:p>
      <w:pPr>
        <w:pStyle w:val="BodyText"/>
      </w:pPr>
      <w:r>
        <w:t xml:space="preserve">(ผู้เข้าร่วมประชุมชาย) ครับ อย่างนี้ดีกว่าครับ</w:t>
      </w:r>
    </w:p>
    <w:p>
      <w:pPr>
        <w:pStyle w:val="BodyText"/>
      </w:pPr>
      <w:r>
        <w:t xml:space="preserve">(ดร.อนันต์ลดา) ค่ะ เดี๋ยวจะให้น้องวาดผังรายการให้ ทีนี้สอบถามเพิ่มเติมนิดหนึ่งค่ะ เรื่องของ ZOOM ค่ะ คือ จะมีภาพจาก Zoom เข้ามาด้วยไหมคะ การที่จะมีผู้ร่วมประชุมเห็นว่าจะมีผู้เข้าร่วม 5 ท่านที่จะให้ความคิดเห็นน่ะค่ะ ไม่ทราบว่าภาพกับเสียงที่ผ่านทาง ZOOM จะเป็นแบบไหนคะ</w:t>
      </w:r>
    </w:p>
    <w:p>
      <w:pPr>
        <w:pStyle w:val="BodyText"/>
      </w:pPr>
      <w:r>
        <w:t xml:space="preserve">(ผู้เข้าร่วมประชุมชาย) มีครับ มีช่วงท้ายที่เป็นช่วงที่จะให้ประชาชนเข้ามาแสดงความคิดเห็นใช่ไหมครับ</w:t>
      </w:r>
    </w:p>
    <w:p>
      <w:pPr>
        <w:pStyle w:val="BodyText"/>
      </w:pPr>
      <w:r>
        <w:t xml:space="preserve">(ดร.อนันต์ลดา) ค่ะ</w:t>
      </w:r>
    </w:p>
    <w:p>
      <w:pPr>
        <w:pStyle w:val="BodyText"/>
      </w:pPr>
      <w:r>
        <w:t xml:space="preserve">(ผู้เข้าร่วมประชุมชาย) เดี๋ยวทุกทีที่เรา Test มันก็จะมาขึ้นที่จอฝั่งใดฝั่งหนึ่งนี่ล่ะครับ</w:t>
      </w:r>
    </w:p>
    <w:p>
      <w:pPr>
        <w:pStyle w:val="BodyText"/>
      </w:pPr>
      <w:r>
        <w:t xml:space="preserve">(ดร.อนันต์ลดา) ก็คือเทียบเท่าเป็นผู้เข้าประชุมท่านหนึ่งแต่ภาพของท่านจะมาจาก ZOOM ใช่ไหมคะ</w:t>
      </w:r>
    </w:p>
    <w:p>
      <w:pPr>
        <w:pStyle w:val="BodyText"/>
      </w:pPr>
      <w:r>
        <w:t xml:space="preserve">(ผู้เข้าร่วมประชุมชาย) ใช่ครับ แล้วก็ Display ขึ้นมาครับ</w:t>
      </w:r>
    </w:p>
    <w:p>
      <w:pPr>
        <w:pStyle w:val="BodyText"/>
      </w:pPr>
      <w:r>
        <w:t xml:space="preserve">(ดร.อนันต์ลดา) แล้วแต่ว่าเราไม่ได้ LIVE ออกไปทาง ZOOM ใช่ไหมคะ</w:t>
      </w:r>
    </w:p>
    <w:p>
      <w:pPr>
        <w:pStyle w:val="BodyText"/>
      </w:pPr>
      <w:r>
        <w:t xml:space="preserve">(ผู้เข้าร่วมประชุมชาย) ใช่ครับ</w:t>
      </w:r>
    </w:p>
    <w:p>
      <w:pPr>
        <w:pStyle w:val="BodyText"/>
      </w:pPr>
      <w:r>
        <w:t xml:space="preserve">(ดร.อนันต์ลดา) ไลฟ์ผ่าน Facebook liv</w:t>
      </w:r>
    </w:p>
    <w:p>
      <w:pPr>
        <w:pStyle w:val="BodyText"/>
      </w:pPr>
      <w:r>
        <w:t xml:space="preserve">(ผู้เข้าร่วมประชุมชาย) ใช่ครับ</w:t>
      </w:r>
    </w:p>
    <w:p>
      <w:pPr>
        <w:pStyle w:val="BodyText"/>
      </w:pPr>
      <w:r>
        <w:t xml:space="preserve">(ดร.อนันต์ลดา) ขอบคุณค่ะ รับทราบค่ะ ทั้งหมดที่มีผู้พูดทั้งหมดในห้องประชุมก็จะมีผ่านระบบโศตของทางห้องประชุมจันทราด้วยใช่ไหมคะ สามารถดึงเป็นชาแนลเดียวแล้วดึงเสียงที่มีการพูดกัน</w:t>
      </w:r>
    </w:p>
    <w:p>
      <w:pPr>
        <w:pStyle w:val="BodyText"/>
      </w:pPr>
      <w:r>
        <w:t xml:space="preserve">(ผู้เข้าร่วมประชุมชาย) ใช่ครับ</w:t>
      </w:r>
    </w:p>
    <w:p>
      <w:pPr>
        <w:pStyle w:val="BodyText"/>
      </w:pPr>
      <w:r>
        <w:t xml:space="preserve">(ล่าม) อาจารย์เจบอกขอเข้าห้องน้ำ</w:t>
      </w:r>
    </w:p>
    <w:p>
      <w:pPr>
        <w:pStyle w:val="BodyText"/>
      </w:pPr>
      <w:r>
        <w:t xml:space="preserve">(ดร.อนันต์ลดา) ค่ะ เดี๋ยวอย่างไรจะให้น้องทางเทคนิดว่า Diagram เดี๋ยวส่งแชร์เข้าไปในกลุ่ม เรามีซ้อมวันที่ 2 มิถุนายน จะลองไป setup ตามที่คุยกันวันนี้ดูค่ะ</w:t>
      </w:r>
    </w:p>
    <w:p>
      <w:pPr>
        <w:pStyle w:val="BodyText"/>
      </w:pPr>
      <w:r>
        <w:t xml:space="preserve">(ผู้เข้าร่วมประชุมชาย) สอบถามครับ ทางที่จะทำภาพส่งขึ้นมาให้ผมน่ะ ตัวหนังสือน่ะจะนั่งอยู่ตรงไหนครับ ขอถามอีกทีครับ ขอผังห้องอีกทีหนึ่ง</w:t>
      </w:r>
    </w:p>
    <w:p>
      <w:pPr>
        <w:pStyle w:val="BodyText"/>
      </w:pPr>
      <w:r>
        <w:t xml:space="preserve">(ผู้เข้าร่วมประชุมหญิง) สักครู่นะคะ</w:t>
      </w:r>
    </w:p>
    <w:p>
      <w:pPr>
        <w:pStyle w:val="BodyText"/>
      </w:pPr>
      <w:r>
        <w:t xml:space="preserve">(ผู้เข้าร่วมประชุมชาย) ตัวหนังสือไอ้ตัวหนังสือเป็น Caption ใช่ไหมที่ตั้มถามน่ะ</w:t>
      </w:r>
    </w:p>
    <w:p>
      <w:pPr>
        <w:pStyle w:val="BodyText"/>
      </w:pPr>
      <w:r>
        <w:t xml:space="preserve">(ผู้เข้าร่วมประชุมชาย) ใช่ ๆ ทีมที่เขาจะรับภาพผมไปแล้วส่งกลับคืนมา เขาจะนั่งอยู่ตรงไหน เพราะว่ามันจะมีเฉพาะจุดน่ะ ที่จะเอาภาพไปกับเอาภาพกลับคืนมาได้ ของผังอีกที</w:t>
      </w:r>
    </w:p>
    <w:p>
      <w:pPr>
        <w:pStyle w:val="BodyText"/>
      </w:pPr>
      <w:r>
        <w:t xml:space="preserve">(ผู้เข้าร่วมประชุมชาย) คือ ภาพคืนมันเป็น URL น่ะตั้ม</w:t>
      </w:r>
    </w:p>
    <w:p>
      <w:pPr>
        <w:pStyle w:val="BodyText"/>
      </w:pPr>
      <w:r>
        <w:t xml:space="preserve">(ผู้เข้าร่วมประชุมหญิง) เดี๋ยวนะคะ เมย์แชร์ผังห้องประชุมไม่ได้</w:t>
      </w:r>
    </w:p>
    <w:p>
      <w:pPr>
        <w:pStyle w:val="BodyText"/>
      </w:pPr>
      <w:r>
        <w:t xml:space="preserve">(ผู้เข้าร่วมประชุมชาย) คือถ้าเป็น URL มันก็จะ Delay หรือเปล่าพี่เอก</w:t>
      </w:r>
    </w:p>
    <w:p>
      <w:pPr>
        <w:pStyle w:val="BodyText"/>
      </w:pPr>
      <w:r>
        <w:t xml:space="preserve">(ผู้เข้าร่วมประชุมชาย) ต้องถามอาจารย์อันนต์ลดาแล้ว</w:t>
      </w:r>
    </w:p>
    <w:p>
      <w:pPr>
        <w:pStyle w:val="BodyText"/>
      </w:pPr>
      <w:r>
        <w:t xml:space="preserve">(ผู้เข้าร่วมประชุมชาย) เพราะว่าโดยส่วนมากถ้าผ่าน URL ภาพมันจะ Delay แต่ถ้าส่งตรงขึ้นมามันจะชัด</w:t>
      </w:r>
    </w:p>
    <w:p>
      <w:pPr>
        <w:pStyle w:val="BodyText"/>
      </w:pPr>
      <w:r>
        <w:t xml:space="preserve">(ผู้เข้าร่วมประชุมชาย) ภาพมันเป็น Text ตั้ม มันก็จะมีจุดที่ให้ได้ ก็คือว่าทางเทคโนฯ ตรงนี้เป็นออนไลน์ใช่ไหมพี่เอก</w:t>
      </w:r>
    </w:p>
    <w:p>
      <w:pPr>
        <w:pStyle w:val="BodyText"/>
      </w:pPr>
      <w:r>
        <w:t xml:space="preserve">(ผู้เข้าร่วมประชุมชาย) ผังนี้มันน่าจะผิดอยู่นิดหนึ่งนะ เทคโนฯ น่าจะอยู่ฝั่งนี้</w:t>
      </w:r>
    </w:p>
    <w:p>
      <w:pPr>
        <w:pStyle w:val="BodyText"/>
      </w:pPr>
      <w:r>
        <w:t xml:space="preserve">(ผู้เข้าร่วมประชุมชาย) คนล่ะฝั่งใช่ไหม</w:t>
      </w:r>
    </w:p>
    <w:p>
      <w:pPr>
        <w:pStyle w:val="BodyText"/>
      </w:pPr>
      <w:r>
        <w:t xml:space="preserve">(ผู้เข้าร่วมประชุมชาย) ฝั่งที่มีล่ามอยู่ตรงนี้</w:t>
      </w:r>
    </w:p>
    <w:p>
      <w:pPr>
        <w:pStyle w:val="BodyText"/>
      </w:pPr>
      <w:r>
        <w:t xml:space="preserve">(ผู้เข้าร่วมประชุมชาย) อันนี้แล้วคือออนไลน์ใช่ไหม</w:t>
      </w:r>
    </w:p>
    <w:p>
      <w:pPr>
        <w:pStyle w:val="BodyText"/>
      </w:pPr>
      <w:r>
        <w:t xml:space="preserve">(ผู้เข้าร่วมประชุมชาย) ใช่ๆ</w:t>
      </w:r>
    </w:p>
    <w:p>
      <w:pPr>
        <w:pStyle w:val="BodyText"/>
      </w:pPr>
      <w:r>
        <w:t xml:space="preserve">(ผู้เข้าร่วมประชุมชาย) ทีนี้มันจะเหลืออยู่ที่หนึ่งที่ให้นั่งได้ก็คือฝั่งล่ามนะครับ ต้องจุด ๆ นั้นน่ะ มีสัญญาณเข้า-ออกให้ มีจุด HDMI ให้อันนั้น</w:t>
      </w:r>
    </w:p>
    <w:p>
      <w:pPr>
        <w:pStyle w:val="BodyText"/>
      </w:pPr>
      <w:r>
        <w:t xml:space="preserve">(ผู้เข้าร่วมประชุมหญิง) ข้าง ๆ ล่ามใช่ไหมคะ</w:t>
      </w:r>
    </w:p>
    <w:p>
      <w:pPr>
        <w:pStyle w:val="BodyText"/>
      </w:pPr>
      <w:r>
        <w:t xml:space="preserve">(ผู้เข้าร่วมประชุมชาย) ใช่ครับ</w:t>
      </w:r>
    </w:p>
    <w:p>
      <w:pPr>
        <w:pStyle w:val="BodyText"/>
      </w:pPr>
      <w:r>
        <w:t xml:space="preserve">(ผู้เข้าร่วมประชุมหญิง) 3 โต๊ะ ข้าง ๆ ล่าม</w:t>
      </w:r>
    </w:p>
    <w:p>
      <w:pPr>
        <w:pStyle w:val="BodyText"/>
      </w:pPr>
      <w:r>
        <w:t xml:space="preserve">(ผู้เข้าร่วมประชุมชาย) พอไหมครับ</w:t>
      </w:r>
    </w:p>
    <w:p>
      <w:pPr>
        <w:pStyle w:val="BodyText"/>
      </w:pPr>
      <w:r>
        <w:t xml:space="preserve">(ดร.อนันต์ลดา) ใช้ประมาณโต๊ะ… น้องเทคนิค 2-3 คนน่ะค่ะ ก็คอม 2 - 3 ตัว ก็ตกตรงนั้นที่นั่งกว้างขนาดไหนนะคะ</w:t>
      </w:r>
    </w:p>
    <w:p>
      <w:pPr>
        <w:pStyle w:val="BodyText"/>
      </w:pPr>
      <w:r>
        <w:t xml:space="preserve">(ผู้เข้าร่วมประชุมชาย) ก็นั่งได้ 3 คนไม่เบียดกันนะครับ</w:t>
      </w:r>
    </w:p>
    <w:p>
      <w:pPr>
        <w:pStyle w:val="BodyText"/>
      </w:pPr>
      <w:r>
        <w:t xml:space="preserve">(ดร.อนันต์ลดา) โอเคค่ะ พอค่ะ</w:t>
      </w:r>
    </w:p>
    <w:p>
      <w:pPr>
        <w:pStyle w:val="BodyText"/>
      </w:pPr>
      <w:r>
        <w:t xml:space="preserve">(ผู้เข้าร่วมประชุมชาย) ครับผม</w:t>
      </w:r>
    </w:p>
    <w:p>
      <w:pPr>
        <w:pStyle w:val="BodyText"/>
      </w:pPr>
      <w:r>
        <w:t xml:space="preserve">(ดร.อนันต์ลดา) สอบถามเพิ่มเติมนิดหนึ่งนะคะ ทางชวเลขมีหลุมไหน</w:t>
      </w:r>
    </w:p>
    <w:p>
      <w:pPr>
        <w:pStyle w:val="BodyText"/>
      </w:pPr>
      <w:r>
        <w:t xml:space="preserve">(ผู้เข้าร่วมประชุมชาย) ชวเลขเขามีหลุมของเขาอยู่แล้วครับ ตรงโต๊ะเขียว ๆ เลขข้าง ๆ ครับ มีของเขาอยู่แล้วครับ หลุมฝั่งซ้ายมือ</w:t>
      </w:r>
    </w:p>
    <w:p>
      <w:pPr>
        <w:pStyle w:val="BodyText"/>
      </w:pPr>
      <w:r>
        <w:t xml:space="preserve">(ดร.อนันต์ลดา) เดี๋ยวขอสอบถามทางชวเลขน่ะค่ะ อยากจะถอดความในห้องใหญ่หรือจะขอห้องประชุมแยก เหมือนที่เคยทำที่อาคาร… คะ คือ ตรงนั้นวางคอมตรงนั้นวางได้กี่ที่นั่งคะ ที่เห็นหลุมน่ะค่ะ</w:t>
      </w:r>
    </w:p>
    <w:p>
      <w:pPr>
        <w:pStyle w:val="BodyText"/>
      </w:pPr>
      <w:r>
        <w:t xml:space="preserve">(ผู้เข้าร่วมประชุมชาย) ได้เยอะเลยครับ</w:t>
      </w:r>
    </w:p>
    <w:p>
      <w:pPr>
        <w:pStyle w:val="BodyText"/>
      </w:pPr>
      <w:r>
        <w:t xml:space="preserve">(ดร.อนันต์ลดา) เพราะว่ามันจะต้องตั้งคอม ถ้ามี 8 ท่านก็จะมี 8 ตัวค่ะ ไม่แน่ใจว่าสะดวกตรงนั้น ขอถามความเห็นทางชวเลขด้วยน่ะค่ะ ว่าจะให้นั่งถอดในห้องประชุมหรือว่าอยากได้เป็นห้องประชุมต่างหากแล้วก็ส่งสัญญาณกลับมาที่ระบบ</w:t>
      </w:r>
    </w:p>
    <w:p>
      <w:pPr>
        <w:pStyle w:val="BodyText"/>
      </w:pPr>
      <w:r>
        <w:t xml:space="preserve">(ผู้เข้าร่วมประชุมหญิง) ขออนุญาตค่ะ</w:t>
      </w:r>
    </w:p>
    <w:p>
      <w:pPr>
        <w:pStyle w:val="BodyText"/>
      </w:pPr>
      <w:r>
        <w:t xml:space="preserve">(ผู้เข้าร่วมประชุมหญิง) มีคนพูด</w:t>
      </w:r>
    </w:p>
    <w:p>
      <w:pPr>
        <w:pStyle w:val="BodyText"/>
      </w:pPr>
      <w:r>
        <w:t xml:space="preserve">(ผู้เข้าร่วมประชุมหญิง) ขออนุญาตค่ะ ชวเลขนะคะ</w:t>
      </w:r>
    </w:p>
    <w:p>
      <w:pPr>
        <w:pStyle w:val="BodyText"/>
      </w:pPr>
      <w:r>
        <w:t xml:space="preserve">(ผู้เข้าร่วมประชุมหญิง) ค่ะ</w:t>
      </w:r>
    </w:p>
    <w:p>
      <w:pPr>
        <w:pStyle w:val="BodyText"/>
      </w:pPr>
      <w:r>
        <w:t xml:space="preserve">(ผู้เข้าร่วมประชุมหญิง) ได้ยินไหมคะ</w:t>
      </w:r>
    </w:p>
    <w:p>
      <w:pPr>
        <w:pStyle w:val="BodyText"/>
      </w:pPr>
      <w:r>
        <w:t xml:space="preserve">(ดร.อนันต์ลดา) ได้ยินค่ะ คือ ถ้าเกิดขอเป็นห้องแยกได้ไหมคะ จะสะดวกไหมคะ เพราะว่าที่เห็นห้องหลุมตรงนั้นชวเลขเคยเข้าไปจดประชุมแล้วน่ะ เสียงมันจะรบกวน มันจะ เพราะว่ามันต้องปล่อยทีละ 1 นาที ใช่ไหมคะ</w:t>
      </w:r>
    </w:p>
    <w:p>
      <w:pPr>
        <w:pStyle w:val="BodyText"/>
      </w:pPr>
      <w:r>
        <w:t xml:space="preserve">(ผู้เข้าร่วมประชุมหญิง) ค่ะ เพราะที่เราเคยทำมาปกติเราจะให้เจ้าหน้าที่ถอดความนั่งอีกห้องหนึ่งเจาจะมีสมาธิกับการถอดความมากกว่าน่ะค่ะ ก็เลยจะไม่แน่ใจว่าจะมีห้องประชุมสำหรับ 8-10 คน ที่เป็นห้องถอดความเลย มีสถานที่ไหมคะ</w:t>
      </w:r>
    </w:p>
    <w:p>
      <w:pPr>
        <w:pStyle w:val="BodyText"/>
      </w:pPr>
      <w:r>
        <w:t xml:space="preserve">(ผู้เข้าร่วมประชุมชาย) ถ้าออกจากห้องนี้ไปแล้วมันก็จะช้าไปอีกนะครับ เวลาภาพและเสียงมันจะช้าออกไป</w:t>
      </w:r>
    </w:p>
    <w:p>
      <w:pPr>
        <w:pStyle w:val="BodyText"/>
      </w:pPr>
      <w:r>
        <w:t xml:space="preserve">(ดร.อนันต์ลดา) ไม่ช้ามากค่ะ ปกติก็ทำแบบนั้นอย</w:t>
      </w:r>
    </w:p>
    <w:p>
      <w:pPr>
        <w:pStyle w:val="BodyText"/>
      </w:pPr>
      <w:r>
        <w:t xml:space="preserve">(ผู้เข้าร่วมประชุมชาย) โอเค โอเคครับ</w:t>
      </w:r>
    </w:p>
    <w:p>
      <w:pPr>
        <w:pStyle w:val="BodyText"/>
      </w:pPr>
      <w:r>
        <w:t xml:space="preserve">(ดร.อนันต์ลดา) ต้องการสถานที่ให้กับทางเทคโนไว้ว่าจะใช้คอมพิวเตอร์กันไว้ก็เท่ากับจำนวนเจ้าหน้าที่ที่เคยคุยกันไว้</w:t>
      </w:r>
    </w:p>
    <w:p>
      <w:pPr>
        <w:pStyle w:val="BodyText"/>
      </w:pPr>
      <w:r>
        <w:t xml:space="preserve">(ผู้เข้าร่วมประชุมชาย) ถ้าไม่ติดปัญหาเรื่องช้า ก็โอเคครับ</w:t>
      </w:r>
    </w:p>
    <w:p>
      <w:pPr>
        <w:pStyle w:val="BodyText"/>
      </w:pPr>
      <w:r>
        <w:t xml:space="preserve">(ผู้เข้าร่วมประชุมชาย) ขออนุญาตนิดหนึ่งครับ เชิญอาจารย์เจก่อนครับ</w:t>
      </w:r>
    </w:p>
    <w:p>
      <w:pPr>
        <w:pStyle w:val="BodyText"/>
      </w:pPr>
      <w:r>
        <w:t xml:space="preserve">(ล่าม) ห้องแยกจะเป็นห้องอะไรครับ</w:t>
      </w:r>
    </w:p>
    <w:p>
      <w:pPr>
        <w:pStyle w:val="BodyText"/>
      </w:pPr>
      <w:r>
        <w:t xml:space="preserve">(ผู้เข้าร่วมประชุมชาย) หมายถึงพอดีจะถามว่ารบกวนทางชวเลขผมก้ฟังไม่ทันเหมือนกัน คือ ทางเขาเสนอขอแยกใช่ไหมครับ อันนี้ทางชวเลขด้วยครับ เชิญครับ อันนี้เรื่องชวเลขครับ เรื่อง Caption ครับ เชิญครับ ทางชวเลขใช่ไหมครับ จะเสนอให้แยกห้องใช่ไหมคะ</w:t>
      </w:r>
    </w:p>
    <w:p>
      <w:pPr>
        <w:pStyle w:val="BodyText"/>
      </w:pPr>
      <w:r>
        <w:t xml:space="preserve">(ผู้เข้าร่วมประชุมหญิง) ใช่ค่ะ พิมพ์มาในข้อความนะคะ เพราะต้องใช้สมาธิในการทำงานค่ะ</w:t>
      </w:r>
    </w:p>
    <w:p>
      <w:pPr>
        <w:pStyle w:val="BodyText"/>
      </w:pPr>
      <w:r>
        <w:t xml:space="preserve">(ผู้เข้าร่วมประชุมชาย) ดร.มอสครับ เดี๋ยวจะขอกลับไปเรื่องล่ามอีกทีได้ไหมครับ เข้าใจว่าตกลงคุยกับอาจารย์เจ ก็คือว่าล่ามนี่เราจะต้องมี 4 คนครับอาจารย์เจ เพราะว่าเราคงไม่สามารถให้ล่ามนี่ ไปยืนข้าง ๆ คนนำเสนอได้ตลอดเวลาเพราะว่าจะมีคนนำเสนอนี่อยู่หลายคนแล้วก็หลายที่มาก ทั้งทางบันลัง บนที่แล้วก็จากทางบ้านด้วยนะครับ</w:t>
      </w:r>
    </w:p>
    <w:p>
      <w:pPr>
        <w:pStyle w:val="BodyText"/>
      </w:pPr>
      <w:r>
        <w:t xml:space="preserve">(ผู้เข้าร่วมประชุมหญิง) ใช่ค่ะ</w:t>
      </w:r>
    </w:p>
    <w:p>
      <w:pPr>
        <w:pStyle w:val="BodyText"/>
      </w:pPr>
      <w:r>
        <w:t xml:space="preserve">(ผู้เข้าร่วมประชุมชาย) ใช่ครับ เพราะขออนุญาตอาจารย์เจเป็น 4 คน ฃจคงไม่สามารถให้ล่ามไปยืนข้างคนพูดได้ทุกคนครับ ขอบคุณครับ อย่างนั้นเรื่องล่ามน่าจะเรียบร้อยครับ ใช่ไหมครับ ดร.มอสรบกวนช่วยทวนเรื่อง Caption</w:t>
      </w:r>
    </w:p>
    <w:p>
      <w:pPr>
        <w:pStyle w:val="BodyText"/>
      </w:pPr>
      <w:r>
        <w:t xml:space="preserve">(ล่าม) อาจารย์เจบอกว่าโอเคครับ ผมเข้าใจครับ ผมคิดว่าถ้าสมมติว่าล่ามประกบผู้อภิปรายทุกคนก็คืออาจไม่ได้ค่ะเข้าใจค่ะ ก็จะมีล่าม 2 คนที่แปลหน้าจอทีวีครับ แล้วก็ล่ามอีก 1 คน ที่อยู่ประจำตัวของผม ที่อยู่กับผม ที่ไปกับผมตลอด 1 คนก็ได้ครับ หรือว่าก็คือมีล่ามประจำตัวกับผม 1 คนแล้วก็ล่ามบนจอทีวี 2 คนครับ ที่อยู่ห้องแยกต่างหากครับ ผมก็นั่งอภิปรายก็จะนั่งตรงหน้าจอทีวีค่ะ</w:t>
      </w:r>
    </w:p>
    <w:p>
      <w:pPr>
        <w:pStyle w:val="BodyText"/>
      </w:pPr>
      <w:r>
        <w:t xml:space="preserve">(ผู้เข้าร่วมประชุมชาย) ครับผมขอบคุณอาจารย์เจต่อเลยครับ พอดีเจ้าหน้าที่เชาวเลขขอแยกห้องใหนการพิมพ์</w:t>
      </w:r>
    </w:p>
    <w:p>
      <w:pPr>
        <w:pStyle w:val="BodyText"/>
      </w:pPr>
      <w:r>
        <w:t xml:space="preserve">(ดร.อนันต์ลดา) อันนี้จะรบกวนทางสภา เจ้าหน้าที่ทางสภาพจัดห้องประชุมเล็กประมาณ 10 คน ได้ไหมคะ ที่แบบสถานที่พอตั้งคอม 8 - 10 เครื่องน่ะค่ะ แล้วก็มีเรื่องของอินเทอร์เน็ตค่ะ หรือจะเหมือนที่คุยไว้ตอนเดือนมีนาคมน่ะค่ะ ที่เราคุยเรื่องสเปคเครื่องที่ส่งให้ อันนั้นโอเค ถ้าจะหาให้พอกับเจ้าหน้าที่ก็ต้องมีสถานที่ก็จะได้ตามชวเลขต้องการค่ะ</w:t>
      </w:r>
    </w:p>
    <w:p>
      <w:pPr>
        <w:pStyle w:val="BodyText"/>
      </w:pPr>
      <w:r>
        <w:t xml:space="preserve">(ผู้เข้าร่วมประชุมชาย) รบกวนพี่ภูวิทนะครับ เครื่องคอมทางฝ่ายเทคโนฯ ช่วยดูใช่ไหมครับ พี่ภูวิทย์ครับ</w:t>
      </w:r>
    </w:p>
    <w:p>
      <w:pPr>
        <w:pStyle w:val="BodyText"/>
      </w:pPr>
      <w:r>
        <w:t xml:space="preserve">(ผู้เข้าร่วมประชุมชาย) ครับ แต่ว่าอาจจะมีปนนะครับ อาจจะไม่ใช่สเปกเดิมแต่อาจจะเทียบเท่า เพราะวันนั้นนี่มีการใช้เครื่องแยกห้องนี่ มี 14 ห้องในวันนั้นน่ะ</w:t>
      </w:r>
    </w:p>
    <w:p>
      <w:pPr>
        <w:pStyle w:val="BodyText"/>
      </w:pPr>
      <w:r>
        <w:t xml:space="preserve">(ผู้เข้าร่วมประชุมชาย) อ๋อ มี 14 ห้องย่อยด้วย</w:t>
      </w:r>
    </w:p>
    <w:p>
      <w:pPr>
        <w:pStyle w:val="BodyText"/>
      </w:pPr>
      <w:r>
        <w:t xml:space="preserve">(ผู้เข้าร่วมประชุมชาย) ก็มันมีอีกหลายที่เลยครับ ก็คืออาจจะเป็นประมาณนั้นครับ</w:t>
      </w:r>
    </w:p>
    <w:p>
      <w:pPr>
        <w:pStyle w:val="BodyText"/>
      </w:pPr>
      <w:r>
        <w:t xml:space="preserve">(ผู้เข้าร่วมประชุมหญิง) โอเคค่ะ ได้ค่ะ</w:t>
      </w:r>
    </w:p>
    <w:p>
      <w:pPr>
        <w:pStyle w:val="BodyText"/>
      </w:pPr>
      <w:r>
        <w:t xml:space="preserve">(ผู้เข้าร่วมประชุมชาย) แต่อย่างไรถ้าได้</w:t>
      </w:r>
    </w:p>
    <w:p>
      <w:pPr>
        <w:pStyle w:val="BodyText"/>
      </w:pPr>
      <w:r>
        <w:t xml:space="preserve">(ผู้เข้าร่วมประชุมชาย) ห้องจะเอาตรงไหนไม่รู้ว่าจะเอาห้องตรงไหนครับ น้องเมย์ ห้องมันถูกใช้ไปหมดหรือยังคะ มันจะเหลือห้องไหนที่ชวเลขจะตั้งคอมฯ แล้วพิมพ์ได้</w:t>
      </w:r>
    </w:p>
    <w:p>
      <w:pPr>
        <w:pStyle w:val="BodyText"/>
      </w:pPr>
      <w:r>
        <w:t xml:space="preserve">(ผู้เข้าร่วมประชุมหญิง) ห้องมันมีห้องที่อยู่ด้านหลังบัลลังก์น่ะค่ะ มีห้องที่อยู่เป็นห้องประชุมย่อย ๆ ไม่แน่ใจว่ามีคนขอใช้ไปแล้วหรือยัง</w:t>
      </w:r>
    </w:p>
    <w:p>
      <w:pPr>
        <w:pStyle w:val="BodyText"/>
      </w:pPr>
      <w:r>
        <w:t xml:space="preserve">(ผู้เข้าร่วมประชุมหญิง) ไม่แน่ใจว่าตรงนั้น Wi-Fi หรืออินเทอร์เน็ตอะไรมันต่อเชื่อมได้ไหมที่เห็น</w:t>
      </w:r>
    </w:p>
    <w:p>
      <w:pPr>
        <w:pStyle w:val="BodyText"/>
      </w:pPr>
      <w:r>
        <w:t xml:space="preserve">(ผู้เข้าร่วมประชุมชาย) ถ้าเป็นห้องประชุมส่วนมากก็จะมีหมดน่ะครับ</w:t>
      </w:r>
    </w:p>
    <w:p>
      <w:pPr>
        <w:pStyle w:val="BodyText"/>
      </w:pPr>
      <w:r>
        <w:t xml:space="preserve">(ผู้เข้าร่วมประชุมหญิง) ห้องหลังบัลลังก์หรือเปล่าคะ</w:t>
      </w:r>
    </w:p>
    <w:p>
      <w:pPr>
        <w:pStyle w:val="BodyText"/>
      </w:pPr>
      <w:r>
        <w:t xml:space="preserve">(ผู้เข้าร่วมประชุมหญิง) ใช่ค่ะ มันจะมีห้องที่อยู่ด้านหลังบัลลังก์ค่ะ ที่เป็นห้องประชุมที่เป็นห้องแสตนด์บาย ไม่แน่ใจว่าวันนั้นจะมีคนใช้หรือเปล่า หรือว่าคณะใหญ่จะมาตั้งเป็นศูนย์อำนวยการหรือเปล่า ตรงนั้น นอกนั้นก็จะเป็นห้องประชุมอยู่ชั้น 2 ชั้น 3 ซึ่งจะห่างจากห้องประชุมจันทราค่ะอีกนะคะ</w:t>
      </w:r>
    </w:p>
    <w:p>
      <w:pPr>
        <w:pStyle w:val="BodyText"/>
      </w:pPr>
      <w:r>
        <w:t xml:space="preserve">(ดร.อนันต์ลดา) ไม่เป็นไรค่ะ ไม่ต้องอยู่ใกล้มากก็ได้ค่ะ น่าจะเป็นสถานที่ แล้วเจ้าหน้าที่มีสมาธิทำงาน แล้วก็ขอเป็น LAN ก็คือต้องการอินเทอร์เน็ตที่ความเร็วสูงน่ะค่ะ แค่นั้นพอ ส่วนเรื่องนั้นไม่จำเป็นต้องอยู่ใกล้ห้องประชุมค่ะ</w:t>
      </w:r>
    </w:p>
    <w:p>
      <w:pPr>
        <w:pStyle w:val="BodyText"/>
      </w:pPr>
      <w:r>
        <w:t xml:space="preserve">(ผู้เข้าร่วมประชุมหญิง) อย่างนั้น เมย์นะคะ อย่างนั้นเรื่องขออนุญาตไปเช็กอีกทีก่อนนะคะ ว่าวันนั้นจะมีห้องว่างที่อยู่ไม่ไกลมาก เดี๋ยวเบื้องต้นจะดูที่ไม่ไกลมากน่ะค่ะ เมย์ก็ไม่แน่ใจว่ามีคนจองห้องที่เขาใช้ห้องรอบ ๆ ไปหมดหรือยังค่ะ ต้องขออนุญาตเช็กอีกทีนะคะ</w:t>
      </w:r>
    </w:p>
    <w:p>
      <w:pPr>
        <w:pStyle w:val="BodyText"/>
      </w:pPr>
      <w:r>
        <w:t xml:space="preserve">(ผู้เข้าร่วมประชุมชาย) ผมเข้าใจว่าเรื่องตัว Caption ทางด้านเทคนิคอย่างที่ ดร. มอส กับ คุณตั้มน้องโสตนี่ แล้วทางชวเลขก็ค่อนข้างพร้อม ต้องนั่งเตรียมกับคุณเมย์ ใช่ไหมครับ แล้วก็ผมสอบถามนิดหนึ่งครับ ทางด้าน Caption พอดีไม่ทันฟัง กันเรื่องเลย์เอ้าหรือยัง พอดีไม่ทันฟังว่าขึ้นตรงไหนนะครับ</w:t>
      </w:r>
    </w:p>
    <w:p>
      <w:pPr>
        <w:pStyle w:val="BodyText"/>
      </w:pPr>
      <w:r>
        <w:t xml:space="preserve">(ดร.อนันต์ลดา) น่าจะเป็นด้านล่างน่ะค่ะ ไม่ทราบว่าใครมี Template ที่ทางโสตทำไว้น่ะค่ะ จะเป็นช่องว่างด้านล่างที่อยู่ใต้ชื่อน่ะค่ะ แล้วก็อาจจะมีความกว้างเพิ่มเติม อาจจะไม่ต้องมีจำนวนเรื่ององค์ประชุมแล้ว ก็จะได้พื้นที่ประมาณนั้นก็จะได้ 2 บรรทัด ไม่ใหญ่มากค่ะ เดี๋ยวอาจจะรอไปตัดวันจริงว่าเวลามองจากที่นั่งแล้วนี่ นี่ค่ะ จะเห็น… นี่ค่ะ ที่ใต้เส้นสีน้ำเงินนี่ค่ะ ตรงนั้นน่ะค่ะ ก็อาจจะยาวมาได้ประมาณครึ่งจอล่างนะคะ ส่วนจะจัดที่ประมาณที่ 72 เปอร์เซนต์ พื้นที่ที่มีมันค่อนข้างไม่สูง แคบนิดหนึ่ง เดี๋ยวลองดูว่า 2 บรรทัดได้ตัวประมาณไหนน่ะค่ะ จะไปตัดที่ห้องจริงอีกทีเทียบกับตำแหน่งที่จะนั่งน่ะค่ะ ที่คนหูหนวกจะนั่งกับมุมที่จะมองจอซ้ายขวาน่ะค่ะ อันนี้ปรับได้ ปรับที่นั่งได้ เดี๋ยวเราไปปรับวันซ้อมใหญ่ได้ค่ะ</w:t>
      </w:r>
    </w:p>
    <w:p>
      <w:pPr>
        <w:pStyle w:val="BodyText"/>
      </w:pPr>
      <w:r>
        <w:t xml:space="preserve">(ผู้เข้าร่วมประชุมชาย) ขอบคุณครับ วันซ้อมใหญ่จะเข้ามาดูอีกทีนะครับ คิดและอาจจะต้องมีแผน 2 สำรองไว้ด้วย อาจจะมีแผน 3 ระยะยาว คือ แผน 2 นี่ ถ้ามันเล็กจริง ๆ แล้วเรามองไม่เห็น จะต้องมีจอสำหรับ Caption อีกทีหนึ่งได้ไหมครับ ถ้าเป็นระยะยาวนี่เนื่องจากรัฐสภาเรานี่ เราจะตั้งเป้าว่าเราจะจัดการประชุมที่เข้าถึงได้นะ อาจจะต้องมีทางทีม สวทช. เข้ามาช่วยดูว่าจะปรับตัว See หรือทาง Laout ทางการประชุมวุฒิสภาหรืออย่างไรจะสามารถให้บริการตัว Caption ได้นะครับ ซึ่งจริง ๆ มีประโยชน์มากนะครับ เพราะผมไปประชุมบางทีฟังไม่ทัน แล้วเห็นตัว Caption ก็ไม่ใช่สำหรับคนพิการนะครับ ก็คนตาดีย้อนกลับไปดูเหมือนดูชวเลขสดเลยและทุกคนสามารถกลับไปย้อนดไปใช้ประโยชน์ได้ตลอด ขอบคุณครับ</w:t>
      </w:r>
    </w:p>
    <w:p>
      <w:pPr>
        <w:pStyle w:val="BodyText"/>
      </w:pPr>
      <w:r>
        <w:t xml:space="preserve">(ดร.อนันต์ลดา) ได้ค่ะ แผนสำรองน่าจะเป็นว่าซ้ายมืออาจจะเป็นภาพปกติน่ะค่ะ แล้วก็อีกจอจะเป็นตัว Caption อย่างเดียว ที่ถ้าซ้อนแล้วตัวหนังสือมันอ่านยากก็เตรียมไว้สำหรับทำแบบนั้นค่ะ</w:t>
      </w:r>
    </w:p>
    <w:p>
      <w:pPr>
        <w:pStyle w:val="BodyText"/>
      </w:pPr>
      <w:r>
        <w:t xml:space="preserve">(ผู้เข้าร่วมประชุมชาย) ครับผม ขอบคุณมากครับ ไม่ทราบว่าเรื่อง Caption มีท่านใดมีความเห็นหรือมีคำถามอะไรไหมครับ ทางคุณตั้มทางพี่ภูวิทย์น่าจะเรียบร้อยนะครับ ครบถ้วน อาจารย์เจยกมือเชิญครับ</w:t>
      </w:r>
    </w:p>
    <w:p>
      <w:pPr>
        <w:pStyle w:val="BodyText"/>
      </w:pPr>
      <w:r>
        <w:t xml:space="preserve">(ล่าม) ครับ Caption นะครับ ตัว Caption อยากจะสอบถามว่าขนาดตัวหนังสือเท่าไรน่ะครับ เพราะว่าจะได้ประเมินว่าทางคนหูหนวกเขาดูในมือถือเขาอาจจะมันจะเล็กเกินไปครับ ไม่สามารถมองเห็นได้ครับ แล้วก็คนหูหนวก จอล่ามน่ะครับ ก็เล็กมากครับ บางทีก็มองล่ามไม่ค่อยชัดครับ อยากจะสอบถามว่าขนาดเท่าไรครับ ขนาดของจอล่ามครับ</w:t>
      </w:r>
    </w:p>
    <w:p>
      <w:pPr>
        <w:pStyle w:val="BodyText"/>
      </w:pPr>
      <w:r>
        <w:t xml:space="preserve">(ผู้เข้าร่วมประชุมชาย) ครับผมครับ โดยปกติแล้วขนาดโดยทั่วไปจะอยู่ฟอนต์ขนาด 69-72 ครับ แล้วก็ขนาดจะเป็นทั้งหมด 2 บรรทัดด้วยกันนะครับ ทีนี้ต้องไปดูที่ตัวหน้างานอีกทีหนึ่งว่าตัว Laout บรรจุขนาดเหล่านี้ลงไปได้ไหมนะครับ เดี๋ยวผมต้องไปตรวจสอบหน้างานอีกทีหนึ่งนะครับ</w:t>
      </w:r>
    </w:p>
    <w:p>
      <w:pPr>
        <w:pStyle w:val="BodyText"/>
      </w:pPr>
      <w:r>
        <w:t xml:space="preserve">(ล่าม) ครับ อีกนิดหนึ่งนะครับ แล้วขนาดของจอล่ามล่ะครับ</w:t>
      </w:r>
    </w:p>
    <w:p>
      <w:pPr>
        <w:pStyle w:val="BodyText"/>
      </w:pPr>
      <w:r>
        <w:t xml:space="preserve">(ดร.อนันต์ลดา) ล่ามอาจจะรบกวนทางโสตนิดหนึ่งค่ะ ว่าตอนนี้จอล่ามเซ็ตไว้เท่าไร จอล่ามตาม Template เลย ขนาดจอล่ามขนาดเท่าไร น่าจะสัดส่วนตาม Template ที่เอาขึ้นเมื่อกี้เลย</w:t>
      </w:r>
    </w:p>
    <w:p>
      <w:pPr>
        <w:pStyle w:val="BodyText"/>
      </w:pPr>
      <w:r>
        <w:t xml:space="preserve">(ล่าม) คือที่ผ่านมาครับ ตามมาตรฐาน แต่ว่า เขาบอกว่าขนาด 12 หรือเปล่าคะ 12 นิ้ว</w:t>
      </w:r>
    </w:p>
    <w:p>
      <w:pPr>
        <w:pStyle w:val="BodyText"/>
      </w:pPr>
      <w:r>
        <w:t xml:space="preserve">(ผู้เข้าร่วมประชุมชาย) ที่อาจารย์เจเคยอธิบาย… ที่อาจารย์เจเคยอธิบายว่าต้องแบ่งจอเป็นกี่ส่วนเป็นกี่ตารางกี่ช่องใช่ไหมครับ แล้วก็ช่องประมาณกี่ช่องครับ ที่แบ่งเป็นตารางช่องเท่ากันครับอาจารย์ 1 ต่อ 12 หรือเปล่าครับ หรือว่าอย่างไรครับ</w:t>
      </w:r>
    </w:p>
    <w:p>
      <w:pPr>
        <w:pStyle w:val="BodyText"/>
      </w:pPr>
      <w:r>
        <w:t xml:space="preserve">(ผู้เข้าร่วมประชุมชาย) ให้ข้อมูลเพิ่มเติมนะครับ</w:t>
      </w:r>
    </w:p>
    <w:p>
      <w:pPr>
        <w:pStyle w:val="BodyText"/>
      </w:pPr>
      <w:r>
        <w:t xml:space="preserve">(ผู้เข้าร่วมประชุมชาย) ให้ข้อมูลเพิ่มเติม ตัวล่ามที่ให้ขึ้นนี้ ก็ได้ตามมาตรฐาน กสทช. เลยครับ แก้แล้วครับ</w:t>
      </w:r>
    </w:p>
    <w:p>
      <w:pPr>
        <w:pStyle w:val="BodyText"/>
      </w:pPr>
      <w:r>
        <w:t xml:space="preserve">(ผู้เข้าร่วมประชุมชาย) อ๋อ เขาบอกปรับแก้ เพราะเมื่อกี้น่าจะใหญ่ ต้องแบ่งหน้าจอน่าจะเกิน 1 ต่อ 12 ด้วยใช่ไหมครับ ขอบคุณครับ อาจารย์เจตอบ</w:t>
      </w:r>
    </w:p>
    <w:p>
      <w:pPr>
        <w:pStyle w:val="BodyText"/>
      </w:pPr>
      <w:r>
        <w:t xml:space="preserve">(ล่าม) อาจารย์เจตอบ 1 ต่อ 12 ค่ะ มาตรฐานของ กสทช. ขอบคุณครับ แล้วก็สอบถามก่อน มีถามก่อนซ้อมนะครับ ก็คือจะมีการดูลองทดลองผ่านมือถือได้ไหมครับ มีทดลองดูผ่านมือถือได้ไหมครับ ทางตัว Caption พอดีดูได้หรือเปล่าก็คือมีการทดสอบผ่านมือถือก่อนไหมครับ เผื่อมีคนอื่นดูทางมือถือครับ</w:t>
      </w:r>
    </w:p>
    <w:p>
      <w:pPr>
        <w:pStyle w:val="BodyText"/>
      </w:pPr>
      <w:r>
        <w:t xml:space="preserve">(ผู้เข้าร่วมประชุมชาย) ผ่านทางมือถือจะผ่านทาง Facebook Live ช่วยตอบหน่อยครับ ว่าจะมองเห็นหรือเปล่า</w:t>
      </w:r>
    </w:p>
    <w:p>
      <w:pPr>
        <w:pStyle w:val="BodyText"/>
      </w:pPr>
      <w:r>
        <w:t xml:space="preserve">(ล่าม) ผ่านทาง Facebook ครับ</w:t>
      </w:r>
    </w:p>
    <w:p>
      <w:pPr>
        <w:pStyle w:val="BodyText"/>
      </w:pPr>
      <w:r>
        <w:t xml:space="preserve">(ดร.อนันต์ลดา) ผ่าน Facebook Live คือ ตอนนี้ที่คุยเบื้องต้นน่ะค่ะ ที่ Facebook Live จะเอาภาพที่เหมือนกับในซอสของในห้องประชุมออกเลยน่ะค่ะ อันนี้เดี๋ยวต้องดูน่ะค่ะ ว่าจะใหญ่หรือเล็กหรือเปล่า แต่ไม่แน่ใจว่าทางทีม Facebook Live จะสามารถปรับขนาดของตัวหนังสือให้ใหญ่ขึ้นกว่าที่ในห้องประชุมได้ไหม</w:t>
      </w:r>
    </w:p>
    <w:p>
      <w:pPr>
        <w:pStyle w:val="BodyText"/>
      </w:pPr>
      <w:r>
        <w:t xml:space="preserve">(ล่าม) ต้องปรับนะครับ เพราะว่าต้องตรวจสอบ</w:t>
      </w:r>
    </w:p>
    <w:p>
      <w:pPr>
        <w:pStyle w:val="BodyText"/>
      </w:pPr>
      <w:r>
        <w:t xml:space="preserve">(ดร.อนันต์ลดา) ค่ะ เดี๋ยวจะลองเอาไปทดสอบดูวันที่ซ้อมน่ะค่ะ ตอนนี้ยังเห็นภาพเป็น Template เหลือแต่เราลองซ้อมและลองปรับตัวอักษรดูน่ะครับ</w:t>
      </w:r>
    </w:p>
    <w:p>
      <w:pPr>
        <w:pStyle w:val="BodyText"/>
      </w:pPr>
      <w:r>
        <w:t xml:space="preserve">(ผู้เข้าร่วมประชุมชาย) ขออนุญาตครับ ทาง สวทช. นี่ส่ง CC นี่เป็น… IP หรือเป็น URL หรือเป็นอะไรครับ</w:t>
      </w:r>
    </w:p>
    <w:p>
      <w:pPr>
        <w:pStyle w:val="BodyText"/>
      </w:pPr>
      <w:r>
        <w:t xml:space="preserve">(ผู้เข้าร่วมประชุมชาย) อันนี้คือจะเอาไปรวมเองใช่ไหมครับ</w:t>
      </w:r>
    </w:p>
    <w:p>
      <w:pPr>
        <w:pStyle w:val="BodyText"/>
      </w:pPr>
      <w:r>
        <w:t xml:space="preserve">(ผู้เข้าร่วมประชุมชาย) ที่บอกเมื่อกี้ ทาง Facebook Live ปรับขนาดน่ะครับ</w:t>
      </w:r>
    </w:p>
    <w:p>
      <w:pPr>
        <w:pStyle w:val="BodyText"/>
      </w:pPr>
      <w:r>
        <w:t xml:space="preserve">(ผู้เข้าร่วมประชุมชาย) ถ้าอย่างนั้นเป็น HDMI ก็คือทาง Facebook Live นี่จะสามารถเอาไปขึ้นได้เลยน่ะครับ เพราะว่าเราจะรวม CC ไปให้เรียบร้อยแล้วในภาพพวกนั้นครับ</w:t>
      </w:r>
    </w:p>
    <w:p>
      <w:pPr>
        <w:pStyle w:val="BodyText"/>
      </w:pPr>
      <w:r>
        <w:t xml:space="preserve">(ผู้เข้าร่วมประชุมชาย) ปรับต้องปรับทางต้นทางเลยครับ เพราะจะปรับให้ Facebook Live ให้ใหญ่ขึ้นมันต้อง…</w:t>
      </w:r>
    </w:p>
    <w:p>
      <w:pPr>
        <w:pStyle w:val="BodyText"/>
      </w:pPr>
      <w:r>
        <w:t xml:space="preserve">(ผู้เข้าร่วมประชุมชาย) ใช่ครับ</w:t>
      </w:r>
    </w:p>
    <w:p>
      <w:pPr>
        <w:pStyle w:val="BodyText"/>
      </w:pPr>
      <w:r>
        <w:t xml:space="preserve">(ผู้เข้าร่วมประชุมชาย) แต่เนื่องจากทาง Facebook มันไม่มี API เหมือนให้เอา Caption เข้าไปใส่ใช่ไหมครับ</w:t>
      </w:r>
    </w:p>
    <w:p>
      <w:pPr>
        <w:pStyle w:val="BodyText"/>
      </w:pPr>
      <w:r>
        <w:t xml:space="preserve">(ดร.อนันต์ลดา) ถ้ามีตอนนี้น่ะค่ะ จะมีเป็น ZOOM น่ะค่ะ เนื่องจากใน ZOOM นี้จะเป็น Closeถ้าเป็น Facebook Live มันจะเป็น Open Caption ซึ่งมันต้องเผื่อที่ แล้วก็ตัดให้มันพอดีไม่ไปทับอย่างอื่นน่ะค่ะ แต่ถ้าเราใช้ช่องทาง ZOOM น่ะค่ะ มันจะเป็นรูปแบบของ Close Caption ตามผู้ใช้น่ะค่ะ ผู้ใช้เลือกได้เองว่าจะเอาขนาดใหญ่ขนาดไหน พอดีเราไม่ได้ทำผ่านออก ZOOM ถ้าพูดในเรื่องของ API ที่รองรับ Close Caption น่ะค่ะ ZOOM น่าจะเป็นตัวแอปพลิเคชันที่ยืดหยุ่นในการปรับขนาดตัวอักษรมากที่สุด</w:t>
      </w:r>
    </w:p>
    <w:p>
      <w:pPr>
        <w:pStyle w:val="BodyText"/>
      </w:pPr>
      <w:r>
        <w:t xml:space="preserve">(ผู้เข้าร่วมประชุมชาย) ขอบคุณครับ ทาง Facebook ยังไม่มีนะ ครับผม ไม่ทราบว่าเรื่อง Caption ค่อนข้างพร้อมแล้วใช่ไหมครับ ไม่ทราบว่ามีท่านใดจะมีความเห็นอีกไหมครับ หรือว่ามีข้อสังเกตไหมครับว่าควรปรับอย่างไรดีครับ ดร. โป้ง มีไหมครับ เชิญครับ</w:t>
      </w:r>
    </w:p>
    <w:p>
      <w:pPr>
        <w:pStyle w:val="BodyText"/>
      </w:pPr>
      <w:r>
        <w:t xml:space="preserve">(ดร.ณัฐนันท์) ก็เบื้องต้นอย่างที่คุณรัตน์แจ้งน่ะครับ ก็คือเดี๋ยวอาจจะต้องไปเทสต์นะครับ ว่าตัว Caption 1 บรรทัดจะได้ฟอนต์เท่าไร 2 บรรทัดได้ฟอนต์เท่าไร แล้วเราจะต้องมานั่งดูกันนะครับ ว่าหรือ 2 บรรทัดที่ตัวเล็กลงมานะครับ อันนี้เป็นจุดหลักครับ อันที่ 2 นะครับ ก็คือเรื่องของการกำหนดซีนของการแสดงผลน่ะครับ นี่ ตัวอุปกรณ์ของฝั่งรัฐสภาน่ะครับ สามารถกำหนดซีนได้นะครับ 1 ซีนก็คือ 1 Layout นะครับ ฉะนั้น สมมตินะครับ Scene ที่ 1 ไม่มี Caption ซีนที่ 2 มี Caption อาจจะปรับเปลี่ยนนะครับ เนื่องจากว่า Caption มันต้องการจะแสดงผล คิดว่าตรงนี้ครับ อาจจะเป็นจุดที่จะต้องไปพิจารณานะครับ เพราะถ้าทำระยะยาวนะครับ พวกนี้ก็จะเป็นจุดหลัก ๆ น่ะครับ ที่ประทบกับตัวแสดงผลนะครับ อันนี้อาจจะเป็นข้อมูลเบื้องต้นนะครับ เดี๋ยว สวทช. จะเข้าไปช่วยดูหน้างานนะครับ ว่าตรงไหนตั้งค่าไม่ได้นะครับ แล้วก็เอาเป็นข้อมูลตั้งต้นถัดไปที่จะใช้งานน่ะครับ</w:t>
      </w:r>
    </w:p>
    <w:p>
      <w:pPr>
        <w:pStyle w:val="BodyText"/>
      </w:pPr>
      <w:r>
        <w:t xml:space="preserve">(ผู้เข้าร่วมประชุมชาย) ขอบคุณ ดร. โป้งมากครับ เดี๋ยวจะรบกวนทาง สวทช. ในวันซ้อมใหญ่นะครับ อาจารย์เจยกมือใช่ไหมครับ อาจารย์เจครับ</w:t>
      </w:r>
    </w:p>
    <w:p>
      <w:pPr>
        <w:pStyle w:val="BodyText"/>
      </w:pPr>
      <w:r>
        <w:t xml:space="preserve">(ล่าม) คุยเรื่องขนาดตัวหนังสือของ Caption นะครับ เป็นเรื่องที่สำคัญสำหรับคนหูหนวกอย่างเดียว ก็คือขออภัยค่ะ เขาบอกว่ามันเป็นเหมือนทางคนหูดี คนปกติสามารถอ่าน Caption ได้ด้วย หรือว่าจะเป็นชาวต่างชาติก็ได้ครับ คนที่เขาเข้าถึงภาษาไทยน่ะครับ ทุกคนนะครับ สามารถดู Caption ได้นะครับ ก็คืออยากจะทำให้เป็นมาตรฐานแล้วก็ใช้งาน แล้วก็ดูได้จริง ๆ ครับ เพราะว่าถ้าทำแล้วไม่มีประโยชน์ก็เหมือนประชุมอย่างเดียวประชุมทั่ว ๆ ไป ก็คือเหมือนอยากจะให้ทำให้ดีนะครับ ประมาณนั้น</w:t>
      </w:r>
    </w:p>
    <w:p>
      <w:pPr>
        <w:pStyle w:val="BodyText"/>
      </w:pPr>
      <w:r>
        <w:t xml:space="preserve">(ผู้เข้าร่วมประชุมชาย) ครับผม ขอบคุณอาจารย์เจมากรับ ย้ำอีกทีว่า Caption มีประโยชน์มากนะครับ เราก็สามารถขอ Caption มาดูเลย แล้วก็ไปทำงานต่อได้ครับ เหมือนเป็นการบันทึก ไปทำงานต่อได้ทันทีเลยครับ ขอบคุณครับ ถ้า Caption จบแล้ว ผมจะขออนุญาตไปทางเรื่องเสียงบรรยายภาพนะครับ ขอโทษทีนะครับ คุณกิติพงษ์นะครับ จากสถาบันคนตาบอด พี่กิตติพงศ์ยังอยู่ไหมครับ พี่กิตติพงศ์หรือทีมงานยังอยู่ไหมครับ ขอโทษนะครับ</w:t>
      </w:r>
    </w:p>
    <w:p>
      <w:pPr>
        <w:pStyle w:val="BodyText"/>
      </w:pPr>
      <w:r>
        <w:t xml:space="preserve">(ผู้เข้าร่วมประชุมชาย) สวัสดีครับผม ได้ยินเสียงผมนะ</w:t>
      </w:r>
    </w:p>
    <w:p>
      <w:pPr>
        <w:pStyle w:val="BodyText"/>
      </w:pPr>
      <w:r>
        <w:t xml:space="preserve">(ผู้เข้าร่วมประชุมชาย) ได้ยินครับ รบกวนพี่กิตติพงศ์ ช่วยอธิบายทางด้านเทคนิคให้ทุกท่านเข้าใจนิดหนึ่งนะครับ ต้องการอุปกรณ์อะไรบ้าง เชื่อมต่อย่างไรบ้าง ขอบคุณมากครับ</w:t>
      </w:r>
    </w:p>
    <w:p>
      <w:pPr>
        <w:pStyle w:val="BodyText"/>
      </w:pPr>
      <w:r>
        <w:t xml:space="preserve">(ผู้เข้าร่วมประชุมชาย) ครับ ส่วนใหญ่ก็จะเป็นวันที่ไปดูวันที่มีการซ้อมใหญ่ตรงนั้นนะครับ เพราะว่าผมเล่าในเรื่องของแนวทางการทำงานก่อนนะครับ ก็จะมีการจัดบริการเสียงบรรยายภาพ หรือ Audio Discription ใน 2 ส่วนด้วยกัน ส่วนที่ 1 ก็คือ… อันนี้จะเป็นการเรียกว่า</w:t>
      </w:r>
      <w:r>
        <w:t xml:space="preserve"> </w:t>
      </w:r>
      <w:r>
        <w:t xml:space="preserve">“</w:t>
      </w:r>
      <w:r>
        <w:t xml:space="preserve">AD สด</w:t>
      </w:r>
      <w:r>
        <w:t xml:space="preserve">”</w:t>
      </w:r>
      <w:r>
        <w:t xml:space="preserve"> </w:t>
      </w:r>
      <w:r>
        <w:t xml:space="preserve">จะจัดผ่าน 2 ช่องทางนะครับ ช่องทางที่ 1 ก็คือการจัดในห้องประชุมนะครับ การจัดในห้องประชุมจะเป็นลักษณะของ Close AD ก็คือจะเป็นเฉพาะคนที่ใช้บริการ AD เท่านั้นที่จะได้ยินเสียง ในส่วนของการบรรยายนะครับ ซึ่งตรงนี้เราจะจัดผ่านแอปพลิเคชันนะครับ คนที่จะใช้บริการก็จะใช้แอปพลิเคชันนี้ ถึงเวลาจะใช้บริการก็กดเข้าไปรับฟังเสียงบรรยายผ่านแอปพลิเคชันนี้ การให้บริการผ่านการถ่ายทอดสดทาง Facebook Live นะครับ อันนี้ก็ปรึกษากับคุณไผ่เอาไว้ น่าจะต้องเป็น… ลักษณะเป็น Open AD แต่เนื่องจาก Facebook Live ของมูลนิธิต่าง ๆ ถ่ายทอดออกไปนี่จะเป็นหมายถึงว่าเป็นทุก ๆ คนที่จะชมผ่านการถ่ายทอดสดผ่านออนไลน์ก็จะไปชมนี่นั่นนะครับ เพราะฉะนั้นนี่ ถ้าเราทำเป็น Open AD อาจจะทำในลักษณะของการถ่ายทอดไปอีก 1 ช่องนะครับ อีก 1 ช่องของ Facebook Live นะครับ อาจจะเป็นของมูลนิธิเอง หรือว่าช่องไหนมีความเหมาะสมกับผู้รับบริการนะ แล้วก็ในทางเทคนิคนะครับ อันนั้นก็จะเป็น Open AD นะครับ ที่จะเป็นช่องเฉพาะอีก 1 ช่องนะครับ ทีนี้ในเรื่องของการทำงานนี่ คงจะอย่างที่เรียนนะ ก็คงจะไปเน้นการดูรายละเอียดกันในวันซ้อมใหญ่นะครับ แต่ว่าคร่าว ๆ นี่จะมีทีมเข้าไปนะครับ ดูในเรื่องของ เรื่องจะเป็นเรื่องของการให้บริการในห้องประชุมนะครับ สำหรับกลุ่ม ผมไม่แน่ใจว่ากลุ่มของคน… คงเน้นไปที่คนตาบอดเป็นหลักก่อนนะครับ คนตาบอดที่เข้าร่วมประชุมมีมากน้อยแค่ไหนประมาณนี้ พอมีตัวเลขไหมครับ</w:t>
      </w:r>
    </w:p>
    <w:p>
      <w:pPr>
        <w:pStyle w:val="BodyText"/>
      </w:pPr>
      <w:r>
        <w:t xml:space="preserve">(ผู้เข้าร่วมประชุมชาย) ครับ พี่กิตติพงศ์เบื้องต้นในช่วงบ่ายใช่ไหมครับ จากห้องกลุ่มย่อนประมาณ 24 คน ผมไม่แน่ใจว่าคนตาบอดประมาณ 7 - 8 คนหรือเปล่าครับคุณไผ่ครับ</w:t>
      </w:r>
    </w:p>
    <w:p>
      <w:pPr>
        <w:pStyle w:val="BodyText"/>
      </w:pPr>
      <w:r>
        <w:t xml:space="preserve">(ผู้เข้าร่วมประชุมหญิง) ค่ะ ก็อยู่ประมาณนั้นค่ะ ก็เวียนไปจากกลุ่มย่อยเราน่ะค่ะ</w:t>
      </w:r>
    </w:p>
    <w:p>
      <w:pPr>
        <w:pStyle w:val="BodyText"/>
      </w:pPr>
      <w:r>
        <w:t xml:space="preserve">(ผู้เข้าร่วมประชุมชาย) ซึ่งอันนี้จะเป็นคนในกลุ่มที่กำหนดตัวไปแล้วใช่ไหมครับ ไม่ใช่ว่าเราเปิดรับกันไป</w:t>
      </w:r>
    </w:p>
    <w:p>
      <w:pPr>
        <w:pStyle w:val="BodyText"/>
      </w:pPr>
      <w:r>
        <w:t xml:space="preserve">(ผู้เข้าร่วมประชุมชาย) ไม่ครับ อันนี้กำหนดตัวไว้แล้วที่ห้องประชุมใหญ่จันทราครับ ส่วนทางบ้านนี่จริง ๆ เรามีเชิญตั้งแต่ตอนเช้า 300 คน ซึ่ง 300 คนจะเข้ามาในช่องทางออนไลน์ ต้องดูอีกทีน่ะครับ สำหรับเรื่องตอนเช้าครับผม ก็จะเป็นอีกส่วนหนึ่ง</w:t>
      </w:r>
    </w:p>
    <w:p>
      <w:pPr>
        <w:pStyle w:val="BodyText"/>
      </w:pPr>
      <w:r>
        <w:t xml:space="preserve">(ผู้เข้าร่วมประชุมชาย) เน้นที่ตอนบ่ายนะ</w:t>
      </w:r>
    </w:p>
    <w:p>
      <w:pPr>
        <w:pStyle w:val="BodyText"/>
      </w:pPr>
      <w:r>
        <w:t xml:space="preserve">(ผู้เข้าร่วมประชุมชาย) ใช่ครับ ๆ เน้นตอนบ่ายครับ</w:t>
      </w:r>
    </w:p>
    <w:p>
      <w:pPr>
        <w:pStyle w:val="BodyText"/>
      </w:pPr>
      <w:r>
        <w:t xml:space="preserve">(ผู้เข้าร่วมประชุมชาย) ในกลุ่มของคนตาบอดที่คาดว่าจะเป็นกลุ่มเป้าหมายหลักในการใช้บริการ AD ในห้องประชุมนะครับ บริการ AD สดในห้องประชุมนะครับ ก็อาจจะต้องหารือถึงเรื่องที่จะ ถ้าเนื่องจากเป็นการใช้ผ่านแอปพลิเคชันนะครับ ถ้าจะให้ดีนี่คนเหล่านี้จะต้องใช้ WiFi ตรงนั้นได้ไหมนะครับ อาจจะลองดูกันอีกทีนะครับในทางปฏิบัตินะครับ ก็จะทำให้สัญญาณหรืออะไรต่าง ๆ นี่มันมีความเสถียรมากขึ้น ที่นั่งทำงาน นั่งบรรยายของผู้บรรยายนะครับ ของผู้ที่จะบรรยายเพิ่มเติมนี่ อันนี้นี่เนื่องจากตัวเขาเองก็ต้องใช้เสียงด้วย ต้องเห็นภาพต่าง ๆ ต้องเห็นสถานการณ์ต้องอยู่ในบรรยากาศต่าง ๆ ของห้องประชุม ตัวเขาเองก็ต้องใช้เสียงในการบรรยายออกมาด้วยก็ต้องดูในจุดที่จะทำให้สามารถคือ ได้รับข้อมูลนะครับ เพื่อจะนำไปบรรยาย แล้วก็การใช้เสียงของเขาก็จะไม่ไปรบกวนใครนะครับ อันนี้ก็จะต้องดู อาจจะต้องดูงานที่เหมาะสมเป็นการต่อไป ในส่วนของข้อมูลที่จะใช้ในการบรรยายนี่ หลัก ๆ แล้วก็จะ ถ้าเป็นลักษณะของการบรรยายสดอย่างนี้นะครับ อันที่ 1 ก็ต้องเป็นเรื่องของการเตรียมกำหนดการพิธีการขั้นตอนอะไรต่าง ๆ นะ อันที่ 2 ก็คือตัวของเอกสาร พรีเซนต์อะไรต่าง ๆ นะครับ อันนี้ทางทีมก็สามารถจะบางส่วนที่สามารถจะรับก่อนได้ อะไรต่าง ๆ ก็จะทำให้การบรรยายสดทำได้ราบรื่นแล้วก็ครบถ้วนมากยิ่งขึ้นนะครับ หลัก ๆ แล้วผมคิดว่าน่าจะเป็นประมาณนี้ครับ ก็คงจะไปเน้นของวันที่ซ้อมใหญ่กันอีกทีครับผม</w:t>
      </w:r>
    </w:p>
    <w:p>
      <w:pPr>
        <w:pStyle w:val="BodyText"/>
      </w:pPr>
      <w:r>
        <w:t xml:space="preserve">(ผู้เข้าร่วมประชุมชาย) ครับผม ขอบคุณพี่กิตติพงศ์มากนะครับ ก็เบื้องต้นก็คือเป็น 2 ช่องทางใช่ไหมครับ ช่องทางคำ… อะไร เสียงบรรยายภาพที่อยู่ในห้องประชุมใช่ไหมครับ แล้วก็จะมีที่ออกไปทาง Facebook เป็นช่องทางเฉพาะ ซึ่งเข้าใจว่าจะเป็นช่องทางของ Facebook ของช่องทางวิจัยนะครับ</w:t>
      </w:r>
    </w:p>
    <w:p>
      <w:pPr>
        <w:pStyle w:val="BodyText"/>
      </w:pPr>
      <w:r>
        <w:t xml:space="preserve">(ผู้เข้าร่วมประชุมชาย) ก็จะได้ ระบบ Close ก็จะไม่มีให้กับคนทั่วไปหรือว่าไปรบกวนคนทั่วไปนะ</w:t>
      </w:r>
    </w:p>
    <w:p>
      <w:pPr>
        <w:pStyle w:val="BodyText"/>
      </w:pPr>
      <w:r>
        <w:t xml:space="preserve">(ผู้เข้าร่วมประชุมชาย) คือถ้าจะลองก็… ผมเข้าใจว่าจะมีคนอยากทดลองเข้าไป มีประสบการณ์อะไรอย่างนี้นะ ก็เนื่องจากว่ามันเป็นแอปพลิเคชันฟรีอยู่แล้ว ถ้าวันนั้นใครอยากทดลองก็ลงแอปพลิเคชันแล้วก็ลองเข้าไปฟังเป็นบางช่วงเป็นบางเวลา อะไรต่าง ๆ เหล่านี้ได้ หรือแม้แต่ถ้าจะอำนวยความสะดวกไปมากกว่านั้น ซึ่งอาจไม่คุยกันในทางปฏิบัติ แล้วก็ตั้งเครื่องเอาไว้สำหรับใครที่อยากจะเข้ามาทดลองอย่างนี้นะครับ ใครอยากเข้ามาทดลอง แต่ไม่อยากโหลดแอปพลิเคก็เข้ามาลองฟังเป็นบางช่วงบางเวลาจากจุดที่เราให้บริการแนะนำก็ได้</w:t>
      </w:r>
    </w:p>
    <w:p>
      <w:pPr>
        <w:pStyle w:val="BodyText"/>
      </w:pPr>
      <w:r>
        <w:t xml:space="preserve">(ผู้เข้าร่วมประชุมชาย) ครับผมจริง ๆ ขอบคุณพี่กิตติพงษ์มาก เคยมีประสบการณ์ ใช้ตัว AD นี่ เสียงบรรยายภาพนะครับ ตอนไปดูหนังบนเครื่องบิน Avenger Endgต้องบอกว่าสนุกมากเพราะมีการบรรยายรายละเอียดเล็ก ๆ น้อย ๆ ต่าง ๆ นี่ ที่เราไม่ทันสังเกต และเราไม่มองในจอก็ต่อไปก็อาจจะต้องเปิดให้มีระบบช่วยลองลองดูได้ รบกวนคุณเมย์นิดหนึ่ง พี่กิตติพงศ์บอกว่าเรื่องอินเทอร์เน็ตใช่ไหมครับ ผมเข้าใจว่าทางสภามีอินเทอร์เน็ตไวไฟให้ใช้อยู่แล้วใช่ไหม หรือต้องลงทะเบียนใช่ไหมครับ แบนด์วิชก็น่าจะพออยู่ เพราะเป็นเสียงเป็นหลักใช่ไหมครับคุณเมย์ มี…</w:t>
      </w:r>
    </w:p>
    <w:p>
      <w:pPr>
        <w:pStyle w:val="BodyText"/>
      </w:pPr>
      <w:r>
        <w:t xml:space="preserve">(ผู้เข้าร่วมประชุมหญิง) ค่ะ เมนะคะ อันนี้เดี๋ยวต้องขออนุญาตไปเซ็ต พี่เทคโนฯ ให้ข้อมูลด้านเครื่องนี้ได้ไหมคะ เรื่องอินเทอร์เน็ตน่ะค่ะ</w:t>
      </w:r>
    </w:p>
    <w:p>
      <w:pPr>
        <w:pStyle w:val="BodyText"/>
      </w:pPr>
      <w:r>
        <w:t xml:space="preserve">(ผู้เข้าร่วมประชุมชาย) เรื่องตัว ตัว Accout Wifi เดี๋ยวมีให้นะครับ ไปกรอกรายละเอียดนะครับ แล้วมันจะส่งเป็น SMS ในการเข้าใช้งานไปให้นะครับ แล้วก็ก็เข้าใช้งานได้ครับ</w:t>
      </w:r>
    </w:p>
    <w:p>
      <w:pPr>
        <w:pStyle w:val="BodyText"/>
      </w:pPr>
      <w:r>
        <w:t xml:space="preserve">(ผู้เข้าร่วมประชุมชาย) โอเคครับ</w:t>
      </w:r>
    </w:p>
    <w:p>
      <w:pPr>
        <w:pStyle w:val="BodyText"/>
      </w:pPr>
      <w:r>
        <w:t xml:space="preserve">(ผู้เข้าร่วมประชุมชาย) วันจริงต้องรบกวนพี่กิตติพงศ์ด้วยนะครับ ว่าใช้ได้หรือเปล่า</w:t>
      </w:r>
    </w:p>
    <w:p>
      <w:pPr>
        <w:pStyle w:val="BodyText"/>
      </w:pPr>
      <w:r>
        <w:t xml:space="preserve">(ผู้เข้าร่วมประชุมชาย) ครับผม ก็คืออันนี้นี่ ตัวนี้เราทดลองได้ตั้งแต่วันซ้อมใหญ่เลยใช่ไหมครับ จะให้ทีมไปทดลองดูนะครับ</w:t>
      </w:r>
    </w:p>
    <w:p>
      <w:pPr>
        <w:pStyle w:val="BodyText"/>
      </w:pPr>
      <w:r>
        <w:t xml:space="preserve">(ผู้เข้าร่วมประชุมชาย) ใช่ครับคุณเอก</w:t>
      </w:r>
    </w:p>
    <w:p>
      <w:pPr>
        <w:pStyle w:val="BodyText"/>
      </w:pPr>
      <w:r>
        <w:t xml:space="preserve">(ผู้เข้าร่วมประชุมหญิง) ขออนุญาตสอบถามค่ะ พี่ตั้มกับพี่เทคโนฯ พี่กิตติพงษ์พูดเรื่องทีมที่จะมาทำงาน เท่าที่ฟัง น่าจะนั่งตรงไหนได้บ้างคะ คนที่จะมาบรรยาย</w:t>
      </w:r>
    </w:p>
    <w:p>
      <w:pPr>
        <w:pStyle w:val="BodyText"/>
      </w:pPr>
      <w:r>
        <w:t xml:space="preserve">(ผู้เข้าร่วมประชุมชาย) อันนี้ทีม AD ใช่ไหมครับ</w:t>
      </w:r>
    </w:p>
    <w:p>
      <w:pPr>
        <w:pStyle w:val="BodyText"/>
      </w:pPr>
      <w:r>
        <w:t xml:space="preserve">(ผู้เข้าร่วมประชุมหญิง) ใช่ค่ะ เท่าที้…</w:t>
      </w:r>
    </w:p>
    <w:p>
      <w:pPr>
        <w:pStyle w:val="BodyText"/>
      </w:pPr>
      <w:r>
        <w:t xml:space="preserve">(ผู้เข้าร่วมประชุมชาย) จริง ๆ อาจจะต้องแยกห้องเหมือนักับของชวเลขนะครับ เพราว่าอย่างที่เขาอธิบายนี่นะครับ ก็คือเขาอาจจะทำเสียงบรรยายเพื่อจะให้</w:t>
      </w:r>
    </w:p>
    <w:p>
      <w:pPr>
        <w:pStyle w:val="BodyText"/>
      </w:pPr>
      <w:r>
        <w:t xml:space="preserve">(ผู้เข้าร่วมประชุมหญิง) ห้องมันต้องเงียบนะ</w:t>
      </w:r>
    </w:p>
    <w:p>
      <w:pPr>
        <w:pStyle w:val="BodyText"/>
      </w:pPr>
      <w:r>
        <w:t xml:space="preserve">(ผู้เข้าร่วมประชุมชาย) ไม่อย่างนั้นถ้าไปอยู่ด้วยกันมันก็จะกวนกันหมดครับ เขาอาจจะต้องจัดหาห้องอีกห้องหนึ่ง ทำ พี่กิตติพงศ์คะ อย่างนี้ก็คือดูจาก Facebook Live อะไรอย่างนี้ได้ไหมคะ ภาพในงานแล้วก็บรรยายห้องแยกออกไป หรือจำเป็นต้องอยู่ในบรรยากาศในห้องใหญ่ค่ะ</w:t>
      </w:r>
    </w:p>
    <w:p>
      <w:pPr>
        <w:pStyle w:val="BodyText"/>
      </w:pPr>
      <w:r>
        <w:t xml:space="preserve">(ผู้เข้าร่วมประชุมชาย) คือถ้าอยู่ในบรรยากาศได้ก็ดี อย่างที่เรียนนะครับ มันจะมีปัญหาเรื่องเสียงนะครับ ส่วนในต่างประเทศเขาจะให้ไปนั่งในห้องในบรรยากาศตรงนั้นเลย แล้วก็จะมีไมค์ ไมค์พิเศษ ที่เป็นไมค์เหมือนหน้ากากอย่างนี้นะ ใส่เข้าไป แล้วก็คนบรรยายสามารถพูดได้ด้วยเสียงปกติเลย แต่ว่าตัวหน้ากากเสียงตัวนี้มันจะเก็บเสียงเราไว้นะครับ ทีนี้เราไม่ได้ใช้ตัวนั้น ก็เลยอาจจะต้องปรับสถานการณ์การทำงานนี่ออกมาให้มันลองรับได้ 2 อย่า งแล้วก็เสียงไม่รบกวนด้วยทีนี้ ถ้าไปดูแล้วปรากฏว่านั่ง ณ จุดไหนในห้องอาจจะยังไม่เหมาะนี่ ก็ต้องขยับมาเป็นการดูภาพจากจอแล้วก็บรรยายแล้วนะครับ</w:t>
      </w:r>
    </w:p>
    <w:p>
      <w:pPr>
        <w:pStyle w:val="BodyText"/>
      </w:pPr>
      <w:r>
        <w:t xml:space="preserve">(</w:t>
      </w:r>
    </w:p>
    <w:p>
      <w:pPr>
        <w:pStyle w:val="BodyText"/>
      </w:pPr>
      <w:r>
        <w:t xml:space="preserve">(ผู้เข้าร่วมประชุมหญิง) ทางทีวีมีไมค์ในลักษณะของไมค์เก็บเสียงหรือคะ</w:t>
      </w:r>
    </w:p>
    <w:p>
      <w:pPr>
        <w:pStyle w:val="BodyText"/>
      </w:pPr>
      <w:r>
        <w:t xml:space="preserve">(ผู้เข้าร่วมประชุมชาย) ใช่ครับ ไมค์ตัวนี้นี่ ปกติเราไม่ค่อยได้ใช้กันเท่าไรในบ้านเราไม่ค่อยใช้ คือ ไม่มีใช้ด้วยล่ะ เพราะว่าตัวคนบรรยายเองนี่ ก็ไม่ค่อยชอบ เนื่องจากมัน พอบรรยายนาน ๆ มันก็ไม่ค่อยสะดวก อาจจะอึดอัดอะไรอย่าง ๆ นะครับ</w:t>
      </w:r>
    </w:p>
    <w:p>
      <w:pPr>
        <w:pStyle w:val="BodyText"/>
      </w:pPr>
      <w:r>
        <w:t xml:space="preserve">(ผู้เข้าร่วมประชุมหญิง) ได้ค่ะ ก็เดี๋ยวดูสถานที่อาจจะต้องเตรียมไว้</w:t>
      </w:r>
    </w:p>
    <w:p>
      <w:pPr>
        <w:pStyle w:val="BodyText"/>
      </w:pPr>
      <w:r>
        <w:t xml:space="preserve">(ดร.อนันต์ลดา) ขอสอบถามนิดหนึ่งนะคะ ไม่ทราบว่าที่สภาน่ะค่ะ เคยมีล่ามที่แปลภาษาเป็นไทย-อังกฤษ เพราะบางกรณีมันจะมีลักษณะเป็นตู้ล่ามน่ะค่ะ ที่จะพูดอีกภาษาหนึ่ง ที่จะเป็นตู้เล็ก ๆ แต่ว่าเป็นตู้ที่เคลื่อนที่ได้น่ะค่ะ แล้วเขาก็จะเห็นภาพบรรยากาศ แต่เสียงเขาจะไม่ออกมาข้างนอกน่ะค่ะ ไม่แน่ใจว่าจะใช้ลักษณะเดียวกันได้ไหม</w:t>
      </w:r>
    </w:p>
    <w:p>
      <w:pPr>
        <w:pStyle w:val="BodyText"/>
      </w:pPr>
      <w:r>
        <w:t xml:space="preserve">(ผู้เข้าร่วมประชุมหญิง) เคยมีไหมคะพี่ตั้ม เคยเห็นไหมคะ ไม่ใช่แบบแปล</w:t>
      </w:r>
    </w:p>
    <w:p>
      <w:pPr>
        <w:pStyle w:val="BodyText"/>
      </w:pPr>
      <w:r>
        <w:t xml:space="preserve">(ผู้เข้าร่วมประชุมชาย) ตู้แปลภาษาน่ะหรือ ไม่มีนะ สภาไม่มีนะ แต่แปลภาษาน่ะ เวลามีทูตมาก็ภาษาต่างประเทศ</w:t>
      </w:r>
    </w:p>
    <w:p>
      <w:pPr>
        <w:pStyle w:val="BodyText"/>
      </w:pPr>
      <w:r>
        <w:t xml:space="preserve">(ผู้เข้าร่วมประชุมหญิง) แล้วเขาไปอยู่ตรงจุดไหน ประกบเลยใช่ไหม</w:t>
      </w:r>
    </w:p>
    <w:p>
      <w:pPr>
        <w:pStyle w:val="BodyText"/>
      </w:pPr>
      <w:r>
        <w:t xml:space="preserve">(ผู้เข้าร่วมประชุมชาย) ก็เขาอยู่ข้างหลังท่านเลย เวลาล่ามแปล ก็อยู่ในห้องเลย</w:t>
      </w:r>
    </w:p>
    <w:p>
      <w:pPr>
        <w:pStyle w:val="BodyText"/>
      </w:pPr>
      <w:r>
        <w:t xml:space="preserve">(ดร.อนันต์ลดา) ถ้าเกิดนั่งในห้องเลยอาจจะไม่สะดวก ถ้าไปนั่งอีกห้องหนึ่งน่ะค่ะ จะฉีดสัญญาณภาพไปให้น่ะค่ะ สัญญาณภาพในห้องประชุมน่ะค่ะ เพราะถ้าไปย้อนดูจาก Facebook Live อีกทีหนึ่งแล้วมันจะ Delay หมดเลยครับ มันจะช้า</w:t>
      </w:r>
    </w:p>
    <w:p>
      <w:pPr>
        <w:pStyle w:val="BodyText"/>
      </w:pPr>
      <w:r>
        <w:t xml:space="preserve">(ผู้เข้าร่วมประชุมชาย) มัน Delay ไปหมดเลยครับ ก็ดีเลย์</w:t>
      </w:r>
    </w:p>
    <w:p>
      <w:pPr>
        <w:pStyle w:val="BodyText"/>
      </w:pPr>
      <w:r>
        <w:t xml:space="preserve">(ผู้เข้าร่วมประชุมชาย) เดี๋ยวลองไปดูอีกทีหน้างาน ว่าทำอย่างไรได้บ้าง</w:t>
      </w:r>
    </w:p>
    <w:p>
      <w:pPr>
        <w:pStyle w:val="BodyText"/>
      </w:pPr>
      <w:r>
        <w:t xml:space="preserve">(ผู้เข้าร่วมประชุมหญิง) แล้วทีม Facebook Live ที่คนที่จะไปดู AD ที่มันขึ้นพร้อมน่ะค่ะ อันนี้ทาง Facebook จะทำขึ้นมาต่างหากใช่ไหมคะพี่กิตติพงษ์</w:t>
      </w:r>
    </w:p>
    <w:p>
      <w:pPr>
        <w:pStyle w:val="BodyText"/>
      </w:pPr>
      <w:r>
        <w:t xml:space="preserve">(ผู้เข้าร่วมประชุมชาย) ใช่ครับ ก็จะถ่ายผ่านไปอีกช่องหนึ่งเลย แต่ทีนี้ผมไม่แน่ใจ ว่าคือ จะรับสัญญาณจากการถ่ายทอดของทางวุฒิสภาออกมารับจากตรงนั้นหรือว่าจะต้องมาถ่ายเองอันนี้ก็ยังเป็น ยังไม่ได้สรุปแนวทางนะครับ ยังไม่ได้สรุปแนวทางนะครับ เดี๋ยวต้องไปดูอีกครั้งหนึ่ง เกี่ยวกับเรื่องของการ Delay ความเป็นไปได้ในการทำงานตรงนั้นนะครับ หรือคุยกันเป็นหลักการไว้ก่อน เดี๋ยวไปดูกันอีกทีครับ</w:t>
      </w:r>
    </w:p>
    <w:p>
      <w:pPr>
        <w:pStyle w:val="BodyText"/>
      </w:pPr>
      <w:r>
        <w:t xml:space="preserve">(ผู้เข้าร่วมประชุมชาย) สอบถามอาจารย์ครับ ถ้าผมสตีมพร้อมกันไปมันได้ไหมครับ สมมติว่าผมเอา TPS ผมนี่ Stream ทีเดียวเลยได้ไหมครับ อาจารย์จะได้ไม่ต้องจัดทีมอีกทีหนึ่งน่ะ</w:t>
      </w:r>
    </w:p>
    <w:p>
      <w:pPr>
        <w:pStyle w:val="BodyText"/>
      </w:pPr>
      <w:r>
        <w:t xml:space="preserve">(ผู้เข้าร่วมประชุมชาย) มาถ่ายทอดใช่ไหมครับ จริง ๆ ก็ดีนะครับ มันจะอยู่ตรงเสียงของผู้บรรยายผมนี่ จะต้องรับเสียงส่งเข้าไปตรงไหน อันนั้นก็เป็นอีกแนวทางหนึ่งนะ ถ้าทำได้แบบนั้นเลยก็ดีนะ แล้วก็ช่องหนึ่งก็… ตัวทีมก็เหมือนส่งมาให้ผมก็ได้ ส่งลิงก์สตรีมพร้อมกันทางสถาบันใช้ได้… นะครับ ผมก็จะมีเวลาจริง ๆ นี่ พอจะมีเวลาให้กันตัวแทนทีมสักครู่ได้ไหมครับ ทีม… ว่า… เพราะว่างานเหล่านี้มีประโยชน์อย่างไร ไม่ใช่แค่คนพิการน่ะครับ แต่ว่าจะมีประโยชน์กับคนเท่าไปด้วย ที่เราจะ… ผมใช้อะไรล่ะ ยกระดับเทียบเท่ากับสากลน่ะครับ เพราะเวลาเราไปประชึมต่างประเทศ เราไปนี่เราก็จะเห็นตลอดว่ามีหน่วยงานเหล่านี้ เรื่องการสื่อสารพวกนี้นะครับ ไม่ทราบว่าจะมีตามกำหนดการแน่นหรือยังครับ สามารถฝากพิธีกรได้ไหมครับ เพราะจะไม่รู้ว่าเบื้องหลังเราอย่างไรมีประโยชน์อย่างไร จะรบกวนคุณเมย์นิดหนึ่งว่าจะมีเวลาสอนแทรกให้เรานิดหนึ่งไหมครับ</w:t>
      </w:r>
    </w:p>
    <w:p>
      <w:pPr>
        <w:pStyle w:val="BodyText"/>
      </w:pPr>
      <w:r>
        <w:t xml:space="preserve">(ผู้เข้าร่วมประชุมหญิง) ค่ะ เบื้องต้นเห็นว่ามีสมาชิกที่เป็นพิธีกร 2 ท่าน ท่าน… กับทาน… น่ะค่ะ เราก็สามารถฝากให้ท่านพิธีกร 2 ท่านนี่พูดให้ได้ค่ะ</w:t>
      </w:r>
    </w:p>
    <w:p>
      <w:pPr>
        <w:pStyle w:val="BodyText"/>
      </w:pPr>
      <w:r>
        <w:t xml:space="preserve">(ผู้เข้าร่วมประชุมชาย) ขอบคุณมากครับ อาจจะฝากทั้ง 2 ท่าน ช่วยสรุปสั้น ๆ ไปนิดหนึ่งนะครับ</w:t>
      </w:r>
    </w:p>
    <w:p>
      <w:pPr>
        <w:pStyle w:val="BodyText"/>
      </w:pPr>
      <w:r>
        <w:t xml:space="preserve">(ผู้เข้าร่วมประชุมหญิง) ได้ค่ะ</w:t>
      </w:r>
    </w:p>
    <w:p>
      <w:pPr>
        <w:pStyle w:val="BodyText"/>
      </w:pPr>
      <w:r>
        <w:t xml:space="preserve">(ผู้เข้าร่วมประชุมชาย) แต่เวลาเปิด VTR ไม่มีใช่ไหมครับ</w:t>
      </w:r>
    </w:p>
    <w:p>
      <w:pPr>
        <w:pStyle w:val="BodyText"/>
      </w:pPr>
      <w:r>
        <w:t xml:space="preserve">(ผู้เข้าร่วมประชุมหญิง) ตอนนี้ยังแน่นอยู่ค่ะ เพราะว่าเวลามันบีบมาก</w:t>
      </w:r>
    </w:p>
    <w:p>
      <w:pPr>
        <w:pStyle w:val="BodyText"/>
      </w:pPr>
      <w:r>
        <w:t xml:space="preserve">(ผู้เข้าร่วมประชุมชาย) ได้ครับ อาจจะฝากสคริปต์ไป</w:t>
      </w:r>
    </w:p>
    <w:p>
      <w:pPr>
        <w:pStyle w:val="BodyText"/>
      </w:pPr>
      <w:r>
        <w:t xml:space="preserve">(ผู้เข้าร่วมประชุมชาย) ฝากสคริปต์ น่าจะช่วงระหว่างรอคนเข้าห้องครบ ที่มันเป็นช่วงลอยต่อสั้น ๆ ได้ค่ะ ขอแค่ขอข้อมูลให้พิธีกรประสานให้ค่ะ</w:t>
      </w:r>
    </w:p>
    <w:p>
      <w:pPr>
        <w:pStyle w:val="BodyText"/>
      </w:pPr>
      <w:r>
        <w:t xml:space="preserve">(ผู้เข้าร่วมประชุมชาย) เพราะว่าเป็นช่วง ๆ เพราะว่าจริง ๆ นี่ เรื่องนี้เป็นอะไรล่ะ แนวทางแนวโน้มในอนาคตที่หลายฝ่ายจะต้องทำ อาจจะไม่ทราบว่ามันเป็นวัน Goble … day ทั่วโลกเฉลิมฉลองว่าสำหรับเรื่องการเข้าถึงสังคมพิการนะครับ Tim Cook ก็ออกมาพูดว่าจะเปิดเกี่ยวกับคนพิการ อันใหม่สำหรับคนพิการ อย่างบริษัทเกมอย่างเกม God of War นี่ อย่างเมื่อวานเกม Spin nine สาธิตว่าคนตาบอดนี่ใช้มือถืออย่างไร Move ไปตอนช่วงเช้านิดหนึ่ง เข้าใจว่าถามทั้ง 3 ทีมแล้วนะครับ ขั้นต่ำก็คงมีล่ามภาษามือนะครับ ไม่ทราบทางทีมอาจารย์วันทนีมีความเห็นอย่างไร หรือดร.มอสใช่ไหมครับ</w:t>
      </w:r>
    </w:p>
    <w:p>
      <w:pPr>
        <w:pStyle w:val="BodyText"/>
      </w:pPr>
      <w:r>
        <w:t xml:space="preserve">(ดร.อนันต์ลดา) มีช่วงเช้าจะเป็นห้องประชุมย่อยใช่ไหมคะ</w:t>
      </w:r>
    </w:p>
    <w:p>
      <w:pPr>
        <w:pStyle w:val="BodyText"/>
      </w:pPr>
      <w:r>
        <w:t xml:space="preserve">(ผู้เข้าร่วมประชุมชาย) ใช่ครับ จะมีคนอยู่ในห้องประมาณ 50 คน แล้วก็มีถ่ายทอดทาง ZOOM ประมาณ 200 - 300 คน</w:t>
      </w:r>
    </w:p>
    <w:p>
      <w:pPr>
        <w:pStyle w:val="BodyText"/>
      </w:pPr>
      <w:r>
        <w:t xml:space="preserve">(ดร.อนันต์ลดา) เป็นจอแบบไหนคะในห้อง จอแสดงผล</w:t>
      </w:r>
    </w:p>
    <w:p>
      <w:pPr>
        <w:pStyle w:val="BodyText"/>
      </w:pPr>
      <w:r>
        <w:t xml:space="preserve">(ผู้เข้าร่วมประชุมชาย) อันนี้ต้องยอมรับว่าต้องปรึกษากับพี่ภูวิชเหมือนกันนะครับ ว่าตอนช่วงเช้าเรามีจอให้สัก 2 จอใช่ไหมครับ ที่เราคุยกันครั้งที่แล้วครับที่มีจอ LCD ไปวางไว้</w:t>
      </w:r>
    </w:p>
    <w:p>
      <w:pPr>
        <w:pStyle w:val="BodyText"/>
      </w:pPr>
      <w:r>
        <w:t xml:space="preserve">(ผู้เข้าร่วมประชุมหญิง) พี่เอกกับพี่ภูวิทย์คะ ห้อง 402 กับ 403 มันเต็มจอ มีจอโปรเจกเตอร์อยู่ยังใช้ได้ไหมคะ</w:t>
      </w:r>
    </w:p>
    <w:p>
      <w:pPr>
        <w:pStyle w:val="BodyText"/>
      </w:pPr>
      <w:r>
        <w:t xml:space="preserve">(ผู้เข้าร่วมประชุมชาย) ถาม</w:t>
      </w:r>
    </w:p>
    <w:p>
      <w:pPr>
        <w:pStyle w:val="BodyText"/>
      </w:pPr>
      <w:r>
        <w:t xml:space="preserve">(ผู้เข้าร่วมประชุมชาย) กลุ่มโสตนะครับ มีอยู่ครับ</w:t>
      </w:r>
    </w:p>
    <w:p>
      <w:pPr>
        <w:pStyle w:val="BodyText"/>
      </w:pPr>
      <w:r>
        <w:t xml:space="preserve">(ผู้เข้าร่วมประชุมชาย) มีครับ ฟังไม่ทัน ต้องการอะไรครับ โปรเจกเตอร์มันมีครับ</w:t>
      </w:r>
    </w:p>
    <w:p>
      <w:pPr>
        <w:pStyle w:val="BodyText"/>
      </w:pPr>
      <w:r>
        <w:t xml:space="preserve">(ผู้เข้าร่วมประชุมหญิง) ที่มันอยู่ด้านหลังใช่ไหมคะ</w:t>
      </w:r>
    </w:p>
    <w:p>
      <w:pPr>
        <w:pStyle w:val="BodyText"/>
      </w:pPr>
      <w:r>
        <w:t xml:space="preserve">(ผู้เข้าร่วมประชุมชาย) มันก็อยู่ด้านที่เขาสัมมนากันประจำน่ะ</w:t>
      </w:r>
    </w:p>
    <w:p>
      <w:pPr>
        <w:pStyle w:val="BodyText"/>
      </w:pPr>
      <w:r>
        <w:t xml:space="preserve">(ผู้เข้าร่วมประชุมชาย) เข้าใจว่าอีกจอหนึ่งเป็นจอจะมีการเป็นจออะไรล่ะ ฟีตตัว Facebook ขึ้นมา เพราะนอกจาก ZOOM ถ่ายทอดแล้วก็เก็บบรรยากาศใน OBS แล้วก็ถ่ายทอดไปทาง Facebook Live พร้อมกับที่มีจอขึ้นมาด้วยครับ แต่ว่า…</w:t>
      </w:r>
    </w:p>
    <w:p>
      <w:pPr>
        <w:pStyle w:val="BodyText"/>
      </w:pPr>
      <w:r>
        <w:t xml:space="preserve">(ผู้เข้าร่วมประชุมชาย) เตรียมคอมพิวเตอร์ 2 เครื่องครับ จอหนึ่งขึ้นอีกอย่าง จอหนึ่งขึ้นอีกอย่างประมาณนี้</w:t>
      </w:r>
    </w:p>
    <w:p>
      <w:pPr>
        <w:pStyle w:val="BodyText"/>
      </w:pPr>
      <w:r>
        <w:t xml:space="preserve">(ผู้เข้าร่วมประชุมชาย) เบื้องต้นจะมีทีม แต่เบื้องต้นจะมีทางทีมที่เขามาช่วยจัด ที่เขาอาสามาช่วยครับ จะมีอุปกรณ์พร้อมไหม</w:t>
      </w:r>
    </w:p>
    <w:p>
      <w:pPr>
        <w:pStyle w:val="BodyText"/>
      </w:pPr>
      <w:r>
        <w:t xml:space="preserve">(ผู้เข้าร่วมประชุมชาย) ในห้องมีจอประจำอยู่แล้ว 2 เครื่องครับ</w:t>
      </w:r>
    </w:p>
    <w:p>
      <w:pPr>
        <w:pStyle w:val="BodyText"/>
      </w:pPr>
      <w:r>
        <w:t xml:space="preserve">(ผู้เข้าร่วมประชุมชาย) โอเค ๆ มี 2 เครื่องนะครับ</w:t>
      </w:r>
    </w:p>
    <w:p>
      <w:pPr>
        <w:pStyle w:val="BodyText"/>
      </w:pPr>
      <w:r>
        <w:t xml:space="preserve">(ผู้เข้าร่วมประชุมหญิง) ในห้องมีจอ Projector 2-3 ตัว ตามที่พี่ตั้มได้แจ้ง ตาม ดร.มอสได้แจ้ง จอในห้อง อันนี้ห้องย่อยน่ะค่ะ</w:t>
      </w:r>
    </w:p>
    <w:p>
      <w:pPr>
        <w:pStyle w:val="BodyText"/>
      </w:pPr>
      <w:r>
        <w:t xml:space="preserve">(ดร.อนันต์ลดา) เขาสามารถ… แสดงผลมันก็จะมีแสดงผลเรื่อง ZOOM ที่มาจัดการเรื่อง ZOOM ให้อยู่แล้วค่ะ แล้วก็พี่ปุจากสภาคนพิการ ผู้ปกคลองศูนย์พิการมาเทคโนฯ แล้วก็ทีมโสต ไม่สามารถให้บริการพร้อมกันได้ครับ ทางสภาคนพิการ อาจจะมาช่วยจัดช่วงต้นน่ะค่ะ ทางสภาทีมคนพิการช่วย Facebook Live</w:t>
      </w:r>
    </w:p>
    <w:p>
      <w:pPr>
        <w:pStyle w:val="BodyText"/>
      </w:pPr>
      <w:r>
        <w:t xml:space="preserve">(ดร.อนันต์ลดา) ไม่ทราบว่าทางชวเลขสะดวกทั้งเช้าบ่ายไหมคะ เท่าที่คุยผมเข้าใจว่าทางชวเลขอาจจะหนักเหมือนกันนะครับ เพราะว่ากล้อง…</w:t>
      </w:r>
    </w:p>
    <w:p>
      <w:pPr>
        <w:pStyle w:val="BodyText"/>
      </w:pPr>
      <w:r>
        <w:t xml:space="preserve">(ผู้เข้าร่วมประชุมหญิง) ขออนุญาตค่ะ เชาวเลขนะคะ ฮัลโหลได้ยินไหมคะ</w:t>
      </w:r>
    </w:p>
    <w:p>
      <w:pPr>
        <w:pStyle w:val="BodyText"/>
      </w:pPr>
      <w:r>
        <w:t xml:space="preserve">(ผู้เข้าร่วมประชุมชาย) ได้ยินครับ ๆ</w:t>
      </w:r>
    </w:p>
    <w:p>
      <w:pPr>
        <w:pStyle w:val="BodyText"/>
      </w:pPr>
      <w:r>
        <w:t xml:space="preserve">(ผู้เข้าร่วมประชุมหญิง) ชวเลขสะดวกทั้งเช้าและบ่ายค่ะ แต่จะถามว่าช่วงเช้าที่มีประชุมกลุ่มย่อยนี่ ชวเลขต้องเข้าไปทำด้วยหรือเปล่าคะ</w:t>
      </w:r>
    </w:p>
    <w:p>
      <w:pPr>
        <w:pStyle w:val="BodyText"/>
      </w:pPr>
      <w:r>
        <w:t xml:space="preserve">(ผู้เข้าร่วมประชุมชาย) ครับ เบื้องต้นจริง ๆ มันขึ้นอยู่ทางทีมหลักด้วยครับ เดี๋ยวขอประสานกับทีมหลักนิดหนึ่งได้ไหมครับ ว่าเขาต้องมีอุปกรณ์มาช่วยหลายส่วนนะครับ ถ้าอย่างไร อาจจะคิดว่าตอนช่วงเช้าอาจจะขอเป็นล่ามภาษามือเป็นหลักนะครับ แต่ทางส่วนบริการทาง Caption หรือว่า AD ก็ตามนี่ต้องขอถามความพร้อมทางทีมงานนิดหนึ่งนะครับ ว่ามีจำกัด มีบุคลากรและอุปกรณ์จำกัดเหมือนกันครับ</w:t>
      </w:r>
    </w:p>
    <w:p>
      <w:pPr>
        <w:pStyle w:val="BodyText"/>
      </w:pPr>
      <w:r>
        <w:t xml:space="preserve">(ดร.อนันต์ลดา) ค่ะ คิดว่าของ Caption น่ะค่ะ อุปกรณ์น่าจะเซ็ตได้ 2 เซ็ตได้ คนพิมพ์สะดวกพิมพ์ให้ช่วงเช้าด้วยค่ะ น่าจะสามารถทำ Caption ได้ แต่ต้องสอบถามรวมกับทางทีม ZOOM แต่ต้องสอบถามทางทีมแสดงผลว่าอยากจะให้ Caption ออกทางช่องทางไหนบ้างทั้งในห้อง แล้วก็ทางออนไลน์น่ะค่ะ จะได้ดูว่าเราเมิร์ชภาพ ส่งภาพไปอย่างไรค่ะ เบื้อต้นน่าจะพอเซ็ตอุปกรณ์ทั้ง 2 เซ็ตได้ค่ะ</w:t>
      </w:r>
    </w:p>
    <w:p>
      <w:pPr>
        <w:pStyle w:val="BodyText"/>
      </w:pPr>
      <w:r>
        <w:t xml:space="preserve">(ผู้เข้าร่วมประชุมชาย) เดี๋ยวดูรายละเอียดอีกทีว่าจะต่อเชื่อมอย่างไรค่ะ</w:t>
      </w:r>
    </w:p>
    <w:p>
      <w:pPr>
        <w:pStyle w:val="BodyText"/>
      </w:pPr>
      <w:r>
        <w:t xml:space="preserve">(ผู้เข้าร่วมประชุมชาย) เดี๋ยวผมขออนุญาตทีมหลัก จากเป็นทีมเทคนิคของสมาคมฯ จักรได้ฟังที่เราหารือกันสักครู่ ระบบในช่วงบ่ายนี่ ไม่ทราบว่าจะใส่ตัว Caption เข้าไปเพิ่มได้ไหมครับ จักรไปไหนแล้ว จักรอยู่ไหมครับ จักรวาลครับ เหมือนคุณจักรไม่สะดวก คุณจักรบอกว่าขอตัว Diagram แล้วก็ห้องประชุมกลุ่มย่อยตอนช่วงเช้านะครับ 402, 403 ไปพ่วงอุปกรณ์ถูกนะครับ ส่วนในเรื่อง CAption เขาบอกว่าเดี๋ยวขอดูอีกทีว่าจะสามารถใส่เข้าไปได้ไหมนะครับ เขาบอกเขาบอกขอลองดูก่อนไม่แน่ใจ</w:t>
      </w:r>
    </w:p>
    <w:p>
      <w:pPr>
        <w:pStyle w:val="BodyText"/>
      </w:pPr>
      <w:r>
        <w:t xml:space="preserve">(ดร.อนันต์ลดา) เข้าใจว่าถ้าเป็น ZOOM น่ะค่ะ มันมี API ให้เชื่อมกับระบบได้เลยน่ะค่ะ อันนี้จะเป็น Close Caption ก็คือทางฝั่งผู้ชมจะต้องเปิดและปิด คือ จะต้องเปิด แล้วก็ปรับขนาดเองค่ะ คิดอยู่ว่าผู้รับชมผ่าน ZOOM เคยใช้หรือเคยปรับไหมน่ะค่ะ มันจะให้เราปรับเองเหมือนที่เราจะทำในห้องประชุมน่ะค่ะ</w:t>
      </w:r>
    </w:p>
    <w:p>
      <w:pPr>
        <w:pStyle w:val="BodyText"/>
      </w:pPr>
      <w:r>
        <w:t xml:space="preserve">(ผู้เข้าร่วมประชุมชาย) ครับผม ได้ครับ แต่ถ้าอย่างไรทีมทางห้องกลุ่มย่อยเราจะขอไปดูวันซ้อมใหญ่วันที่ 2 มิถุนายนก่อนนะครับ ว่าจะใช้ล่ามแน่นอนส่วน Caption จะรบกวนทางดร.มอสเดี๋ยวจะรีบแจ้งกลับไปนะคะ เท่าที่เขาฟังดูตอนเช้าว่าเทคนิคเขาสามารถทำได้หรือเปล่านะครับ เบื้อต้นก็น่าจะครบถ้วนแล้วนะครับ เพิ่มเติมนิดหนึ่งนะครับ การสื่อสารที่เราจะใช้การสื่อสารกันยังใช้ห้องไลน์เดิม แต่ตอนนี้ได้เปลี่ยนชื่อแล้วล่ะ หลายท่านก็อยู่ในนั้นแล้ว อย่างไรก็จะขอฝ่ายเลขาฯ ช่วยเชิญทุกท่านเข้าไปในห้อง LINE นะครับ เพิ่มเติมสื่อสารกันในนั้นนะครับ ครับผม ไม่ทราบมีใครมีความเห็นเพิ่มเติมไหมครับ เท่าที่ฟังน่าจะไปได้ดีนะครับ อาจารย์วันทนีย์ครับ อาจารย์วันทนีย์ มีอะไรเพิ่มเติมไหมคะ ครับผม อย่างนั้นเข้าใจว่าทุกท่านก็พร้อมกันแล้วนะครับ ถ้ามีอะไรเพิ่มเติมก็สามารถสื่อสารทางฝ่ายเลขาฯ ได้หรือส่งข้อมูลข้อสังเกตไปทางห้อง LINE กลุ่มได้นะครับ เบื้องต้นขอบคุณที่อุตส่าห์มาช่วยงานกัน ผมย้ำว่าเป็นก้าวแรกแน่นอน แล้วก็ต่อไปนี่น่าจะเป็นมาตรฐานในอนาคต ในต่างประเทศนี่ เพราะแม้แต่บริษัทต่างประเทศก็ให้ความสำคัญเรื่องการเข้าถึงคนพิการนะครับ เบื้องต้นเราก็มีเดี๋ยวต้องเตรียมตัว เรียนรู้นิดหนึ่ง เชื่อว่าทำแล้วก็จะเป็นมาตรฐานแล้วก็ทำได้สะดวกรวดเร็วกว่านี้นะครับ ต้องขอบคุณอีกครั้งนะครับ ถ้าอย่างไร จะรบกวนทุกท่านเจอกันวันที่ 2 มิถุนายน จะนัดเวลาเลยไหมครับคุณเมย์ครับ เขานัดกี่โมงนะครับ</w:t>
      </w:r>
    </w:p>
    <w:p>
      <w:pPr>
        <w:pStyle w:val="BodyText"/>
      </w:pPr>
      <w:r>
        <w:t xml:space="preserve">(ผู้เข้าร่วมประชุมหญิง) ยังไม่ได้นัดเวลานะคะ แต่ตอนนี้เบื้องต้นลงไว้แค่วันที่ 2 ถ้าทุกท่านสะดวกช่วงไหนก็แจ้งมาได้ค่ะ</w:t>
      </w:r>
    </w:p>
    <w:p>
      <w:pPr>
        <w:pStyle w:val="BodyText"/>
      </w:pPr>
      <w:r>
        <w:t xml:space="preserve">(ผู้เข้าร่วมประชุมชาย) คือวันที่ 2 นี่สามารถใช้ห้องประชุมได้ตั้งแต่เช้าเลยใช่ไหมครับ</w:t>
      </w:r>
    </w:p>
    <w:p>
      <w:pPr>
        <w:pStyle w:val="BodyText"/>
      </w:pPr>
      <w:r>
        <w:t xml:space="preserve">(ผู้เข้าร่วมประชุมหญิง) น่าจะได้นะคะ</w:t>
      </w:r>
    </w:p>
    <w:p>
      <w:pPr>
        <w:pStyle w:val="BodyText"/>
      </w:pPr>
      <w:r>
        <w:t xml:space="preserve">(ผู้เข้าร่วมประชุมชาย) ถ้าอย่างไร ไม่ทราบว่าทุกท่านสะดวกกี่โมงครับ คุณไผ่ครับ 9.00 น. เลยไหมครับ เวลามีปัญหาอะไรเผื่อว่ามีอะไรจะได้เตรียมอะไรไว้ให้ทุกท่านด้วยครับ</w:t>
      </w:r>
    </w:p>
    <w:p>
      <w:pPr>
        <w:pStyle w:val="BodyText"/>
      </w:pPr>
      <w:r>
        <w:t xml:space="preserve">(ผู้เข้าร่วมประชุมหญิง) ทางทีม ดร.มอสไหมคะ เพราะว่าต้องเตรียมอุปกรณ์อะไรมา สะดวกไหมคะ เดี๋ยวไปเซ็ตเตรียมไว้ตั้งแต่ช่วงเช้าก็ดีนะคะ</w:t>
      </w:r>
    </w:p>
    <w:p>
      <w:pPr>
        <w:pStyle w:val="BodyText"/>
      </w:pPr>
      <w:r>
        <w:t xml:space="preserve">(ดร.อนันต์ลดา) ต้องดูว่าเราต้องเซ็ต หรือว่าเราอาจจะ… เพราะว่าวันที่ 8 มันค่อนข้างหลายอย่าง อุปกรณ์วันที่ 7 หรือ 8 ตอนเช้าไปเซ็ตกันอีกที เรื่องวันจริงด้วย ควรจะเช้าหน่อยนะ เผื่อเก็บอุปกรณ์เพิ่มเติม</w:t>
      </w:r>
    </w:p>
    <w:p>
      <w:pPr>
        <w:pStyle w:val="BodyText"/>
      </w:pPr>
      <w:r>
        <w:t xml:space="preserve">(ผู้เข้าร่วมประชุมชาย) คุณเมย์ครับ วันที่ 3 ไม่มีการใช้ห้องประชุมใช่ไหมครับ แต่ว่ามันคงทิ้งไว้ไม่ได้ จะมีการประชุมวุฒิสภาใช่ไหมครับ</w:t>
      </w:r>
    </w:p>
    <w:p>
      <w:pPr>
        <w:pStyle w:val="BodyText"/>
      </w:pPr>
      <w:r>
        <w:t xml:space="preserve">(ผู้เข้าร่วมประชุมหญิง) น่าจะมีค่ะ เบื้อง้6-7 ยังไม่เห็น แต่เบื้องต้นน่าจะมีค่ะ 6 - 7 นะคะ วันจันทร์ อังคาร</w:t>
      </w:r>
    </w:p>
    <w:p>
      <w:pPr>
        <w:pStyle w:val="BodyText"/>
      </w:pPr>
      <w:r>
        <w:t xml:space="preserve">(ผู้เข้าร่วมประชุมชาย) อ๋อ ครับ อย่างนั้นก็ไม่สามารถทิ้งอุปกรณ์ไว้ได้ แล้วก็รีบมาเซ็ตกันอีกที วันที่ 8 ทันไหมครับ หรือควรจะเซ็ตตอนเย็นวันอังคารที่ 7 ดีล่ะครับ</w:t>
      </w:r>
    </w:p>
    <w:p>
      <w:pPr>
        <w:pStyle w:val="BodyText"/>
      </w:pPr>
      <w:r>
        <w:t xml:space="preserve">(ผู้เข้าร่วมประชุมหญิง) หมายถึงวันจริงใช่ไหมคะ</w:t>
      </w:r>
    </w:p>
    <w:p>
      <w:pPr>
        <w:pStyle w:val="BodyText"/>
      </w:pPr>
      <w:r>
        <w:t xml:space="preserve">(ผู้เข้าร่วมประชุมชาย) ใช่ครับ วันจริงหรือมาลองซ้อมดูก่อน</w:t>
      </w:r>
    </w:p>
    <w:p>
      <w:pPr>
        <w:pStyle w:val="BodyText"/>
      </w:pPr>
      <w:r>
        <w:t xml:space="preserve">(ผู้เข้าร่วมประชุมหญิง) ค่ะ มาลองซ้อมกันก่อนว่าวันซ้อมจะได้เห็นภาพว่าทำอะไรกันบ้าง จะได้จัดสรรเวลาได้ถูกต้องน่ะค่ะ</w:t>
      </w:r>
    </w:p>
    <w:p>
      <w:pPr>
        <w:pStyle w:val="BodyText"/>
      </w:pPr>
      <w:r>
        <w:t xml:space="preserve">(ผู้เข้าร่วมประชุมชาย) ได้ครับ</w:t>
      </w:r>
    </w:p>
    <w:p>
      <w:pPr>
        <w:pStyle w:val="BodyText"/>
      </w:pPr>
      <w:r>
        <w:t xml:space="preserve">(ผู้เข้าร่วมประชุมชาย) อย่างนั้นรบกวนทุกท่านอีกทีวันที่ 2 นะครับ อย่างไรเดี๋ยวจะรบกวนทุกท่านอีกทีวันที่ 2 นะครับ อย่างไรจะประสานแล้วก็คอนเฟิร์มไปอีกทีครับ แป๊บหนึ่งนะครับ ใครส่งข้อความ วันที่ 2 นะครับ ช่วง 9.00 น. เช้านะครับ ไม่ทราบท่านไหนมีอะไรจะเสริมเพิ่มเติมอีกไหมครับ ถ้าไม่มีต้องขออนุญาตขอบคุณอีกทีนะครับ ขอบคุณมาก ๆ ครับ แล้วเดี๋ยวเรามาช่วยกัน เจอกันวันที่ 2 อีกทีนะครับ</w:t>
      </w:r>
    </w:p>
    <w:p>
      <w:pPr>
        <w:pStyle w:val="BodyText"/>
      </w:pPr>
      <w:r>
        <w:t xml:space="preserve">(ผู้เข้าร่วมประชุมหญิง) ขอบคุณค่ะ</w:t>
      </w:r>
    </w:p>
    <w:p>
      <w:pPr>
        <w:pStyle w:val="BodyText"/>
      </w:pPr>
      <w:r>
        <w:t xml:space="preserve">(ผู้เข้าร่วมประชุมชาย) ขอบคุณ ดร. เบิร์ดครับ ขอบคุณมากครับพี่อุ้ย ขอบคุณมากครับคุณตั้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เตรียมการจัดระบบล่ามภาษามือ (SL) ระบบคำบรรยายแทนเสียง (CC) และระบบเสียงบรรยายภาพ (AD) เพื่อใช้ในการจัดสัมมนาวุฒิสภาครบรอบ 3 ปี</dc:title>
  <dc:creator/>
  <cp:keywords/>
  <dcterms:created xsi:type="dcterms:W3CDTF">2022-05-20T05:20:06Z</dcterms:created>
  <dcterms:modified xsi:type="dcterms:W3CDTF">2022-05-20T0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พฤษภาคม 2565 เวลา 09.30 น.</vt:lpwstr>
  </property>
  <property fmtid="{D5CDD505-2E9C-101B-9397-08002B2CF9AE}" pid="3" name="subtitle">
    <vt:lpwstr/>
  </property>
</Properties>
</file>